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1096"/>
        <w:tblW w:w="11051" w:type="dxa"/>
        <w:tblLayout w:type="fixed"/>
        <w:tblCellMar>
          <w:top w:w="29" w:type="dxa"/>
          <w:left w:w="120" w:type="dxa"/>
          <w:bottom w:w="29" w:type="dxa"/>
          <w:right w:w="120" w:type="dxa"/>
        </w:tblCellMar>
        <w:tblLook w:val="0020" w:firstRow="1" w:lastRow="0" w:firstColumn="0" w:lastColumn="0" w:noHBand="0" w:noVBand="0"/>
        <w:tblCaption w:val="2020 Ohio 4-H Project Books and Resources Volunteer Order Form (numerical order)"/>
        <w:tblDescription w:val="Form to fill out with name, address, phone and order summary: date needed, total for-sale project books and resources and total cost."/>
      </w:tblPr>
      <w:tblGrid>
        <w:gridCol w:w="5615"/>
        <w:gridCol w:w="5436"/>
      </w:tblGrid>
      <w:tr w:rsidR="0019569E" w:rsidRPr="0019569E" w14:paraId="54C5CCC1" w14:textId="77777777" w:rsidTr="00AA01AB">
        <w:trPr>
          <w:trHeight w:val="322"/>
        </w:trPr>
        <w:tc>
          <w:tcPr>
            <w:tcW w:w="11051" w:type="dxa"/>
            <w:gridSpan w:val="2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9D9D9" w:themeFill="background1" w:themeFillShade="D9"/>
          </w:tcPr>
          <w:p w14:paraId="2D23E2F0" w14:textId="3350DB92" w:rsidR="00191FC6" w:rsidRPr="0019569E" w:rsidRDefault="00130016" w:rsidP="0019569E">
            <w:pPr>
              <w:spacing w:afterLines="0" w:after="0" w:line="240" w:lineRule="auto"/>
              <w:jc w:val="center"/>
            </w:pPr>
            <w:r w:rsidRPr="0019569E">
              <w:rPr>
                <w:b/>
                <w:bCs/>
                <w:sz w:val="32"/>
                <w:szCs w:val="32"/>
              </w:rPr>
              <w:t>20</w:t>
            </w:r>
            <w:r w:rsidR="00C43FD8" w:rsidRPr="0019569E">
              <w:rPr>
                <w:b/>
                <w:bCs/>
                <w:sz w:val="32"/>
                <w:szCs w:val="32"/>
              </w:rPr>
              <w:t>2</w:t>
            </w:r>
            <w:r w:rsidR="7ECFA6BD" w:rsidRPr="0019569E">
              <w:rPr>
                <w:b/>
                <w:bCs/>
                <w:sz w:val="32"/>
                <w:szCs w:val="32"/>
              </w:rPr>
              <w:t>2</w:t>
            </w:r>
            <w:r w:rsidR="002A7A03" w:rsidRPr="0019569E">
              <w:rPr>
                <w:b/>
                <w:bCs/>
                <w:sz w:val="32"/>
                <w:szCs w:val="32"/>
              </w:rPr>
              <w:t xml:space="preserve"> O</w:t>
            </w:r>
            <w:r w:rsidR="00626FCB" w:rsidRPr="0019569E">
              <w:rPr>
                <w:b/>
                <w:bCs/>
                <w:sz w:val="32"/>
                <w:szCs w:val="32"/>
              </w:rPr>
              <w:t xml:space="preserve">hio </w:t>
            </w:r>
            <w:r w:rsidR="002A7A03" w:rsidRPr="0019569E">
              <w:rPr>
                <w:b/>
                <w:bCs/>
                <w:sz w:val="32"/>
                <w:szCs w:val="32"/>
              </w:rPr>
              <w:t>4-H P</w:t>
            </w:r>
            <w:r w:rsidR="00626FCB" w:rsidRPr="0019569E">
              <w:rPr>
                <w:b/>
                <w:bCs/>
                <w:sz w:val="32"/>
                <w:szCs w:val="32"/>
              </w:rPr>
              <w:t>roject Books</w:t>
            </w:r>
            <w:r w:rsidR="00F9275A" w:rsidRPr="0019569E">
              <w:rPr>
                <w:b/>
                <w:bCs/>
                <w:sz w:val="32"/>
                <w:szCs w:val="32"/>
              </w:rPr>
              <w:t xml:space="preserve"> and R</w:t>
            </w:r>
            <w:r w:rsidR="00626FCB" w:rsidRPr="0019569E">
              <w:rPr>
                <w:b/>
                <w:bCs/>
                <w:sz w:val="32"/>
                <w:szCs w:val="32"/>
              </w:rPr>
              <w:t xml:space="preserve">esources </w:t>
            </w:r>
            <w:r w:rsidR="00626FCB" w:rsidRPr="0019569E">
              <w:rPr>
                <w:b/>
                <w:sz w:val="32"/>
                <w:szCs w:val="32"/>
              </w:rPr>
              <w:t>Order Form Hocking Co</w:t>
            </w:r>
            <w:r w:rsidR="0019569E">
              <w:rPr>
                <w:b/>
                <w:sz w:val="32"/>
                <w:szCs w:val="32"/>
              </w:rPr>
              <w:t>.</w:t>
            </w:r>
          </w:p>
        </w:tc>
      </w:tr>
      <w:tr w:rsidR="0019569E" w:rsidRPr="0019569E" w14:paraId="1B6B848D" w14:textId="77777777" w:rsidTr="00AA01AB">
        <w:trPr>
          <w:trHeight w:val="2133"/>
        </w:trPr>
        <w:tc>
          <w:tcPr>
            <w:tcW w:w="5615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4" w:space="0" w:color="auto"/>
              <w:right w:val="single" w:sz="7" w:space="0" w:color="000000" w:themeColor="text1"/>
            </w:tcBorders>
          </w:tcPr>
          <w:p w14:paraId="434CF176" w14:textId="77777777" w:rsidR="00DF531A" w:rsidRPr="0019569E" w:rsidRDefault="00191FC6" w:rsidP="00A506CE">
            <w:pPr>
              <w:pStyle w:val="FormLine"/>
              <w:framePr w:hSpace="0" w:wrap="auto" w:vAnchor="margin" w:hAnchor="text" w:xAlign="left" w:yAlign="inline"/>
              <w:spacing w:before="180" w:afterLines="0" w:after="80" w:line="240" w:lineRule="auto"/>
            </w:pPr>
            <w:r w:rsidRPr="0019569E">
              <w:t>Name</w:t>
            </w:r>
            <w:r w:rsidR="00F9275A" w:rsidRPr="0019569E">
              <w:t>:</w:t>
            </w:r>
            <w:r w:rsidRPr="0019569E">
              <w:tab/>
            </w:r>
          </w:p>
          <w:p w14:paraId="79D8248A" w14:textId="2A636F84" w:rsidR="00191FC6" w:rsidRPr="0019569E" w:rsidRDefault="00626FCB" w:rsidP="00A506CE">
            <w:pPr>
              <w:pStyle w:val="FormLine"/>
              <w:framePr w:hSpace="0" w:wrap="auto" w:vAnchor="margin" w:hAnchor="text" w:xAlign="left" w:yAlign="inline"/>
              <w:spacing w:before="180" w:afterLines="0" w:after="80" w:line="240" w:lineRule="auto"/>
            </w:pPr>
            <w:r w:rsidRPr="0019569E">
              <w:t>Club:</w:t>
            </w:r>
            <w:r w:rsidR="00191FC6" w:rsidRPr="0019569E">
              <w:t xml:space="preserve"> </w:t>
            </w:r>
            <w:r w:rsidR="00191FC6" w:rsidRPr="0019569E">
              <w:tab/>
            </w:r>
          </w:p>
          <w:p w14:paraId="73FEB8D1" w14:textId="77777777" w:rsidR="00191FC6" w:rsidRPr="0019569E" w:rsidRDefault="00191FC6" w:rsidP="00A506CE">
            <w:pPr>
              <w:pStyle w:val="FormLine"/>
              <w:framePr w:hSpace="0" w:wrap="auto" w:vAnchor="margin" w:hAnchor="text" w:xAlign="left" w:yAlign="inline"/>
              <w:spacing w:before="180" w:afterLines="0" w:after="80" w:line="240" w:lineRule="auto"/>
            </w:pPr>
            <w:r w:rsidRPr="0019569E">
              <w:t xml:space="preserve">Phone: </w:t>
            </w:r>
            <w:r w:rsidRPr="0019569E">
              <w:tab/>
            </w:r>
          </w:p>
          <w:p w14:paraId="2508A8AC" w14:textId="3B588253" w:rsidR="009709A0" w:rsidRPr="0019569E" w:rsidRDefault="00DF531A" w:rsidP="00A506CE">
            <w:pPr>
              <w:spacing w:afterLines="0" w:after="80" w:line="240" w:lineRule="auto"/>
            </w:pPr>
            <w:r w:rsidRPr="0019569E">
              <w:t>The following pu</w:t>
            </w:r>
            <w:r w:rsidR="009350D4" w:rsidRPr="0019569E">
              <w:t xml:space="preserve">blications are described in </w:t>
            </w:r>
            <w:r w:rsidR="00D66C4C" w:rsidRPr="0019569E">
              <w:t xml:space="preserve">the </w:t>
            </w:r>
            <w:r w:rsidR="00191FC6" w:rsidRPr="0019569E">
              <w:t xml:space="preserve">Ohio </w:t>
            </w:r>
            <w:r w:rsidR="00D66C4C" w:rsidRPr="0019569E">
              <w:t xml:space="preserve">4-H </w:t>
            </w:r>
            <w:r w:rsidR="009B0379" w:rsidRPr="0019569E">
              <w:rPr>
                <w:i/>
              </w:rPr>
              <w:t>20</w:t>
            </w:r>
            <w:r w:rsidR="00C43FD8" w:rsidRPr="0019569E">
              <w:rPr>
                <w:i/>
              </w:rPr>
              <w:t>2</w:t>
            </w:r>
            <w:r w:rsidR="00E517E4" w:rsidRPr="0019569E">
              <w:rPr>
                <w:i/>
              </w:rPr>
              <w:t xml:space="preserve">2 </w:t>
            </w:r>
            <w:r w:rsidR="009350D4" w:rsidRPr="0019569E">
              <w:rPr>
                <w:i/>
              </w:rPr>
              <w:t xml:space="preserve">Family </w:t>
            </w:r>
            <w:r w:rsidRPr="0019569E">
              <w:rPr>
                <w:i/>
              </w:rPr>
              <w:t>Guide</w:t>
            </w:r>
            <w:r w:rsidR="00B31663" w:rsidRPr="0019569E">
              <w:t xml:space="preserve">, available online at </w:t>
            </w:r>
            <w:hyperlink r:id="rId11" w:history="1">
              <w:r w:rsidR="009D36FD" w:rsidRPr="0019569E">
                <w:rPr>
                  <w:rStyle w:val="Hyperlink"/>
                  <w:b/>
                  <w:bCs/>
                  <w:color w:val="auto"/>
                </w:rPr>
                <w:t>ohio4h.org</w:t>
              </w:r>
              <w:r w:rsidR="009709A0" w:rsidRPr="0019569E">
                <w:rPr>
                  <w:rStyle w:val="Hyperlink"/>
                  <w:b/>
                  <w:bCs/>
                  <w:color w:val="auto"/>
                </w:rPr>
                <w:t>/</w:t>
              </w:r>
              <w:proofErr w:type="spellStart"/>
              <w:r w:rsidR="009709A0" w:rsidRPr="0019569E">
                <w:rPr>
                  <w:rStyle w:val="Hyperlink"/>
                  <w:b/>
                  <w:bCs/>
                  <w:color w:val="auto"/>
                </w:rPr>
                <w:t>familyguide</w:t>
              </w:r>
              <w:proofErr w:type="spellEnd"/>
            </w:hyperlink>
            <w:r w:rsidR="00B31663" w:rsidRPr="0019569E">
              <w:t xml:space="preserve">. </w:t>
            </w:r>
          </w:p>
          <w:p w14:paraId="7663BC6E" w14:textId="77777777" w:rsidR="0019569E" w:rsidRDefault="00B31663" w:rsidP="009B0379">
            <w:pPr>
              <w:spacing w:afterLines="0" w:after="80" w:line="240" w:lineRule="auto"/>
            </w:pPr>
            <w:r w:rsidRPr="0019569E">
              <w:t>The cost for each publication</w:t>
            </w:r>
            <w:r w:rsidR="00B2224D" w:rsidRPr="0019569E">
              <w:t xml:space="preserve"> to Ohio residents</w:t>
            </w:r>
            <w:r w:rsidRPr="0019569E">
              <w:t>, unless otherwise indicated here</w:t>
            </w:r>
            <w:r w:rsidR="00FC753D" w:rsidRPr="0019569E">
              <w:t xml:space="preserve"> or by your county office</w:t>
            </w:r>
            <w:r w:rsidRPr="0019569E">
              <w:t xml:space="preserve">, is </w:t>
            </w:r>
            <w:r w:rsidR="00F66E73" w:rsidRPr="0019569E">
              <w:t>$6</w:t>
            </w:r>
            <w:r w:rsidRPr="0019569E">
              <w:t>.</w:t>
            </w:r>
            <w:r w:rsidR="00A92F87" w:rsidRPr="0019569E">
              <w:t xml:space="preserve"> </w:t>
            </w:r>
            <w:r w:rsidR="00210C90" w:rsidRPr="0019569E">
              <w:t>Publications that are “</w:t>
            </w:r>
            <w:r w:rsidR="006856F0" w:rsidRPr="0019569E">
              <w:t>free online</w:t>
            </w:r>
            <w:r w:rsidR="00210C90" w:rsidRPr="0019569E">
              <w:t xml:space="preserve">” are available at </w:t>
            </w:r>
            <w:hyperlink r:id="rId12" w:history="1">
              <w:r w:rsidR="009D36FD" w:rsidRPr="0019569E">
                <w:rPr>
                  <w:rStyle w:val="Hyperlink"/>
                  <w:b/>
                  <w:bCs/>
                  <w:color w:val="auto"/>
                </w:rPr>
                <w:t>ohio4h.org/publications</w:t>
              </w:r>
            </w:hyperlink>
            <w:r w:rsidR="00210C90" w:rsidRPr="0019569E">
              <w:t>.</w:t>
            </w:r>
            <w:r w:rsidR="004E2346" w:rsidRPr="0019569E">
              <w:t xml:space="preserve"> </w:t>
            </w:r>
            <w:r w:rsidR="00E70618" w:rsidRPr="0019569E">
              <w:t xml:space="preserve">“TBD” means the price is still to be determined. </w:t>
            </w:r>
          </w:p>
          <w:p w14:paraId="34034D66" w14:textId="530BAB5B" w:rsidR="00210C90" w:rsidRPr="0019569E" w:rsidRDefault="0019569E" w:rsidP="009B0379">
            <w:pPr>
              <w:spacing w:afterLines="0" w:after="80" w:line="240" w:lineRule="auto"/>
            </w:pPr>
            <w:r>
              <w:t>Thank you for your support of Ohio 4-H!</w:t>
            </w:r>
          </w:p>
        </w:tc>
        <w:tc>
          <w:tcPr>
            <w:tcW w:w="543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4" w:space="0" w:color="auto"/>
              <w:right w:val="single" w:sz="7" w:space="0" w:color="000000" w:themeColor="text1"/>
            </w:tcBorders>
          </w:tcPr>
          <w:p w14:paraId="7DBD2315" w14:textId="77777777" w:rsidR="00191FC6" w:rsidRPr="0019569E" w:rsidRDefault="00191FC6" w:rsidP="00A506CE">
            <w:pPr>
              <w:spacing w:afterLines="0" w:after="80" w:line="240" w:lineRule="auto"/>
              <w:rPr>
                <w:b/>
              </w:rPr>
            </w:pPr>
            <w:r w:rsidRPr="0019569E">
              <w:rPr>
                <w:b/>
              </w:rPr>
              <w:t>Order Summary</w:t>
            </w:r>
          </w:p>
          <w:p w14:paraId="5BF7E572" w14:textId="44604BB3" w:rsidR="00210C90" w:rsidRPr="0019569E" w:rsidRDefault="00191FC6" w:rsidP="00A506CE">
            <w:pPr>
              <w:spacing w:afterLines="0" w:after="80" w:line="240" w:lineRule="auto"/>
            </w:pPr>
            <w:r w:rsidRPr="0019569E">
              <w:t xml:space="preserve">Please use this form to indicate the quantity and total cost for each line item. </w:t>
            </w:r>
            <w:r w:rsidR="00210C90" w:rsidRPr="0019569E">
              <w:t>Summarize your order here and return this completed form to your county Extension office.</w:t>
            </w:r>
          </w:p>
          <w:p w14:paraId="48FA6F0C" w14:textId="0C6B5471" w:rsidR="001C6575" w:rsidRPr="0019569E" w:rsidRDefault="00626FCB" w:rsidP="00A506CE">
            <w:pPr>
              <w:spacing w:afterLines="0" w:after="80" w:line="240" w:lineRule="auto"/>
            </w:pPr>
            <w:r w:rsidRPr="0019569E">
              <w:t>Number of books ordered ______________________________</w:t>
            </w:r>
          </w:p>
          <w:p w14:paraId="0C93299A" w14:textId="2B21AF13" w:rsidR="00626FCB" w:rsidRPr="0019569E" w:rsidRDefault="00626FCB" w:rsidP="00A506CE">
            <w:pPr>
              <w:spacing w:afterLines="0" w:after="80" w:line="240" w:lineRule="auto"/>
            </w:pPr>
            <w:r w:rsidRPr="0019569E">
              <w:t>Subtotal __________ Sales Tax __________ Total __________</w:t>
            </w:r>
          </w:p>
          <w:p w14:paraId="464639C1" w14:textId="23396EDA" w:rsidR="00626FCB" w:rsidRPr="0019569E" w:rsidRDefault="00626FCB" w:rsidP="00A506CE">
            <w:pPr>
              <w:spacing w:afterLines="0" w:after="80" w:line="240" w:lineRule="auto"/>
            </w:pPr>
            <w:r w:rsidRPr="0019569E">
              <w:t>Date Paid ___________________________________________</w:t>
            </w:r>
          </w:p>
          <w:p w14:paraId="6D5E6381" w14:textId="7B2C25AD" w:rsidR="00626FCB" w:rsidRPr="0019569E" w:rsidRDefault="00626FCB" w:rsidP="00A506CE">
            <w:pPr>
              <w:spacing w:afterLines="0" w:after="80" w:line="240" w:lineRule="auto"/>
            </w:pPr>
            <w:r w:rsidRPr="0019569E">
              <w:t>Member notified ______________________________________</w:t>
            </w:r>
          </w:p>
          <w:p w14:paraId="67AE629E" w14:textId="5A4D59B3" w:rsidR="00626FCB" w:rsidRPr="0019569E" w:rsidRDefault="00626FCB" w:rsidP="00A506CE">
            <w:pPr>
              <w:spacing w:afterLines="0" w:after="80" w:line="240" w:lineRule="auto"/>
            </w:pPr>
            <w:r w:rsidRPr="0019569E">
              <w:t>___________________________________________________</w:t>
            </w:r>
          </w:p>
          <w:p w14:paraId="4A82EA83" w14:textId="0855942C" w:rsidR="00E70618" w:rsidRPr="0019569E" w:rsidRDefault="0019569E" w:rsidP="00A506CE">
            <w:pPr>
              <w:spacing w:afterLines="0" w:after="80" w:line="240" w:lineRule="auto"/>
              <w:rPr>
                <w:b/>
                <w:sz w:val="22"/>
                <w:szCs w:val="22"/>
              </w:rPr>
            </w:pPr>
            <w:r w:rsidRPr="0019569E">
              <w:t>* = N</w:t>
            </w:r>
            <w:r>
              <w:t>e</w:t>
            </w:r>
            <w:r w:rsidRPr="0019569E">
              <w:t xml:space="preserve">w or revised for 2022    </w:t>
            </w:r>
            <w:r>
              <w:t>Updated 11-16-21</w:t>
            </w:r>
          </w:p>
        </w:tc>
      </w:tr>
      <w:tr w:rsidR="0019569E" w:rsidRPr="0019569E" w14:paraId="600789DA" w14:textId="77777777" w:rsidTr="00AA01AB">
        <w:trPr>
          <w:trHeight w:val="371"/>
        </w:trPr>
        <w:tc>
          <w:tcPr>
            <w:tcW w:w="11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CA5A" w14:textId="7A1269AB" w:rsidR="008A7CA5" w:rsidRPr="0019569E" w:rsidRDefault="008A7CA5" w:rsidP="00A506CE">
            <w:pPr>
              <w:spacing w:afterLines="0" w:after="80" w:line="240" w:lineRule="auto"/>
            </w:pPr>
            <w:r w:rsidRPr="0019569E">
              <w:t>Note: Publications followed by a bracketed number require a sup</w:t>
            </w:r>
            <w:r w:rsidR="00F56529" w:rsidRPr="0019569E">
              <w:t xml:space="preserve">plement for project completion. </w:t>
            </w:r>
            <w:r w:rsidRPr="0019569E">
              <w:t>For example, 11</w:t>
            </w:r>
            <w:r w:rsidR="00F56529" w:rsidRPr="0019569E">
              <w:t>7</w:t>
            </w:r>
            <w:r w:rsidRPr="0019569E">
              <w:t xml:space="preserve"> Beef Project and Record Book requires </w:t>
            </w:r>
            <w:r w:rsidR="00F56529" w:rsidRPr="0019569E">
              <w:t xml:space="preserve">the </w:t>
            </w:r>
            <w:r w:rsidRPr="0019569E">
              <w:t>117R Beef Resource Handbook</w:t>
            </w:r>
            <w:r w:rsidR="00F56529" w:rsidRPr="0019569E">
              <w:t>.</w:t>
            </w:r>
            <w:r w:rsidR="0019569E" w:rsidRPr="0019569E">
              <w:t xml:space="preserve">                                                                                         </w:t>
            </w:r>
          </w:p>
        </w:tc>
      </w:tr>
    </w:tbl>
    <w:p w14:paraId="2E14F6BD" w14:textId="11C34E19" w:rsidR="00DF531A" w:rsidRPr="0019569E" w:rsidRDefault="00857A3D" w:rsidP="0019569E">
      <w:pPr>
        <w:rPr>
          <w:b/>
          <w:bCs/>
        </w:rPr>
      </w:pPr>
      <w:r w:rsidRPr="0019569E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E7B0EF" wp14:editId="76F7828D">
                <wp:simplePos x="0" y="0"/>
                <wp:positionH relativeFrom="column">
                  <wp:posOffset>-375285</wp:posOffset>
                </wp:positionH>
                <wp:positionV relativeFrom="paragraph">
                  <wp:posOffset>-377190</wp:posOffset>
                </wp:positionV>
                <wp:extent cx="7820025" cy="266700"/>
                <wp:effectExtent l="0" t="0" r="9525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20025" cy="2667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0B4C56" w14:textId="3B2E3B38" w:rsidR="00C67C70" w:rsidRPr="00000EC9" w:rsidRDefault="00790A4E" w:rsidP="00000EC9">
                            <w:pPr>
                              <w:tabs>
                                <w:tab w:val="clear" w:pos="540"/>
                                <w:tab w:val="clear" w:pos="630"/>
                                <w:tab w:val="clear" w:pos="1350"/>
                                <w:tab w:val="clear" w:pos="1980"/>
                                <w:tab w:val="left" w:pos="3960"/>
                              </w:tabs>
                              <w:rPr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000EC9" w:rsidRPr="00000EC9">
                              <w:rPr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College of Food, Agricultural, and Environmental Sciences</w:t>
                            </w:r>
                          </w:p>
                        </w:txbxContent>
                      </wps:txbx>
                      <wps:bodyPr rot="0" vert="horz" wrap="square" lIns="91440" tIns="73152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E7B0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9.55pt;margin-top:-29.7pt;width:615.75pt;height:2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" fillcolor="#d8d8d8" stroked="f">
                <v:textbox inset=",5.76pt">
                  <w:txbxContent>
                    <w:p w14:paraId="5A0B4C56" w14:textId="3B2E3B38" w:rsidR="00C67C70" w:rsidRPr="00000EC9" w:rsidRDefault="00790A4E" w:rsidP="00000EC9">
                      <w:pPr>
                        <w:tabs>
                          <w:tab w:val="clear" w:pos="540"/>
                          <w:tab w:val="clear" w:pos="630"/>
                          <w:tab w:val="clear" w:pos="1350"/>
                          <w:tab w:val="clear" w:pos="1980"/>
                          <w:tab w:val="left" w:pos="3960"/>
                        </w:tabs>
                        <w:rPr>
                          <w:bCs/>
                          <w:i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="00000EC9" w:rsidRPr="00000EC9">
                        <w:rPr>
                          <w:bCs/>
                          <w:i/>
                          <w:iCs/>
                          <w:sz w:val="22"/>
                          <w:szCs w:val="22"/>
                        </w:rPr>
                        <w:t>College of Food, Agricultural, and Environmental Sciences</w:t>
                      </w:r>
                    </w:p>
                  </w:txbxContent>
                </v:textbox>
              </v:shape>
            </w:pict>
          </mc:Fallback>
        </mc:AlternateContent>
      </w:r>
      <w:r w:rsidRPr="0019569E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376370B5" wp14:editId="264AD0B9">
            <wp:simplePos x="0" y="0"/>
            <wp:positionH relativeFrom="column">
              <wp:posOffset>41910</wp:posOffset>
            </wp:positionH>
            <wp:positionV relativeFrom="paragraph">
              <wp:posOffset>-498475</wp:posOffset>
            </wp:positionV>
            <wp:extent cx="1205865" cy="467360"/>
            <wp:effectExtent l="0" t="0" r="0" b="8890"/>
            <wp:wrapNone/>
            <wp:docPr id="5" name="Picture 5" descr="College of Food, Agricultural, and Environmental Sciences T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ollege of Food, Agricultural, and Environmental Sciences Ta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865" cy="46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6BB4" w:rsidRPr="0019569E">
        <w:rPr>
          <w:b/>
          <w:bCs/>
        </w:rPr>
        <w:t>For-Sale P</w:t>
      </w:r>
      <w:r w:rsidR="001B6231" w:rsidRPr="0019569E">
        <w:rPr>
          <w:b/>
          <w:bCs/>
        </w:rPr>
        <w:t>roject Books and Resources</w:t>
      </w:r>
    </w:p>
    <w:p w14:paraId="754A74FE" w14:textId="77777777" w:rsidR="00323E84" w:rsidRPr="00C67C70" w:rsidRDefault="00636964" w:rsidP="00A506CE">
      <w:pPr>
        <w:pStyle w:val="ColumnHeadsQty"/>
        <w:sectPr w:rsidR="00323E84" w:rsidRPr="00C67C70" w:rsidSect="00E33347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endnotePr>
            <w:numFmt w:val="decimal"/>
          </w:endnotePr>
          <w:pgSz w:w="12240" w:h="15840"/>
          <w:pgMar w:top="576" w:right="576" w:bottom="1440" w:left="576" w:header="720" w:footer="720" w:gutter="0"/>
          <w:cols w:space="720"/>
          <w:noEndnote/>
          <w:titlePg/>
          <w:docGrid w:linePitch="326"/>
        </w:sectPr>
      </w:pPr>
      <w:r>
        <w:tab/>
      </w:r>
      <w:r w:rsidR="00DF531A" w:rsidRPr="00C67C70">
        <w:t>Qty.</w:t>
      </w:r>
      <w:r w:rsidR="00AF28EC" w:rsidRPr="00C67C70">
        <w:tab/>
      </w:r>
      <w:r w:rsidR="00DF531A" w:rsidRPr="00C67C70">
        <w:t>$</w:t>
      </w:r>
      <w:r w:rsidR="00AF28EC" w:rsidRPr="00C67C70">
        <w:tab/>
      </w:r>
      <w:r w:rsidR="00DF531A" w:rsidRPr="00C67C70">
        <w:t>No.</w:t>
      </w:r>
      <w:r w:rsidR="00AF28EC" w:rsidRPr="00C67C70">
        <w:tab/>
      </w:r>
      <w:r w:rsidR="00DF531A" w:rsidRPr="00C67C70">
        <w:t>Project</w:t>
      </w:r>
      <w:r w:rsidR="00DF531A" w:rsidRPr="00C67C70">
        <w:tab/>
        <w:t>Qty.</w:t>
      </w:r>
      <w:r w:rsidR="00DF531A" w:rsidRPr="00C67C70">
        <w:tab/>
        <w:t>$</w:t>
      </w:r>
      <w:r w:rsidR="00DF531A" w:rsidRPr="00C67C70">
        <w:tab/>
        <w:t>No.</w:t>
      </w:r>
      <w:r w:rsidR="00DF531A" w:rsidRPr="00C67C70">
        <w:tab/>
        <w:t>Project</w:t>
      </w:r>
    </w:p>
    <w:p w14:paraId="4477274A" w14:textId="77777777" w:rsidR="004C4E24" w:rsidRDefault="00BA50E6" w:rsidP="00710431">
      <w:pPr>
        <w:pStyle w:val="Listingwithlines"/>
      </w:pPr>
      <w:r w:rsidRPr="00710431">
        <w:tab/>
      </w:r>
      <w:r w:rsidR="00AF28EC" w:rsidRPr="00710431">
        <w:tab/>
      </w:r>
      <w:r w:rsidR="00AF28EC" w:rsidRPr="00710431">
        <w:tab/>
      </w:r>
      <w:r w:rsidR="00AF28EC" w:rsidRPr="00710431">
        <w:tab/>
      </w:r>
      <w:r w:rsidR="00A92F87" w:rsidRPr="00710431">
        <w:t>91</w:t>
      </w:r>
      <w:r w:rsidR="00AF28EC" w:rsidRPr="00710431">
        <w:tab/>
      </w:r>
      <w:r w:rsidR="00A92F87" w:rsidRPr="00710431">
        <w:t>Discovering 4-H</w:t>
      </w:r>
    </w:p>
    <w:p w14:paraId="2A2B14D5" w14:textId="39AA64C2" w:rsidR="00A92F87" w:rsidRDefault="004C4E24" w:rsidP="00710431">
      <w:pPr>
        <w:pStyle w:val="Listingwithlines"/>
      </w:pPr>
      <w:r w:rsidRPr="00710431">
        <w:tab/>
      </w:r>
      <w:r w:rsidRPr="00710431">
        <w:tab/>
      </w:r>
      <w:r w:rsidRPr="00710431">
        <w:tab/>
      </w:r>
      <w:r w:rsidRPr="00710431">
        <w:tab/>
        <w:t>9</w:t>
      </w:r>
      <w:r>
        <w:t>2</w:t>
      </w:r>
      <w:r w:rsidRPr="00710431">
        <w:tab/>
        <w:t>4-H</w:t>
      </w:r>
      <w:r>
        <w:t xml:space="preserve"> Around the Globe</w:t>
      </w:r>
    </w:p>
    <w:p w14:paraId="5D82DCEE" w14:textId="77777777" w:rsidR="00386BB4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03R</w:t>
      </w:r>
      <w:r w:rsidRPr="00C67C70">
        <w:tab/>
        <w:t>Beef, Sheep, and Swine Selection and Evaluation ($9)</w:t>
      </w:r>
    </w:p>
    <w:p w14:paraId="51CAE5C7" w14:textId="77777777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</w:t>
      </w:r>
      <w:r w:rsidR="00DF531A" w:rsidRPr="00C67C70">
        <w:t>1</w:t>
      </w:r>
      <w:r w:rsidR="00B36315" w:rsidRPr="00C67C70">
        <w:t>7</w:t>
      </w:r>
      <w:r w:rsidR="00DF531A" w:rsidRPr="00C67C70">
        <w:t xml:space="preserve"> </w:t>
      </w:r>
      <w:r w:rsidR="00DF531A" w:rsidRPr="00C67C70">
        <w:tab/>
        <w:t xml:space="preserve">Beef Project </w:t>
      </w:r>
      <w:r w:rsidR="00BA50E6" w:rsidRPr="00C67C70">
        <w:t>and</w:t>
      </w:r>
      <w:r w:rsidR="00DF531A" w:rsidRPr="00C67C70">
        <w:t xml:space="preserve"> Record Book [117R]</w:t>
      </w:r>
    </w:p>
    <w:p w14:paraId="6FDDD82F" w14:textId="77777777" w:rsidR="00665A32" w:rsidRPr="00263E45" w:rsidRDefault="00263E45" w:rsidP="00263E45">
      <w:pPr>
        <w:pStyle w:val="SubBooks-Beefetc"/>
      </w:pPr>
      <w:r w:rsidRPr="00263E45">
        <w:tab/>
      </w:r>
      <w:r w:rsidR="00665A32" w:rsidRPr="00263E45">
        <w:t>117B – Beef Breeding</w:t>
      </w:r>
    </w:p>
    <w:p w14:paraId="2CBB7B8F" w14:textId="77777777" w:rsidR="00665A32" w:rsidRPr="006D0185" w:rsidRDefault="00665A32" w:rsidP="00263E45">
      <w:pPr>
        <w:pStyle w:val="SubBooks-Beefetc"/>
      </w:pPr>
      <w:r>
        <w:tab/>
      </w:r>
      <w:r w:rsidR="001D578D">
        <w:t xml:space="preserve">117BF </w:t>
      </w:r>
      <w:r w:rsidR="001D578D" w:rsidRPr="006D0185">
        <w:t>–</w:t>
      </w:r>
      <w:r w:rsidRPr="006D0185">
        <w:t xml:space="preserve"> Beef Feeder </w:t>
      </w:r>
      <w:r w:rsidR="001D578D">
        <w:t>(Market)</w:t>
      </w:r>
    </w:p>
    <w:p w14:paraId="2F7FF9C9" w14:textId="77777777" w:rsidR="00665A32" w:rsidRDefault="00665A32" w:rsidP="00263E45">
      <w:pPr>
        <w:pStyle w:val="SubBooks-Beefetc"/>
      </w:pPr>
      <w:r>
        <w:tab/>
      </w:r>
      <w:r w:rsidRPr="006D0185">
        <w:t xml:space="preserve">117DF – Dairy </w:t>
      </w:r>
      <w:r w:rsidR="001D578D">
        <w:t xml:space="preserve">Beef </w:t>
      </w:r>
      <w:r w:rsidRPr="006D0185">
        <w:t>Feeder</w:t>
      </w:r>
      <w:r w:rsidR="001D578D">
        <w:t xml:space="preserve"> (Market)</w:t>
      </w:r>
    </w:p>
    <w:p w14:paraId="5B9E6FE1" w14:textId="19136C0B" w:rsidR="001D578D" w:rsidRDefault="001D578D" w:rsidP="00263E45">
      <w:pPr>
        <w:pStyle w:val="SubBooks-Beefetc"/>
      </w:pPr>
      <w:r>
        <w:rPr>
          <w:b/>
        </w:rPr>
        <w:tab/>
      </w:r>
      <w:r w:rsidRPr="006D0185">
        <w:t>117</w:t>
      </w:r>
      <w:r>
        <w:t>M – Market Beef</w:t>
      </w:r>
    </w:p>
    <w:p w14:paraId="742E36F5" w14:textId="2BFF385C" w:rsidR="00386BB4" w:rsidRDefault="00386BB4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 xml:space="preserve">117R </w:t>
      </w:r>
      <w:r w:rsidRPr="00C67C70">
        <w:tab/>
        <w:t>Beef Resource Handbook ($</w:t>
      </w:r>
      <w:r>
        <w:t>17.75</w:t>
      </w:r>
      <w:r w:rsidRPr="00C67C70">
        <w:t>)</w:t>
      </w:r>
    </w:p>
    <w:p w14:paraId="20E565A9" w14:textId="067F95FA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12</w:t>
      </w:r>
      <w:r w:rsidR="00716325">
        <w:t>7*</w:t>
      </w:r>
      <w:r w:rsidR="00DF531A" w:rsidRPr="00C67C70">
        <w:tab/>
      </w:r>
      <w:r w:rsidR="007B01B4" w:rsidRPr="007B01B4">
        <w:t xml:space="preserve">Dairy Calf, Heifer, and Cow Project and Record Book </w:t>
      </w:r>
      <w:r w:rsidR="00DF531A" w:rsidRPr="00C67C70">
        <w:t>[127R]</w:t>
      </w:r>
    </w:p>
    <w:p w14:paraId="025AA69D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27R</w:t>
      </w:r>
      <w:r w:rsidRPr="00C67C70">
        <w:tab/>
        <w:t>Dairy Resource Handbook ($</w:t>
      </w:r>
      <w:r>
        <w:t>16</w:t>
      </w:r>
      <w:r w:rsidRPr="00C67C70">
        <w:t>)</w:t>
      </w:r>
    </w:p>
    <w:p w14:paraId="1B79B660" w14:textId="7985A568" w:rsidR="001D3B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31079" w:rsidRPr="00C67C70">
        <w:t>132</w:t>
      </w:r>
      <w:r w:rsidR="001D3B1A" w:rsidRPr="00C67C70">
        <w:tab/>
        <w:t>Llama and A</w:t>
      </w:r>
      <w:r w:rsidR="00A94C1B" w:rsidRPr="00C67C70">
        <w:t xml:space="preserve">lpaca Project </w:t>
      </w:r>
      <w:r w:rsidR="00BA50E6" w:rsidRPr="00C67C70">
        <w:t>and</w:t>
      </w:r>
      <w:r w:rsidR="00A94C1B" w:rsidRPr="00C67C70">
        <w:t xml:space="preserve"> Record Book [132</w:t>
      </w:r>
      <w:r w:rsidR="001D3B1A" w:rsidRPr="00C67C70">
        <w:t>R]</w:t>
      </w:r>
    </w:p>
    <w:p w14:paraId="5F30A8CC" w14:textId="6EEF4D9C" w:rsidR="00386BB4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32R</w:t>
      </w:r>
      <w:r w:rsidRPr="00C67C70">
        <w:tab/>
        <w:t>Llama and Alpaca Resource Handbook ($12)</w:t>
      </w:r>
    </w:p>
    <w:p w14:paraId="122608F5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 xml:space="preserve">134R </w:t>
      </w:r>
      <w:r w:rsidRPr="00C67C70">
        <w:tab/>
        <w:t>Swine Resource Handbook for Market and Breeding Projects ($15.50)</w:t>
      </w:r>
    </w:p>
    <w:p w14:paraId="27563A46" w14:textId="77777777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277702" w:rsidRPr="00C67C70">
        <w:t>135</w:t>
      </w:r>
      <w:r w:rsidR="00DF531A" w:rsidRPr="00C67C70">
        <w:t xml:space="preserve"> </w:t>
      </w:r>
      <w:r w:rsidR="00DF531A" w:rsidRPr="00C67C70">
        <w:tab/>
        <w:t xml:space="preserve">Goat </w:t>
      </w:r>
      <w:r w:rsidR="00277702" w:rsidRPr="00C67C70">
        <w:t xml:space="preserve">Project </w:t>
      </w:r>
      <w:r w:rsidR="00BA50E6" w:rsidRPr="00C67C70">
        <w:t>and</w:t>
      </w:r>
      <w:r w:rsidR="00277702" w:rsidRPr="00C67C70">
        <w:t xml:space="preserve"> Record Book [135</w:t>
      </w:r>
      <w:r w:rsidR="00DF531A" w:rsidRPr="00C67C70">
        <w:t>R]</w:t>
      </w:r>
    </w:p>
    <w:p w14:paraId="32064827" w14:textId="77777777" w:rsidR="00665A32" w:rsidRPr="006D0185" w:rsidRDefault="00E33347" w:rsidP="00263E45">
      <w:pPr>
        <w:pStyle w:val="SubBooks-Beefetc"/>
      </w:pPr>
      <w:r>
        <w:tab/>
      </w:r>
      <w:r w:rsidR="00665A32" w:rsidRPr="006D0185">
        <w:t xml:space="preserve">135BD – Breeding </w:t>
      </w:r>
      <w:r w:rsidR="001D578D" w:rsidRPr="006D0185">
        <w:t>–</w:t>
      </w:r>
      <w:r w:rsidR="00665A32" w:rsidRPr="006D0185">
        <w:t xml:space="preserve"> Dairy Goats</w:t>
      </w:r>
    </w:p>
    <w:p w14:paraId="360AC6E7" w14:textId="77777777" w:rsidR="00665A32" w:rsidRPr="006D0185" w:rsidRDefault="00665A32" w:rsidP="00263E45">
      <w:pPr>
        <w:pStyle w:val="SubBooks-Beefetc"/>
      </w:pPr>
      <w:r>
        <w:tab/>
      </w:r>
      <w:r w:rsidRPr="006D0185">
        <w:t>135BM – Breeding – Meat Goats</w:t>
      </w:r>
    </w:p>
    <w:p w14:paraId="567D5160" w14:textId="77777777" w:rsidR="00665A32" w:rsidRPr="006D0185" w:rsidRDefault="00665A32" w:rsidP="00263E45">
      <w:pPr>
        <w:pStyle w:val="SubBooks-Beefetc"/>
      </w:pPr>
      <w:r>
        <w:tab/>
      </w:r>
      <w:r w:rsidRPr="006D0185">
        <w:t>135F – Fiber Goats</w:t>
      </w:r>
    </w:p>
    <w:p w14:paraId="20A7B854" w14:textId="77777777" w:rsidR="00665A32" w:rsidRPr="006D0185" w:rsidRDefault="00665A32" w:rsidP="00263E45">
      <w:pPr>
        <w:pStyle w:val="SubBooks-Beefetc"/>
      </w:pPr>
      <w:r>
        <w:tab/>
      </w:r>
      <w:r w:rsidRPr="006D0185">
        <w:t>135H – Harness Goats</w:t>
      </w:r>
    </w:p>
    <w:p w14:paraId="5D5729EF" w14:textId="77777777" w:rsidR="00665A32" w:rsidRPr="006D0185" w:rsidRDefault="00665A32" w:rsidP="00263E45">
      <w:pPr>
        <w:pStyle w:val="SubBooks-Beefetc"/>
      </w:pPr>
      <w:r>
        <w:tab/>
      </w:r>
      <w:r w:rsidRPr="006D0185">
        <w:t>135M – Market – Dairy, Meat, or Cross Goats</w:t>
      </w:r>
    </w:p>
    <w:p w14:paraId="73F0913C" w14:textId="77777777" w:rsidR="00665A32" w:rsidRDefault="00665A32" w:rsidP="00263E45">
      <w:pPr>
        <w:pStyle w:val="SubBooks-Beefetc"/>
      </w:pPr>
      <w:r>
        <w:tab/>
      </w:r>
      <w:r w:rsidRPr="006D0185">
        <w:t>135P – Pack Goats</w:t>
      </w:r>
    </w:p>
    <w:p w14:paraId="6F009BB6" w14:textId="77777777" w:rsidR="00665A32" w:rsidRPr="006D0185" w:rsidRDefault="00665A32" w:rsidP="00263E45">
      <w:pPr>
        <w:pStyle w:val="SubBooks-Beefetc"/>
      </w:pPr>
      <w:r>
        <w:tab/>
        <w:t xml:space="preserve">135PY </w:t>
      </w:r>
      <w:r w:rsidRPr="006D0185">
        <w:t>–</w:t>
      </w:r>
      <w:r>
        <w:t xml:space="preserve"> Pygmy Goats</w:t>
      </w:r>
    </w:p>
    <w:p w14:paraId="05628B22" w14:textId="77777777" w:rsidR="00665A32" w:rsidRPr="00665A32" w:rsidRDefault="00665A32" w:rsidP="00636964">
      <w:pPr>
        <w:pStyle w:val="SubBooks-Beefetc"/>
        <w:spacing w:afterLines="0" w:after="80" w:line="240" w:lineRule="auto"/>
      </w:pPr>
      <w:r>
        <w:tab/>
      </w:r>
      <w:r w:rsidRPr="006D0185">
        <w:t>135C –</w:t>
      </w:r>
      <w:r>
        <w:t xml:space="preserve"> Companion – Pet </w:t>
      </w:r>
      <w:r w:rsidRPr="006D0185">
        <w:t>Goats</w:t>
      </w:r>
    </w:p>
    <w:p w14:paraId="24522098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35R</w:t>
      </w:r>
      <w:r w:rsidRPr="00C67C70">
        <w:tab/>
        <w:t>Goat Resource Handbook ($17)</w:t>
      </w:r>
    </w:p>
    <w:p w14:paraId="30804E20" w14:textId="1CB89430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139 </w:t>
      </w:r>
      <w:r w:rsidR="00DF531A" w:rsidRPr="00C67C70">
        <w:tab/>
        <w:t xml:space="preserve">Market Hog Project </w:t>
      </w:r>
      <w:r w:rsidR="00BA50E6" w:rsidRPr="00C67C70">
        <w:t>and</w:t>
      </w:r>
      <w:r w:rsidR="00DF531A" w:rsidRPr="00C67C70">
        <w:t xml:space="preserve"> Record Book [134R]</w:t>
      </w:r>
    </w:p>
    <w:p w14:paraId="4541F2FF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9D36FD" w:rsidRPr="00C67C70">
        <w:t xml:space="preserve">140 </w:t>
      </w:r>
      <w:r w:rsidR="009D36FD" w:rsidRPr="00C67C70">
        <w:tab/>
      </w:r>
      <w:r w:rsidR="00DF531A" w:rsidRPr="00C67C70">
        <w:t xml:space="preserve">Swine Breeding Project </w:t>
      </w:r>
      <w:r w:rsidR="00BA50E6" w:rsidRPr="00C67C70">
        <w:t>and</w:t>
      </w:r>
      <w:r w:rsidR="00DF531A" w:rsidRPr="00C67C70">
        <w:t xml:space="preserve"> Record Book [134R]</w:t>
      </w:r>
    </w:p>
    <w:p w14:paraId="0E140485" w14:textId="77777777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15</w:t>
      </w:r>
      <w:r w:rsidR="00446B9B" w:rsidRPr="00C67C70">
        <w:t>0</w:t>
      </w:r>
      <w:r w:rsidR="00DF531A" w:rsidRPr="00C67C70">
        <w:tab/>
        <w:t xml:space="preserve">Poultry </w:t>
      </w:r>
      <w:r w:rsidR="00446B9B" w:rsidRPr="00C67C70">
        <w:t xml:space="preserve">Project and Record Book </w:t>
      </w:r>
    </w:p>
    <w:p w14:paraId="30FE1AAA" w14:textId="77777777" w:rsidR="00665A32" w:rsidRPr="006D0185" w:rsidRDefault="00E33347" w:rsidP="00263E45">
      <w:pPr>
        <w:pStyle w:val="SubBooks-Beefetc"/>
      </w:pPr>
      <w:r>
        <w:tab/>
      </w:r>
      <w:r w:rsidR="00665A32" w:rsidRPr="006D0185">
        <w:t xml:space="preserve">150CE – </w:t>
      </w:r>
      <w:r w:rsidR="001D578D">
        <w:t>Chicken, Exhibition</w:t>
      </w:r>
    </w:p>
    <w:p w14:paraId="1F51B604" w14:textId="77777777" w:rsidR="00665A32" w:rsidRPr="006D0185" w:rsidRDefault="00E33347" w:rsidP="00263E45">
      <w:pPr>
        <w:pStyle w:val="SubBooks-Beefetc"/>
      </w:pPr>
      <w:r>
        <w:tab/>
      </w:r>
      <w:r w:rsidR="00665A32" w:rsidRPr="006D0185">
        <w:t xml:space="preserve">150CM – Chicken, Market </w:t>
      </w:r>
    </w:p>
    <w:p w14:paraId="1CC06B28" w14:textId="77777777" w:rsidR="00665A32" w:rsidRPr="006D0185" w:rsidRDefault="00E33347" w:rsidP="00263E45">
      <w:pPr>
        <w:pStyle w:val="SubBooks-Beefetc"/>
      </w:pPr>
      <w:r>
        <w:tab/>
      </w:r>
      <w:r w:rsidR="00665A32" w:rsidRPr="006D0185">
        <w:t xml:space="preserve">150CEP – Chicken, Egg Production: Hens </w:t>
      </w:r>
      <w:r>
        <w:br/>
      </w:r>
      <w:r w:rsidR="00665A32" w:rsidRPr="006D0185">
        <w:t>&amp; Pullet</w:t>
      </w:r>
      <w:r w:rsidR="00350D3E">
        <w:t>s</w:t>
      </w:r>
    </w:p>
    <w:p w14:paraId="1CDB9DBF" w14:textId="77777777" w:rsidR="00665A32" w:rsidRPr="006D0185" w:rsidRDefault="00E33347" w:rsidP="00263E45">
      <w:pPr>
        <w:pStyle w:val="SubBooks-Beefetc"/>
      </w:pPr>
      <w:r>
        <w:tab/>
      </w:r>
      <w:r w:rsidR="00665A32" w:rsidRPr="006D0185">
        <w:t>150</w:t>
      </w:r>
      <w:r w:rsidR="00665A32">
        <w:t>DE</w:t>
      </w:r>
      <w:r w:rsidR="00665A32" w:rsidRPr="006D0185">
        <w:t xml:space="preserve"> – </w:t>
      </w:r>
      <w:r w:rsidR="00665A32">
        <w:t>Duck, Exhibition</w:t>
      </w:r>
    </w:p>
    <w:p w14:paraId="303F756A" w14:textId="77777777" w:rsidR="00665A32" w:rsidRDefault="00E33347" w:rsidP="00263E45">
      <w:pPr>
        <w:pStyle w:val="SubBooks-Beefetc"/>
      </w:pPr>
      <w:r>
        <w:tab/>
      </w:r>
      <w:r w:rsidR="00665A32" w:rsidRPr="006D0185">
        <w:t>150</w:t>
      </w:r>
      <w:r w:rsidR="00665A32">
        <w:t xml:space="preserve">DM </w:t>
      </w:r>
      <w:r w:rsidR="00665A32" w:rsidRPr="006D0185">
        <w:t xml:space="preserve">– </w:t>
      </w:r>
      <w:r w:rsidR="00665A32">
        <w:t>Duck, Market</w:t>
      </w:r>
    </w:p>
    <w:p w14:paraId="0D8832DC" w14:textId="77777777" w:rsidR="00665A32" w:rsidRDefault="00E33347" w:rsidP="00263E45">
      <w:pPr>
        <w:pStyle w:val="SubBooks-Beefetc"/>
      </w:pPr>
      <w:r>
        <w:tab/>
      </w:r>
      <w:r w:rsidR="00665A32">
        <w:t>150GE – Goose, Exhibition</w:t>
      </w:r>
    </w:p>
    <w:p w14:paraId="3D13E31C" w14:textId="77777777" w:rsidR="00665A32" w:rsidRDefault="00E33347" w:rsidP="00263E45">
      <w:pPr>
        <w:pStyle w:val="SubBooks-Beefetc"/>
      </w:pPr>
      <w:r>
        <w:tab/>
      </w:r>
      <w:r w:rsidR="00665A32">
        <w:t>150GM – Goose, Market</w:t>
      </w:r>
    </w:p>
    <w:p w14:paraId="3EFC840F" w14:textId="77777777" w:rsidR="00665A32" w:rsidRDefault="00E33347" w:rsidP="00263E45">
      <w:pPr>
        <w:pStyle w:val="SubBooks-Beefetc"/>
      </w:pPr>
      <w:r>
        <w:tab/>
      </w:r>
      <w:r w:rsidR="001D578D">
        <w:t>150TE – Turkey, Exhibition</w:t>
      </w:r>
    </w:p>
    <w:p w14:paraId="786319F3" w14:textId="77777777" w:rsidR="00665A32" w:rsidRDefault="00E33347" w:rsidP="00263E45">
      <w:pPr>
        <w:pStyle w:val="SubBooks-Beefetc"/>
      </w:pPr>
      <w:r>
        <w:tab/>
      </w:r>
      <w:r w:rsidR="00665A32">
        <w:t>150TM – Turkey, Market</w:t>
      </w:r>
    </w:p>
    <w:p w14:paraId="0CE76BB4" w14:textId="6181BCCC" w:rsidR="00665A32" w:rsidRPr="00665A32" w:rsidRDefault="00E33347" w:rsidP="00263E45">
      <w:pPr>
        <w:pStyle w:val="SubBooks-Beefetc"/>
      </w:pPr>
      <w:r>
        <w:tab/>
      </w:r>
      <w:r w:rsidR="00665A32">
        <w:t>150H – Helmeted Guinea Fowl</w:t>
      </w:r>
    </w:p>
    <w:p w14:paraId="4DD56ECE" w14:textId="77777777" w:rsidR="00386BB4" w:rsidRPr="007A3C9A" w:rsidRDefault="00386BB4" w:rsidP="00386BB4">
      <w:pPr>
        <w:pStyle w:val="Listingwithlines"/>
      </w:pPr>
      <w:r w:rsidRPr="007A3C9A">
        <w:tab/>
      </w:r>
      <w:r w:rsidRPr="007A3C9A">
        <w:tab/>
      </w:r>
      <w:r w:rsidRPr="007A3C9A">
        <w:tab/>
      </w:r>
      <w:r w:rsidRPr="007A3C9A">
        <w:tab/>
        <w:t>167GPM</w:t>
      </w:r>
      <w:r w:rsidRPr="007A3C9A">
        <w:tab/>
      </w:r>
      <w:proofErr w:type="spellStart"/>
      <w:r w:rsidRPr="007A3C9A">
        <w:t>ChickQuest</w:t>
      </w:r>
      <w:proofErr w:type="spellEnd"/>
      <w:r w:rsidRPr="007A3C9A">
        <w:t xml:space="preserve"> Teacher Guide ($19)</w:t>
      </w:r>
    </w:p>
    <w:p w14:paraId="1008BB31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67P</w:t>
      </w:r>
      <w:r w:rsidRPr="00C67C70">
        <w:tab/>
      </w:r>
      <w:proofErr w:type="spellStart"/>
      <w:r>
        <w:t>ChickQuest</w:t>
      </w:r>
      <w:proofErr w:type="spellEnd"/>
      <w:r>
        <w:t xml:space="preserve"> 21-Day Calendar P</w:t>
      </w:r>
      <w:r w:rsidRPr="00C67C70">
        <w:t>oster</w:t>
      </w:r>
    </w:p>
    <w:p w14:paraId="3A01FEEC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67RI</w:t>
      </w:r>
      <w:r w:rsidRPr="00C67C70">
        <w:tab/>
      </w:r>
      <w:proofErr w:type="spellStart"/>
      <w:r w:rsidRPr="00C67C70">
        <w:t>ChickQuest</w:t>
      </w:r>
      <w:proofErr w:type="spellEnd"/>
      <w:r w:rsidRPr="00C67C70">
        <w:t xml:space="preserve"> Logbook, single copy</w:t>
      </w:r>
    </w:p>
    <w:p w14:paraId="799D7F72" w14:textId="77777777" w:rsidR="00386BB4" w:rsidRPr="00A506CE" w:rsidRDefault="00386BB4" w:rsidP="00386BB4">
      <w:pPr>
        <w:pStyle w:val="Listingwithlines"/>
      </w:pPr>
      <w:r w:rsidRPr="00A506CE">
        <w:tab/>
      </w:r>
      <w:r w:rsidRPr="00A506CE">
        <w:tab/>
      </w:r>
      <w:r w:rsidRPr="00A506CE">
        <w:tab/>
      </w:r>
      <w:r w:rsidRPr="00A506CE">
        <w:tab/>
        <w:t>167RS</w:t>
      </w:r>
      <w:r w:rsidRPr="00A506CE">
        <w:tab/>
      </w:r>
      <w:proofErr w:type="spellStart"/>
      <w:r w:rsidRPr="00A506CE">
        <w:t>ChickQuest</w:t>
      </w:r>
      <w:proofErr w:type="spellEnd"/>
      <w:r w:rsidRPr="00A506CE">
        <w:t xml:space="preserve"> Logbook, set of 25 with 21-Day Calendar poster ($</w:t>
      </w:r>
      <w:r>
        <w:t>48</w:t>
      </w:r>
      <w:r w:rsidRPr="00A506CE">
        <w:t>)</w:t>
      </w:r>
    </w:p>
    <w:p w14:paraId="251B8593" w14:textId="2A162036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173</w:t>
      </w:r>
      <w:r w:rsidR="00DF531A" w:rsidRPr="00C67C70">
        <w:tab/>
        <w:t>Horseless Horse</w:t>
      </w:r>
    </w:p>
    <w:p w14:paraId="2BE0202F" w14:textId="77777777" w:rsidR="00485DEE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485DEE" w:rsidRPr="00C67C70">
        <w:t>174</w:t>
      </w:r>
      <w:r w:rsidR="00BD1EE0" w:rsidRPr="00C67C70">
        <w:tab/>
        <w:t>Beginning Horse Management</w:t>
      </w:r>
      <w:r w:rsidR="00F66E73" w:rsidRPr="00C67C70">
        <w:t xml:space="preserve"> ($</w:t>
      </w:r>
      <w:r w:rsidR="00086DC6">
        <w:t>14</w:t>
      </w:r>
      <w:r w:rsidR="001D3B1A" w:rsidRPr="00C67C70">
        <w:t>)</w:t>
      </w:r>
    </w:p>
    <w:p w14:paraId="503F855D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</w:t>
      </w:r>
      <w:r w:rsidR="00DF531A" w:rsidRPr="00C67C70">
        <w:t>75</w:t>
      </w:r>
      <w:r w:rsidR="00DF531A" w:rsidRPr="00C67C70">
        <w:tab/>
        <w:t>Light Horse Selection [190R]</w:t>
      </w:r>
    </w:p>
    <w:p w14:paraId="2FEC15E8" w14:textId="0AB0C44A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177</w:t>
      </w:r>
      <w:r w:rsidR="00DF531A" w:rsidRPr="00C67C70">
        <w:tab/>
        <w:t>Horse Training</w:t>
      </w:r>
      <w:r w:rsidR="001D3B1A" w:rsidRPr="00C67C70">
        <w:t>: How to Talk to Your Horse</w:t>
      </w:r>
      <w:r w:rsidR="00F66E73" w:rsidRPr="00C67C70">
        <w:t xml:space="preserve"> ($1</w:t>
      </w:r>
      <w:r w:rsidR="00086DC6">
        <w:t>9</w:t>
      </w:r>
      <w:r w:rsidR="00DF531A" w:rsidRPr="00C67C70">
        <w:t>) [190R]</w:t>
      </w:r>
    </w:p>
    <w:p w14:paraId="3A66F957" w14:textId="3BA00040" w:rsidR="001F5133" w:rsidRPr="00C67C70" w:rsidRDefault="001F5133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79</w:t>
      </w:r>
      <w:r>
        <w:t>R</w:t>
      </w:r>
      <w:r w:rsidRPr="00C67C70">
        <w:tab/>
        <w:t>Uniform Rules for 4-H Horse Shows</w:t>
      </w:r>
    </w:p>
    <w:p w14:paraId="0F1125F3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180</w:t>
      </w:r>
      <w:r w:rsidR="00DF531A" w:rsidRPr="00C67C70">
        <w:tab/>
        <w:t>Learning to Jump [190R]</w:t>
      </w:r>
    </w:p>
    <w:p w14:paraId="1FE98564" w14:textId="77777777" w:rsidR="00E70618" w:rsidRPr="00C67C70" w:rsidRDefault="00E70618" w:rsidP="00710431">
      <w:pPr>
        <w:pStyle w:val="Listingwithlines"/>
      </w:pPr>
      <w:r w:rsidRPr="00C67C70">
        <w:tab/>
      </w:r>
      <w:r w:rsidR="001A3AFB" w:rsidRPr="00C67C70">
        <w:tab/>
      </w:r>
      <w:r w:rsidR="00263E45">
        <w:tab/>
      </w:r>
      <w:r w:rsidR="00263E45">
        <w:tab/>
      </w:r>
      <w:r w:rsidRPr="00C67C70">
        <w:t>181</w:t>
      </w:r>
      <w:r w:rsidRPr="00C67C70">
        <w:tab/>
        <w:t>Draft Horse [190R]</w:t>
      </w:r>
    </w:p>
    <w:p w14:paraId="2837097E" w14:textId="77777777" w:rsidR="00790A4E" w:rsidRDefault="00E309E5" w:rsidP="00710431">
      <w:pPr>
        <w:pStyle w:val="Listingwithlines"/>
      </w:pPr>
      <w:r w:rsidRPr="00C67C70">
        <w:tab/>
      </w:r>
      <w:r w:rsidRPr="00C67C70">
        <w:tab/>
      </w:r>
      <w:r>
        <w:tab/>
      </w:r>
      <w:r>
        <w:tab/>
        <w:t>182</w:t>
      </w:r>
      <w:r w:rsidRPr="00C67C70">
        <w:tab/>
      </w:r>
      <w:r>
        <w:t>Small Equine [190R]</w:t>
      </w:r>
    </w:p>
    <w:p w14:paraId="41376B14" w14:textId="60538146" w:rsidR="009A3366" w:rsidRPr="00C67C70" w:rsidRDefault="00790A4E" w:rsidP="00710431">
      <w:pPr>
        <w:pStyle w:val="Listingwithlines"/>
      </w:pPr>
      <w:r>
        <w:tab/>
      </w:r>
      <w:r>
        <w:tab/>
      </w:r>
      <w:r>
        <w:tab/>
      </w:r>
      <w:r>
        <w:tab/>
      </w:r>
      <w:r w:rsidR="00DF531A" w:rsidRPr="00C67C70">
        <w:t xml:space="preserve">184 </w:t>
      </w:r>
      <w:r w:rsidR="00DF531A" w:rsidRPr="00C67C70">
        <w:tab/>
        <w:t>Standardbred Horses [190R]</w:t>
      </w:r>
      <w:r w:rsidR="0092344C">
        <w:br/>
      </w:r>
    </w:p>
    <w:p w14:paraId="0613A407" w14:textId="4CED17E2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185</w:t>
      </w:r>
      <w:r w:rsidR="00DF531A" w:rsidRPr="00C67C70">
        <w:tab/>
        <w:t>Equine Repr</w:t>
      </w:r>
      <w:r w:rsidR="001D3B1A" w:rsidRPr="00C67C70">
        <w:t>oduction</w:t>
      </w:r>
      <w:r w:rsidR="00DF531A" w:rsidRPr="00C67C70">
        <w:t xml:space="preserve"> </w:t>
      </w:r>
      <w:r w:rsidR="00BA50E6" w:rsidRPr="00C67C70">
        <w:t>and</w:t>
      </w:r>
      <w:r w:rsidR="00DF531A" w:rsidRPr="00C67C70">
        <w:t xml:space="preserve"> Genetics </w:t>
      </w:r>
      <w:r w:rsidR="0024095B">
        <w:t>($12)</w:t>
      </w:r>
      <w:r w:rsidR="0024095B" w:rsidRPr="00C67C70">
        <w:t xml:space="preserve"> </w:t>
      </w:r>
      <w:r w:rsidR="00DF531A" w:rsidRPr="00C67C70">
        <w:t>[190R]</w:t>
      </w:r>
      <w:r w:rsidR="00732D89">
        <w:t xml:space="preserve"> </w:t>
      </w:r>
    </w:p>
    <w:p w14:paraId="3A885824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188</w:t>
      </w:r>
      <w:r w:rsidR="00DF531A" w:rsidRPr="00C67C70">
        <w:tab/>
        <w:t>Trail Riding [190R]</w:t>
      </w:r>
      <w:r w:rsidR="00F66E73" w:rsidRPr="00C67C70">
        <w:t xml:space="preserve"> ($</w:t>
      </w:r>
      <w:r w:rsidR="00086DC6">
        <w:t>9</w:t>
      </w:r>
      <w:r w:rsidR="00D82BDA" w:rsidRPr="00C67C70">
        <w:t>)</w:t>
      </w:r>
    </w:p>
    <w:p w14:paraId="1BAA2E61" w14:textId="44C2C7FC" w:rsidR="00430472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18</w:t>
      </w:r>
      <w:r w:rsidR="007C2E5F" w:rsidRPr="00C67C70">
        <w:t>9</w:t>
      </w:r>
      <w:r w:rsidR="00DF531A" w:rsidRPr="00C67C70">
        <w:tab/>
        <w:t>Dressage [190R]</w:t>
      </w:r>
    </w:p>
    <w:p w14:paraId="45635015" w14:textId="4B904EC0" w:rsidR="00386BB4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90R</w:t>
      </w:r>
      <w:r w:rsidRPr="00C67C70">
        <w:tab/>
        <w:t xml:space="preserve">Equine Record Book </w:t>
      </w:r>
    </w:p>
    <w:p w14:paraId="36DC323C" w14:textId="214D2194" w:rsidR="00386BB4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191R</w:t>
      </w:r>
      <w:r w:rsidRPr="00C67C70">
        <w:tab/>
        <w:t>Horses, Safety, and You</w:t>
      </w:r>
    </w:p>
    <w:p w14:paraId="5E2FD2DC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 xml:space="preserve">194R </w:t>
      </w:r>
      <w:r w:rsidRPr="00C67C70">
        <w:tab/>
        <w:t>Sheep Resource Handbook for Market and Breeding Projects ($</w:t>
      </w:r>
      <w:r>
        <w:t>19</w:t>
      </w:r>
      <w:r w:rsidRPr="00C67C70">
        <w:t>)</w:t>
      </w:r>
    </w:p>
    <w:p w14:paraId="6AC1F5C9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198 </w:t>
      </w:r>
      <w:r w:rsidR="00DF531A" w:rsidRPr="00C67C70">
        <w:tab/>
        <w:t xml:space="preserve">Market Lamb Project </w:t>
      </w:r>
      <w:r w:rsidR="00BA50E6" w:rsidRPr="00C67C70">
        <w:t>and</w:t>
      </w:r>
      <w:r w:rsidR="00DF531A" w:rsidRPr="00C67C70">
        <w:t xml:space="preserve"> Record </w:t>
      </w:r>
      <w:r w:rsidR="00FB3CE8" w:rsidRPr="00C67C70">
        <w:t>B</w:t>
      </w:r>
      <w:r w:rsidR="00DF531A" w:rsidRPr="00C67C70">
        <w:t xml:space="preserve">ook </w:t>
      </w:r>
      <w:r w:rsidR="00DF531A" w:rsidRPr="00C67C70">
        <w:lastRenderedPageBreak/>
        <w:t>[194R]</w:t>
      </w:r>
    </w:p>
    <w:p w14:paraId="2DFF02DA" w14:textId="77777777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D2E86" w:rsidRPr="00C67C70">
        <w:t xml:space="preserve">199 </w:t>
      </w:r>
      <w:r w:rsidR="00DD2E86" w:rsidRPr="00C67C70">
        <w:tab/>
      </w:r>
      <w:r w:rsidR="00DF531A" w:rsidRPr="00C67C70">
        <w:t xml:space="preserve">Sheep Breeding Project </w:t>
      </w:r>
      <w:r w:rsidR="00BA50E6" w:rsidRPr="00C67C70">
        <w:t>and</w:t>
      </w:r>
      <w:r w:rsidR="00DF531A" w:rsidRPr="00C67C70">
        <w:t xml:space="preserve"> Record Book [194R]</w:t>
      </w:r>
    </w:p>
    <w:p w14:paraId="2B1D2F14" w14:textId="77777777" w:rsidR="006C1F6C" w:rsidRPr="00C67C70" w:rsidRDefault="00263E45" w:rsidP="00710431">
      <w:pPr>
        <w:pStyle w:val="Listingwithlines"/>
      </w:pPr>
      <w:r>
        <w:tab/>
      </w:r>
      <w:r>
        <w:tab/>
      </w:r>
      <w:r>
        <w:tab/>
      </w:r>
      <w:r>
        <w:tab/>
      </w:r>
      <w:r w:rsidR="006C1F6C">
        <w:t>2</w:t>
      </w:r>
      <w:r w:rsidR="00275FEE">
        <w:t>00</w:t>
      </w:r>
      <w:r w:rsidR="006C1F6C">
        <w:tab/>
        <w:t>All About Dogs</w:t>
      </w:r>
    </w:p>
    <w:p w14:paraId="19A3C97E" w14:textId="77777777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1D3B1A" w:rsidRPr="00C67C70">
        <w:t>201</w:t>
      </w:r>
      <w:r w:rsidR="00DF531A" w:rsidRPr="00C67C70">
        <w:tab/>
        <w:t xml:space="preserve">Dog </w:t>
      </w:r>
      <w:r w:rsidR="001D3B1A" w:rsidRPr="00C67C70">
        <w:t xml:space="preserve">Project </w:t>
      </w:r>
      <w:r w:rsidR="00BA50E6" w:rsidRPr="00C67C70">
        <w:t>and</w:t>
      </w:r>
      <w:r w:rsidR="001D3B1A" w:rsidRPr="00C67C70">
        <w:t xml:space="preserve"> Record Book</w:t>
      </w:r>
      <w:r w:rsidR="00DF531A" w:rsidRPr="00C67C70">
        <w:t xml:space="preserve"> [2</w:t>
      </w:r>
      <w:r w:rsidR="001D3B1A" w:rsidRPr="00C67C70">
        <w:t>0</w:t>
      </w:r>
      <w:r w:rsidR="00DF531A" w:rsidRPr="00C67C70">
        <w:t>1R]</w:t>
      </w:r>
    </w:p>
    <w:p w14:paraId="3B75953B" w14:textId="77777777" w:rsidR="000A44F6" w:rsidRPr="00B70E95" w:rsidRDefault="00E33347" w:rsidP="00263E45">
      <w:pPr>
        <w:pStyle w:val="SubBooks-Beefetc"/>
      </w:pPr>
      <w:r>
        <w:tab/>
      </w:r>
      <w:r w:rsidR="001D578D">
        <w:t>201D – You and Your Dog</w:t>
      </w:r>
    </w:p>
    <w:p w14:paraId="28EAC397" w14:textId="77777777" w:rsidR="000A44F6" w:rsidRPr="00B70E95" w:rsidRDefault="00E33347" w:rsidP="00263E45">
      <w:pPr>
        <w:pStyle w:val="SubBooks-Beefetc"/>
      </w:pPr>
      <w:r>
        <w:tab/>
      </w:r>
      <w:r w:rsidR="000A44F6" w:rsidRPr="00B70E95">
        <w:t>201O – Obedience</w:t>
      </w:r>
    </w:p>
    <w:p w14:paraId="515E3273" w14:textId="77777777" w:rsidR="000A44F6" w:rsidRDefault="00E33347" w:rsidP="00263E45">
      <w:pPr>
        <w:pStyle w:val="SubBooks-Beefetc"/>
      </w:pPr>
      <w:r>
        <w:tab/>
      </w:r>
      <w:r w:rsidR="000A44F6" w:rsidRPr="00B70E95">
        <w:t>201S – S</w:t>
      </w:r>
      <w:r w:rsidR="00675515">
        <w:t xml:space="preserve">howmanship </w:t>
      </w:r>
    </w:p>
    <w:p w14:paraId="25C24144" w14:textId="77777777" w:rsidR="00675515" w:rsidRPr="00B70E95" w:rsidRDefault="00E33347" w:rsidP="00263E45">
      <w:pPr>
        <w:pStyle w:val="SubBooks-Beefetc"/>
      </w:pPr>
      <w:r>
        <w:tab/>
      </w:r>
      <w:r w:rsidR="00675515">
        <w:t xml:space="preserve">201P – Performance </w:t>
      </w:r>
    </w:p>
    <w:p w14:paraId="284E9F3A" w14:textId="77777777" w:rsidR="00AB4CCC" w:rsidRDefault="00E33347" w:rsidP="004C4E24">
      <w:pPr>
        <w:pStyle w:val="SubBooks-Beefetc"/>
        <w:spacing w:afterLines="0" w:after="80" w:line="240" w:lineRule="auto"/>
      </w:pPr>
      <w:r>
        <w:tab/>
      </w:r>
      <w:r w:rsidR="00675515">
        <w:t>201W – Working Dogs</w:t>
      </w:r>
    </w:p>
    <w:p w14:paraId="02C5A3E8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201R</w:t>
      </w:r>
      <w:r w:rsidRPr="00C67C70">
        <w:tab/>
        <w:t>Dog Resource Handbook ($16.50)</w:t>
      </w:r>
    </w:p>
    <w:p w14:paraId="6B3F3F85" w14:textId="3B47AD06" w:rsidR="00FF20FF" w:rsidRPr="00C67C70" w:rsidRDefault="00FF20FF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202</w:t>
      </w:r>
      <w:r w:rsidRPr="00C67C70">
        <w:tab/>
        <w:t xml:space="preserve">Dog Achievement Program </w:t>
      </w:r>
      <w:r w:rsidR="000500D3">
        <w:t>($</w:t>
      </w:r>
      <w:r w:rsidR="000430F1">
        <w:t>12</w:t>
      </w:r>
      <w:r w:rsidR="00757D1F" w:rsidRPr="00C67C70">
        <w:t xml:space="preserve">) </w:t>
      </w:r>
      <w:r w:rsidRPr="00C67C70">
        <w:t>[201R]</w:t>
      </w:r>
    </w:p>
    <w:p w14:paraId="7474CE25" w14:textId="3DF429D7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AA7B09" w:rsidRPr="00C67C70">
        <w:t>215</w:t>
      </w:r>
      <w:r w:rsidR="00AA7B09" w:rsidRPr="00C67C70">
        <w:tab/>
      </w:r>
      <w:r w:rsidR="00AD7594" w:rsidRPr="00C67C70">
        <w:t>Cavy Project and Record Book</w:t>
      </w:r>
      <w:r w:rsidR="00616590" w:rsidRPr="00C67C70">
        <w:t xml:space="preserve"> [215R]</w:t>
      </w:r>
    </w:p>
    <w:p w14:paraId="2732490E" w14:textId="77777777" w:rsidR="00386BB4" w:rsidRPr="00C67C70" w:rsidRDefault="00386BB4" w:rsidP="00386BB4">
      <w:pPr>
        <w:pStyle w:val="Listingwithlines"/>
      </w:pPr>
      <w:r>
        <w:tab/>
      </w:r>
      <w:r w:rsidRPr="00C67C70">
        <w:tab/>
      </w:r>
      <w:r w:rsidRPr="00C67C70">
        <w:tab/>
      </w:r>
      <w:r w:rsidRPr="00C67C70">
        <w:tab/>
        <w:t>215R</w:t>
      </w:r>
      <w:r w:rsidRPr="00C67C70">
        <w:tab/>
        <w:t>Cavy Resource Handbook: A 4-H Guide to Guinea Pigs ($</w:t>
      </w:r>
      <w:r>
        <w:t>13</w:t>
      </w:r>
      <w:r w:rsidRPr="00C67C70">
        <w:t>)</w:t>
      </w:r>
    </w:p>
    <w:p w14:paraId="401552F5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16</w:t>
      </w:r>
      <w:r w:rsidR="00DF531A" w:rsidRPr="00C67C70">
        <w:tab/>
      </w:r>
      <w:r w:rsidR="00BA50E6" w:rsidRPr="00C67C70">
        <w:t>Purr-</w:t>
      </w:r>
      <w:proofErr w:type="spellStart"/>
      <w:r w:rsidR="00BA50E6" w:rsidRPr="00C67C70">
        <w:t>fect</w:t>
      </w:r>
      <w:proofErr w:type="spellEnd"/>
      <w:r w:rsidR="00BA50E6" w:rsidRPr="00C67C70">
        <w:t xml:space="preserve"> Pals, Level 1</w:t>
      </w:r>
    </w:p>
    <w:p w14:paraId="0D1C620A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17</w:t>
      </w:r>
      <w:r w:rsidR="00DF531A" w:rsidRPr="00C67C70">
        <w:tab/>
        <w:t>Climbing Up</w:t>
      </w:r>
      <w:r w:rsidR="00BA50E6" w:rsidRPr="00C67C70">
        <w:t>, Level 2</w:t>
      </w:r>
    </w:p>
    <w:p w14:paraId="14E9D5BA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18</w:t>
      </w:r>
      <w:r w:rsidR="00DF531A" w:rsidRPr="00C67C70">
        <w:tab/>
      </w:r>
      <w:r w:rsidR="00BD1EE0" w:rsidRPr="00C67C70">
        <w:t>Leaping Forward</w:t>
      </w:r>
      <w:r w:rsidR="00BA50E6" w:rsidRPr="00C67C70">
        <w:t>, Level 3</w:t>
      </w:r>
    </w:p>
    <w:p w14:paraId="69B90DF8" w14:textId="03E21CAC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20</w:t>
      </w:r>
      <w:r w:rsidR="00DF531A" w:rsidRPr="00C67C70">
        <w:tab/>
      </w:r>
      <w:r w:rsidR="006816F3" w:rsidRPr="00C67C70">
        <w:t xml:space="preserve">Pocket Pets </w:t>
      </w:r>
      <w:r w:rsidR="00DF531A" w:rsidRPr="00C67C70">
        <w:t xml:space="preserve">Project </w:t>
      </w:r>
      <w:r w:rsidR="006816F3" w:rsidRPr="00C67C70">
        <w:t xml:space="preserve">and Record </w:t>
      </w:r>
      <w:r w:rsidR="00DF531A" w:rsidRPr="00C67C70">
        <w:t>Book</w:t>
      </w:r>
      <w:r w:rsidR="00AA0A04" w:rsidRPr="00C67C70">
        <w:t xml:space="preserve"> </w:t>
      </w:r>
      <w:r w:rsidR="00FB3CE8" w:rsidRPr="00C67C70">
        <w:t>[</w:t>
      </w:r>
      <w:r w:rsidR="006816F3" w:rsidRPr="00C67C70">
        <w:t>220R</w:t>
      </w:r>
      <w:r w:rsidR="00DF531A" w:rsidRPr="00C67C70">
        <w:t>]</w:t>
      </w:r>
    </w:p>
    <w:p w14:paraId="0C97E894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220R</w:t>
      </w:r>
      <w:r w:rsidRPr="00C67C70">
        <w:tab/>
        <w:t>Pocket Pets Resource Handbook ($</w:t>
      </w:r>
      <w:r>
        <w:t>13</w:t>
      </w:r>
      <w:r w:rsidRPr="00C67C70">
        <w:t>)</w:t>
      </w:r>
    </w:p>
    <w:p w14:paraId="7B59D548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25</w:t>
      </w:r>
      <w:r w:rsidR="00DF531A" w:rsidRPr="00C67C70">
        <w:tab/>
        <w:t xml:space="preserve">Breeding Rabbit Project </w:t>
      </w:r>
      <w:r w:rsidR="00BA50E6" w:rsidRPr="00C67C70">
        <w:t>and</w:t>
      </w:r>
      <w:r w:rsidR="00DF531A" w:rsidRPr="00C67C70">
        <w:t xml:space="preserve"> Record Book [228R]</w:t>
      </w:r>
    </w:p>
    <w:p w14:paraId="40582477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26</w:t>
      </w:r>
      <w:r w:rsidR="00DF531A" w:rsidRPr="00C67C70">
        <w:tab/>
        <w:t xml:space="preserve">Market Rabbit Project </w:t>
      </w:r>
      <w:r w:rsidR="00BA50E6" w:rsidRPr="00C67C70">
        <w:t>and</w:t>
      </w:r>
      <w:r w:rsidR="00DF531A" w:rsidRPr="00C67C70">
        <w:t xml:space="preserve"> Record Book [228R]</w:t>
      </w:r>
    </w:p>
    <w:p w14:paraId="107BC612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27</w:t>
      </w:r>
      <w:r w:rsidR="00DF531A" w:rsidRPr="00C67C70">
        <w:tab/>
        <w:t xml:space="preserve">Pet </w:t>
      </w:r>
      <w:r w:rsidR="00DF531A" w:rsidRPr="00FB0D4B">
        <w:t>Rabbit</w:t>
      </w:r>
      <w:r w:rsidR="00DF531A" w:rsidRPr="00C67C70">
        <w:t xml:space="preserve"> Project </w:t>
      </w:r>
      <w:r w:rsidR="00BA50E6" w:rsidRPr="00C67C70">
        <w:t>and</w:t>
      </w:r>
      <w:r w:rsidR="00DF531A" w:rsidRPr="00C67C70">
        <w:t xml:space="preserve"> Record Book [228R]</w:t>
      </w:r>
    </w:p>
    <w:p w14:paraId="163701ED" w14:textId="77777777" w:rsidR="00386BB4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228R</w:t>
      </w:r>
      <w:r w:rsidRPr="00C67C70">
        <w:tab/>
        <w:t>Rabbit Resource Handbook ($</w:t>
      </w:r>
      <w:r>
        <w:t>11</w:t>
      </w:r>
      <w:r w:rsidRPr="00C67C70">
        <w:t>)</w:t>
      </w:r>
    </w:p>
    <w:p w14:paraId="776A5609" w14:textId="6CBF03A2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30</w:t>
      </w:r>
      <w:r w:rsidR="00DF531A" w:rsidRPr="00C67C70">
        <w:tab/>
      </w:r>
      <w:r w:rsidR="001A3AFB" w:rsidRPr="00C67C70">
        <w:t xml:space="preserve">4-H </w:t>
      </w:r>
      <w:proofErr w:type="spellStart"/>
      <w:r w:rsidR="00DF531A" w:rsidRPr="00C67C70">
        <w:t>Pe</w:t>
      </w:r>
      <w:r w:rsidR="001A3AFB" w:rsidRPr="00C67C70">
        <w:t>t</w:t>
      </w:r>
      <w:r w:rsidR="00DF531A" w:rsidRPr="00C67C70">
        <w:t>Pals</w:t>
      </w:r>
      <w:proofErr w:type="spellEnd"/>
      <w:r w:rsidR="00DF531A" w:rsidRPr="00C67C70">
        <w:t xml:space="preserve"> </w:t>
      </w:r>
      <w:r w:rsidR="001A3AFB" w:rsidRPr="00C67C70">
        <w:t>Project and Record Book</w:t>
      </w:r>
    </w:p>
    <w:p w14:paraId="1F496AFA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230GPM</w:t>
      </w:r>
      <w:r w:rsidRPr="00C67C70">
        <w:tab/>
      </w:r>
      <w:proofErr w:type="spellStart"/>
      <w:r>
        <w:t>PetPals</w:t>
      </w:r>
      <w:proofErr w:type="spellEnd"/>
      <w:r>
        <w:t xml:space="preserve"> Leader’s Guide </w:t>
      </w:r>
      <w:r w:rsidRPr="00C67C70">
        <w:t>($</w:t>
      </w:r>
      <w:r>
        <w:t>29</w:t>
      </w:r>
      <w:r w:rsidRPr="00C67C70">
        <w:t>)</w:t>
      </w:r>
    </w:p>
    <w:p w14:paraId="45738BA2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4</w:t>
      </w:r>
      <w:r w:rsidR="00BD1EE0" w:rsidRPr="00C67C70">
        <w:t>4</w:t>
      </w:r>
      <w:r w:rsidR="00DF531A" w:rsidRPr="00C67C70">
        <w:tab/>
      </w:r>
      <w:r w:rsidR="00BD1EE0" w:rsidRPr="00C67C70">
        <w:t>From Airedales to Zebras</w:t>
      </w:r>
      <w:r w:rsidR="00CF6A15" w:rsidRPr="00C67C70">
        <w:t>, Level 1</w:t>
      </w:r>
    </w:p>
    <w:p w14:paraId="7CC0A322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4</w:t>
      </w:r>
      <w:r w:rsidR="00BD1EE0" w:rsidRPr="00C67C70">
        <w:t>5</w:t>
      </w:r>
      <w:r w:rsidR="00BD1EE0" w:rsidRPr="00C67C70">
        <w:tab/>
        <w:t xml:space="preserve">All Systems </w:t>
      </w:r>
      <w:proofErr w:type="gramStart"/>
      <w:r w:rsidR="00BD1EE0" w:rsidRPr="00C67C70">
        <w:t>Go!</w:t>
      </w:r>
      <w:r w:rsidR="00CF6A15" w:rsidRPr="00C67C70">
        <w:t>,</w:t>
      </w:r>
      <w:proofErr w:type="gramEnd"/>
      <w:r w:rsidR="00CF6A15" w:rsidRPr="00C67C70">
        <w:t xml:space="preserve"> Level 2</w:t>
      </w:r>
    </w:p>
    <w:p w14:paraId="053F5507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24</w:t>
      </w:r>
      <w:r w:rsidR="00BD1EE0" w:rsidRPr="00C67C70">
        <w:t>6</w:t>
      </w:r>
      <w:r w:rsidR="00BD1EE0" w:rsidRPr="00C67C70">
        <w:tab/>
        <w:t>On the Cutting Edge</w:t>
      </w:r>
      <w:r w:rsidR="00CF6A15" w:rsidRPr="00C67C70">
        <w:t>, Level 3</w:t>
      </w:r>
    </w:p>
    <w:p w14:paraId="69ADA2D1" w14:textId="068635EC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300</w:t>
      </w:r>
      <w:r w:rsidR="00DF531A" w:rsidRPr="00C67C70">
        <w:tab/>
        <w:t>You’re the Athlete</w:t>
      </w:r>
      <w:r w:rsidR="00E070D6">
        <w:t xml:space="preserve"> ($</w:t>
      </w:r>
      <w:r w:rsidR="00734D9A">
        <w:t>1</w:t>
      </w:r>
      <w:r w:rsidR="0024095B">
        <w:t>2</w:t>
      </w:r>
      <w:r w:rsidR="00E070D6">
        <w:t>)</w:t>
      </w:r>
    </w:p>
    <w:p w14:paraId="454C0B62" w14:textId="77777777" w:rsidR="00485DEE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485DEE" w:rsidRPr="00C67C70">
        <w:t>351</w:t>
      </w:r>
      <w:r w:rsidR="00485DEE" w:rsidRPr="00C67C70">
        <w:tab/>
        <w:t>Staying Healthy</w:t>
      </w:r>
    </w:p>
    <w:p w14:paraId="115D982E" w14:textId="77777777" w:rsidR="00485DEE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485DEE" w:rsidRPr="00C67C70">
        <w:t>352</w:t>
      </w:r>
      <w:r w:rsidR="00485DEE" w:rsidRPr="00C67C70">
        <w:tab/>
        <w:t>Keeping Fit</w:t>
      </w:r>
    </w:p>
    <w:p w14:paraId="4EA3CD90" w14:textId="568AA08D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353</w:t>
      </w:r>
      <w:r w:rsidR="00485DEE" w:rsidRPr="00C67C70">
        <w:tab/>
        <w:t>First Aid in Action</w:t>
      </w:r>
    </w:p>
    <w:p w14:paraId="1F3E1F8F" w14:textId="17F9E1E0" w:rsidR="00080A6F" w:rsidRDefault="00080A6F" w:rsidP="00080A6F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35</w:t>
      </w:r>
      <w:r>
        <w:t>4</w:t>
      </w:r>
      <w:r w:rsidRPr="00C67C70">
        <w:tab/>
      </w:r>
      <w:r>
        <w:t>Medicine Science and Safety</w:t>
      </w:r>
    </w:p>
    <w:p w14:paraId="2FC3EE56" w14:textId="685B15EE" w:rsidR="00217FD2" w:rsidRPr="00C67C70" w:rsidRDefault="00217FD2" w:rsidP="00217FD2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35</w:t>
      </w:r>
      <w:r>
        <w:t>5</w:t>
      </w:r>
      <w:r w:rsidRPr="00C67C70">
        <w:tab/>
      </w:r>
      <w:r>
        <w:t>Tracking Your Health and Fitness</w:t>
      </w:r>
    </w:p>
    <w:p w14:paraId="7D11F7A2" w14:textId="77777777" w:rsidR="00FB3CE8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357</w:t>
      </w:r>
      <w:r w:rsidR="00DF531A" w:rsidRPr="00C67C70">
        <w:tab/>
      </w:r>
      <w:r w:rsidR="00AD7594" w:rsidRPr="00C67C70">
        <w:t>Alcohol and Drug Abuse</w:t>
      </w:r>
    </w:p>
    <w:p w14:paraId="3555F864" w14:textId="77777777" w:rsidR="00DF531A" w:rsidRDefault="00FB3CE8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358 </w:t>
      </w:r>
      <w:r w:rsidR="00DF531A" w:rsidRPr="00C67C70">
        <w:tab/>
      </w:r>
      <w:r w:rsidR="006816F3" w:rsidRPr="00C67C70">
        <w:t>The Truth About Tobacco</w:t>
      </w:r>
    </w:p>
    <w:p w14:paraId="3E26D597" w14:textId="63017DC8" w:rsidR="00275FEE" w:rsidRDefault="009B0379" w:rsidP="00710431">
      <w:pPr>
        <w:pStyle w:val="Listingwithlines"/>
      </w:pPr>
      <w:r>
        <w:tab/>
      </w:r>
      <w:r>
        <w:tab/>
      </w:r>
      <w:r>
        <w:tab/>
      </w:r>
      <w:r>
        <w:tab/>
        <w:t>359</w:t>
      </w:r>
      <w:r w:rsidR="00275FEE">
        <w:tab/>
        <w:t>Your Thoughts Matter</w:t>
      </w:r>
    </w:p>
    <w:p w14:paraId="4B4352A6" w14:textId="668106EE" w:rsidR="009F2C53" w:rsidRPr="00C67C70" w:rsidRDefault="009F2C53" w:rsidP="009F2C53">
      <w:pPr>
        <w:pStyle w:val="Listingwithlines"/>
      </w:pPr>
      <w:r>
        <w:tab/>
      </w:r>
      <w:r>
        <w:tab/>
      </w:r>
      <w:r>
        <w:tab/>
      </w:r>
      <w:r>
        <w:tab/>
        <w:t>370</w:t>
      </w:r>
      <w:r w:rsidR="00CA2909">
        <w:t>*</w:t>
      </w:r>
      <w:r>
        <w:tab/>
      </w:r>
      <w:r w:rsidRPr="009F2C53">
        <w:t>Mentoring: Leadership in Action</w:t>
      </w:r>
    </w:p>
    <w:p w14:paraId="5524E8E3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="00C16320" w:rsidRPr="00C67C70">
        <w:tab/>
        <w:t>3</w:t>
      </w:r>
      <w:r w:rsidR="00DF531A" w:rsidRPr="00C67C70">
        <w:t>71</w:t>
      </w:r>
      <w:r w:rsidR="00DF531A" w:rsidRPr="00C67C70">
        <w:tab/>
      </w:r>
      <w:r w:rsidR="006C1F6C">
        <w:t>Club Leadership 1</w:t>
      </w:r>
    </w:p>
    <w:p w14:paraId="04072136" w14:textId="77777777" w:rsidR="008130FA" w:rsidRPr="00C67C70" w:rsidRDefault="008130FA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372</w:t>
      </w:r>
      <w:r w:rsidRPr="00C67C70">
        <w:tab/>
        <w:t>Diversity: The Source of Our Strength</w:t>
      </w:r>
    </w:p>
    <w:p w14:paraId="2091D8CE" w14:textId="77777777" w:rsidR="008130FA" w:rsidRPr="00C67C70" w:rsidRDefault="008130FA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373</w:t>
      </w:r>
      <w:r w:rsidRPr="00C67C70">
        <w:tab/>
        <w:t>My Hands to Larger Service: Teen Leaders Building Our Communities</w:t>
      </w:r>
    </w:p>
    <w:p w14:paraId="1637158E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="00C16320" w:rsidRPr="00C67C70">
        <w:tab/>
      </w:r>
      <w:r w:rsidR="00DF531A" w:rsidRPr="00C67C70">
        <w:t>374</w:t>
      </w:r>
      <w:r w:rsidR="00DF531A" w:rsidRPr="00C67C70">
        <w:tab/>
        <w:t>Teen</w:t>
      </w:r>
      <w:r w:rsidR="002D2CD6" w:rsidRPr="00C67C70">
        <w:t>s on Board</w:t>
      </w:r>
    </w:p>
    <w:p w14:paraId="5A429D56" w14:textId="77777777" w:rsidR="001A3AFB" w:rsidRDefault="001A3AFB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F66E73" w:rsidRPr="00C67C70">
        <w:t>375</w:t>
      </w:r>
      <w:r w:rsidRPr="00C67C70">
        <w:tab/>
        <w:t>Leadership Road Trip: Where Are You Going?</w:t>
      </w:r>
    </w:p>
    <w:p w14:paraId="73F5ED93" w14:textId="77777777" w:rsidR="00E33347" w:rsidRDefault="001A3AFB" w:rsidP="00710431">
      <w:pPr>
        <w:pStyle w:val="Listingwithlines"/>
      </w:pPr>
      <w:r w:rsidRPr="00E33347">
        <w:tab/>
      </w:r>
      <w:r w:rsidRPr="00E33347">
        <w:tab/>
      </w:r>
      <w:r w:rsidRPr="00E33347">
        <w:tab/>
      </w:r>
      <w:r w:rsidRPr="00E33347">
        <w:tab/>
      </w:r>
      <w:r w:rsidR="00F66E73" w:rsidRPr="00E33347">
        <w:t>376</w:t>
      </w:r>
      <w:r w:rsidRPr="00E33347">
        <w:tab/>
        <w:t>Pantry Panic</w:t>
      </w:r>
    </w:p>
    <w:p w14:paraId="3CA81B5C" w14:textId="77777777" w:rsidR="00E70618" w:rsidRPr="00E33347" w:rsidRDefault="00E33347" w:rsidP="00710431">
      <w:pPr>
        <w:pStyle w:val="Listingwithlines"/>
      </w:pPr>
      <w:r>
        <w:tab/>
      </w:r>
      <w:r>
        <w:tab/>
      </w:r>
      <w:r>
        <w:tab/>
      </w:r>
      <w:r>
        <w:tab/>
        <w:t>377</w:t>
      </w:r>
      <w:r>
        <w:tab/>
      </w:r>
      <w:r w:rsidR="002D2CD6" w:rsidRPr="00E33347">
        <w:t>Finding Your Voice: Public Speaking Made Easy</w:t>
      </w:r>
    </w:p>
    <w:p w14:paraId="494F8119" w14:textId="77777777" w:rsidR="00FF20FF" w:rsidRDefault="00FF20FF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382</w:t>
      </w:r>
      <w:r w:rsidR="00B92F70">
        <w:tab/>
      </w:r>
      <w:r w:rsidRPr="00C67C70">
        <w:t>Am I Ready for Work?</w:t>
      </w:r>
    </w:p>
    <w:p w14:paraId="0A187254" w14:textId="7AA4EF19" w:rsidR="006C1F6C" w:rsidRDefault="00E33347" w:rsidP="00710431">
      <w:pPr>
        <w:pStyle w:val="Listingwithlines"/>
      </w:pPr>
      <w:r>
        <w:tab/>
      </w:r>
      <w:r>
        <w:tab/>
      </w:r>
      <w:r>
        <w:tab/>
      </w:r>
      <w:r>
        <w:tab/>
      </w:r>
      <w:r w:rsidR="00275FEE">
        <w:t>383</w:t>
      </w:r>
      <w:r w:rsidR="006C1F6C">
        <w:tab/>
        <w:t>Club Leadership 2</w:t>
      </w:r>
    </w:p>
    <w:p w14:paraId="4A46A820" w14:textId="77777777" w:rsidR="00386BB4" w:rsidRDefault="00386BB4" w:rsidP="00386BB4">
      <w:pPr>
        <w:pStyle w:val="Listingwithlines"/>
      </w:pPr>
      <w:r>
        <w:tab/>
      </w:r>
      <w:r>
        <w:tab/>
      </w:r>
      <w:r>
        <w:tab/>
      </w:r>
      <w:r>
        <w:tab/>
        <w:t>384RI</w:t>
      </w:r>
      <w:r>
        <w:tab/>
        <w:t>Parliamentary Procedure Pocket Guide, single copy</w:t>
      </w:r>
    </w:p>
    <w:p w14:paraId="65AF3B8F" w14:textId="77777777" w:rsidR="00386BB4" w:rsidRDefault="00386BB4" w:rsidP="00386BB4">
      <w:pPr>
        <w:pStyle w:val="Listingwithlines"/>
      </w:pPr>
      <w:r>
        <w:tab/>
      </w:r>
      <w:r>
        <w:tab/>
      </w:r>
      <w:r>
        <w:tab/>
      </w:r>
      <w:r>
        <w:tab/>
        <w:t>384RS</w:t>
      </w:r>
      <w:r>
        <w:tab/>
        <w:t>Parliamentary Procedure Pocket Guide ($23)</w:t>
      </w:r>
    </w:p>
    <w:p w14:paraId="71A906BC" w14:textId="5564FEE5" w:rsidR="00BF346F" w:rsidRPr="00C67C70" w:rsidRDefault="00BF346F" w:rsidP="00BF346F">
      <w:pPr>
        <w:pStyle w:val="Listingwithlines"/>
      </w:pPr>
      <w:r>
        <w:tab/>
      </w:r>
      <w:r>
        <w:tab/>
      </w:r>
      <w:r>
        <w:tab/>
      </w:r>
      <w:r>
        <w:tab/>
        <w:t>387</w:t>
      </w:r>
      <w:r>
        <w:tab/>
        <w:t xml:space="preserve">Here, </w:t>
      </w:r>
      <w:proofErr w:type="gramStart"/>
      <w:r>
        <w:t>There</w:t>
      </w:r>
      <w:proofErr w:type="gramEnd"/>
      <w:r>
        <w:t>, Ag Careers Are Everywhere</w:t>
      </w:r>
    </w:p>
    <w:p w14:paraId="66E6B69D" w14:textId="77777777" w:rsidR="00FF20FF" w:rsidRPr="00C67C70" w:rsidRDefault="00FF20FF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05</w:t>
      </w:r>
      <w:r w:rsidRPr="00C67C70">
        <w:tab/>
        <w:t>The Laundry Project</w:t>
      </w:r>
    </w:p>
    <w:p w14:paraId="3BF8846B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06</w:t>
      </w:r>
      <w:r w:rsidR="00DF531A" w:rsidRPr="00C67C70">
        <w:tab/>
        <w:t>Clothes for High School and College</w:t>
      </w:r>
    </w:p>
    <w:p w14:paraId="47FCDF7A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07</w:t>
      </w:r>
      <w:r w:rsidR="00DF531A" w:rsidRPr="00C67C70">
        <w:tab/>
        <w:t>Accessories for Teens</w:t>
      </w:r>
    </w:p>
    <w:p w14:paraId="4B1626A8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08</w:t>
      </w:r>
      <w:r w:rsidR="00DF531A" w:rsidRPr="00C67C70">
        <w:tab/>
        <w:t>Creative Costumes</w:t>
      </w:r>
    </w:p>
    <w:p w14:paraId="2BD5E4FB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09</w:t>
      </w:r>
      <w:r w:rsidR="00DF531A" w:rsidRPr="00C67C70">
        <w:tab/>
      </w:r>
      <w:r w:rsidR="006816F3" w:rsidRPr="00C67C70">
        <w:t>Sew Fun</w:t>
      </w:r>
    </w:p>
    <w:p w14:paraId="47BE44E1" w14:textId="77777777" w:rsidR="00430472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10</w:t>
      </w:r>
      <w:r w:rsidR="00DF531A" w:rsidRPr="00C67C70">
        <w:tab/>
      </w:r>
      <w:r w:rsidR="000C43C8">
        <w:t>Designed by Me</w:t>
      </w:r>
      <w:r w:rsidR="00BA50E6" w:rsidRPr="00C67C70">
        <w:tab/>
      </w:r>
    </w:p>
    <w:p w14:paraId="69654174" w14:textId="22B7C968" w:rsidR="00360AE1" w:rsidRPr="00C67C70" w:rsidRDefault="00360AE1" w:rsidP="00710431">
      <w:pPr>
        <w:pStyle w:val="Listingwithlines"/>
      </w:pPr>
      <w:r w:rsidRPr="00C67C70">
        <w:tab/>
        <w:t xml:space="preserve"> </w:t>
      </w:r>
      <w:r w:rsidRPr="00C67C70">
        <w:tab/>
      </w:r>
      <w:r w:rsidRPr="00C67C70">
        <w:tab/>
      </w:r>
      <w:r w:rsidRPr="00C67C70">
        <w:tab/>
        <w:t>411</w:t>
      </w:r>
      <w:r w:rsidRPr="00C67C70">
        <w:tab/>
      </w:r>
      <w:proofErr w:type="spellStart"/>
      <w:proofErr w:type="gramStart"/>
      <w:r w:rsidRPr="00C67C70">
        <w:t>em</w:t>
      </w:r>
      <w:proofErr w:type="gramEnd"/>
      <w:r w:rsidR="005A78FD">
        <w:t>•bel•</w:t>
      </w:r>
      <w:r w:rsidRPr="00C67C70">
        <w:t>lish</w:t>
      </w:r>
      <w:proofErr w:type="spellEnd"/>
      <w:r w:rsidRPr="00C67C70">
        <w:t>: A Guide to Wearable Art</w:t>
      </w:r>
    </w:p>
    <w:p w14:paraId="6C8CF78C" w14:textId="1E936798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9D36FD" w:rsidRPr="00C67C70">
        <w:t>412</w:t>
      </w:r>
      <w:r w:rsidR="009D36FD" w:rsidRPr="00C67C70">
        <w:tab/>
        <w:t>Sew f</w:t>
      </w:r>
      <w:r w:rsidR="00DF531A" w:rsidRPr="00C67C70">
        <w:t>or Others</w:t>
      </w:r>
    </w:p>
    <w:p w14:paraId="7701B216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13</w:t>
      </w:r>
      <w:r w:rsidR="00DF531A" w:rsidRPr="00C67C70">
        <w:tab/>
      </w:r>
      <w:r w:rsidR="006816F3" w:rsidRPr="00C67C70">
        <w:t>Sundresses and Jumpers</w:t>
      </w:r>
    </w:p>
    <w:p w14:paraId="1719FC7E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15</w:t>
      </w:r>
      <w:r w:rsidR="00DF531A" w:rsidRPr="00C67C70">
        <w:tab/>
      </w:r>
      <w:r w:rsidR="009B0379">
        <w:t>Ready, Set, Sew Active!</w:t>
      </w:r>
    </w:p>
    <w:p w14:paraId="5AF8230C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17</w:t>
      </w:r>
      <w:r w:rsidR="00DF531A" w:rsidRPr="00C67C70">
        <w:tab/>
        <w:t>Dress-up Outfits</w:t>
      </w:r>
    </w:p>
    <w:p w14:paraId="7C6562D1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18</w:t>
      </w:r>
      <w:r w:rsidR="00DF531A" w:rsidRPr="00C67C70">
        <w:tab/>
        <w:t>Loung</w:t>
      </w:r>
      <w:r w:rsidR="006816F3" w:rsidRPr="00C67C70">
        <w:t>ewear</w:t>
      </w:r>
    </w:p>
    <w:p w14:paraId="588CD580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19</w:t>
      </w:r>
      <w:r w:rsidR="00DF531A" w:rsidRPr="00C67C70">
        <w:tab/>
      </w:r>
      <w:r w:rsidR="009B0379">
        <w:t>Terrific Tops</w:t>
      </w:r>
    </w:p>
    <w:p w14:paraId="2DE766CB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20</w:t>
      </w:r>
      <w:r w:rsidR="00DF531A" w:rsidRPr="00C67C70">
        <w:tab/>
        <w:t>Outer</w:t>
      </w:r>
      <w:r w:rsidR="000500D3">
        <w:t>wear for Anywhere</w:t>
      </w:r>
    </w:p>
    <w:p w14:paraId="215F44AD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424 </w:t>
      </w:r>
      <w:r w:rsidR="00DF531A" w:rsidRPr="00C67C70">
        <w:tab/>
        <w:t>Clothing for Middle School</w:t>
      </w:r>
    </w:p>
    <w:p w14:paraId="5EDA6CE6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425 </w:t>
      </w:r>
      <w:r w:rsidR="00DF531A" w:rsidRPr="00C67C70">
        <w:tab/>
      </w:r>
      <w:r w:rsidR="00867012" w:rsidRPr="00C67C70">
        <w:t>Look Great for Less</w:t>
      </w:r>
    </w:p>
    <w:p w14:paraId="7C909B67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8A2292" w:rsidRPr="00C67C70">
        <w:t>426</w:t>
      </w:r>
      <w:r w:rsidR="008A2292" w:rsidRPr="00C67C70">
        <w:tab/>
        <w:t>Clothing for Y</w:t>
      </w:r>
      <w:r w:rsidR="00DF531A" w:rsidRPr="00C67C70">
        <w:t>our Career</w:t>
      </w:r>
    </w:p>
    <w:p w14:paraId="52A6B52E" w14:textId="10DA0F4A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6816F3" w:rsidRPr="00C67C70">
        <w:t>430</w:t>
      </w:r>
      <w:r w:rsidR="00DF531A" w:rsidRPr="00C67C70">
        <w:tab/>
      </w:r>
      <w:r w:rsidR="006816F3" w:rsidRPr="00C67C70">
        <w:t>Shopping Savvy</w:t>
      </w:r>
      <w:r w:rsidR="00B2224D" w:rsidRPr="00C67C70">
        <w:t xml:space="preserve"> </w:t>
      </w:r>
    </w:p>
    <w:p w14:paraId="18894A19" w14:textId="2DA7B9C9" w:rsidR="007E0CE8" w:rsidRDefault="007E0CE8" w:rsidP="007E0CE8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>
        <w:t>434*</w:t>
      </w:r>
      <w:r w:rsidRPr="00C67C70">
        <w:tab/>
      </w:r>
      <w:r>
        <w:t>Superhero You</w:t>
      </w:r>
      <w:r w:rsidRPr="00C67C70">
        <w:t xml:space="preserve"> </w:t>
      </w:r>
    </w:p>
    <w:p w14:paraId="78CCD9B2" w14:textId="77777777" w:rsidR="00386BB4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>
        <w:t>441R</w:t>
      </w:r>
      <w:r w:rsidRPr="00C67C70">
        <w:tab/>
      </w:r>
      <w:r>
        <w:t>Agriculture Career Cards (TBD</w:t>
      </w:r>
      <w:r w:rsidRPr="00C67C70">
        <w:t>)</w:t>
      </w:r>
    </w:p>
    <w:p w14:paraId="62775C5C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42</w:t>
      </w:r>
      <w:r w:rsidR="00DF531A" w:rsidRPr="00C67C70">
        <w:tab/>
        <w:t>Family History Treasure Hunt</w:t>
      </w:r>
      <w:r w:rsidR="00CC5D26">
        <w:t xml:space="preserve"> ($1</w:t>
      </w:r>
      <w:r w:rsidR="00AB4CCC">
        <w:t>0</w:t>
      </w:r>
      <w:r w:rsidR="00CC5D26">
        <w:t>)</w:t>
      </w:r>
    </w:p>
    <w:p w14:paraId="181F1D0D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45</w:t>
      </w:r>
      <w:r w:rsidR="00DF531A" w:rsidRPr="00C67C70">
        <w:tab/>
        <w:t>Becoming Money Wise</w:t>
      </w:r>
    </w:p>
    <w:p w14:paraId="7CAA3736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448 </w:t>
      </w:r>
      <w:r w:rsidR="00DF531A" w:rsidRPr="00C67C70">
        <w:tab/>
        <w:t>Teens . . .</w:t>
      </w:r>
      <w:r w:rsidR="00F515EE" w:rsidRPr="00C67C70">
        <w:t xml:space="preserve"> </w:t>
      </w:r>
      <w:r w:rsidR="00DF531A" w:rsidRPr="00C67C70">
        <w:t>On the Road to Financial Success</w:t>
      </w:r>
    </w:p>
    <w:p w14:paraId="29151B5D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59</w:t>
      </w:r>
      <w:r w:rsidR="00DF531A" w:rsidRPr="00C67C70">
        <w:tab/>
      </w:r>
      <w:r w:rsidR="00FF20FF" w:rsidRPr="00C67C70">
        <w:t>Let’s Start Cooking</w:t>
      </w:r>
    </w:p>
    <w:p w14:paraId="29C7854B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61</w:t>
      </w:r>
      <w:r w:rsidR="00DF531A" w:rsidRPr="00C67C70">
        <w:tab/>
        <w:t>Let’s Bake Quick Breads</w:t>
      </w:r>
    </w:p>
    <w:p w14:paraId="66516529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462 </w:t>
      </w:r>
      <w:r w:rsidR="00DF531A" w:rsidRPr="00C67C70">
        <w:tab/>
        <w:t>Yeast Br</w:t>
      </w:r>
      <w:r w:rsidR="00856785" w:rsidRPr="00C67C70">
        <w:t>eads o</w:t>
      </w:r>
      <w:r w:rsidR="00DF531A" w:rsidRPr="00C67C70">
        <w:t>n the Rise</w:t>
      </w:r>
    </w:p>
    <w:p w14:paraId="5BA2CAB5" w14:textId="77777777" w:rsidR="00B36315" w:rsidRPr="00C67C70" w:rsidRDefault="00B36315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</w:t>
      </w:r>
      <w:r w:rsidR="00A84A94" w:rsidRPr="00C67C70">
        <w:t>63</w:t>
      </w:r>
      <w:r w:rsidR="000C43C8">
        <w:tab/>
        <w:t>Sports Nutrition: Ready, Set, Go</w:t>
      </w:r>
    </w:p>
    <w:p w14:paraId="0F47626A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67</w:t>
      </w:r>
      <w:r w:rsidR="00DF531A" w:rsidRPr="00C67C70">
        <w:tab/>
        <w:t xml:space="preserve">You’re </w:t>
      </w:r>
      <w:r w:rsidR="009D36FD" w:rsidRPr="00C67C70">
        <w:t>t</w:t>
      </w:r>
      <w:r w:rsidR="00DF531A" w:rsidRPr="00C67C70">
        <w:t>he Chef</w:t>
      </w:r>
    </w:p>
    <w:p w14:paraId="40973C1F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9D36FD" w:rsidRPr="00C67C70">
        <w:t>469</w:t>
      </w:r>
      <w:r w:rsidR="009D36FD" w:rsidRPr="00C67C70">
        <w:tab/>
      </w:r>
      <w:r w:rsidR="00DF531A" w:rsidRPr="00C67C70">
        <w:t>Global Gourmet</w:t>
      </w:r>
    </w:p>
    <w:p w14:paraId="04EA5346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72</w:t>
      </w:r>
      <w:r w:rsidR="00DF531A" w:rsidRPr="00C67C70">
        <w:tab/>
      </w:r>
      <w:r w:rsidR="00A84A94" w:rsidRPr="00C67C70">
        <w:t>Grill Master</w:t>
      </w:r>
    </w:p>
    <w:p w14:paraId="2C894806" w14:textId="77777777" w:rsidR="00867012" w:rsidRPr="00C67C70" w:rsidRDefault="00867012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F66E73" w:rsidRPr="00C67C70">
        <w:t>474</w:t>
      </w:r>
      <w:r w:rsidRPr="00C67C70">
        <w:tab/>
        <w:t>Beyond the Grill</w:t>
      </w:r>
    </w:p>
    <w:p w14:paraId="299CCC5F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75</w:t>
      </w:r>
      <w:r w:rsidR="00DF531A" w:rsidRPr="00C67C70">
        <w:tab/>
        <w:t>Star Spangled Foods</w:t>
      </w:r>
    </w:p>
    <w:p w14:paraId="7F592935" w14:textId="0B6DFF06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76</w:t>
      </w:r>
      <w:r w:rsidR="00574A80">
        <w:t>*</w:t>
      </w:r>
      <w:r w:rsidR="00DF531A" w:rsidRPr="00C67C70">
        <w:tab/>
      </w:r>
      <w:r w:rsidR="00574A80">
        <w:t>Kitchen Boss</w:t>
      </w:r>
    </w:p>
    <w:p w14:paraId="1A8EC826" w14:textId="77777777" w:rsidR="00A84A94" w:rsidRDefault="00A84A94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77</w:t>
      </w:r>
      <w:r w:rsidRPr="00C67C70">
        <w:tab/>
        <w:t>Party Planner: A 4-H Guide to Quantity Cooking</w:t>
      </w:r>
    </w:p>
    <w:p w14:paraId="72A110E0" w14:textId="77777777" w:rsidR="00275FEE" w:rsidRPr="00C67C70" w:rsidRDefault="009B0379" w:rsidP="00710431">
      <w:pPr>
        <w:pStyle w:val="Listingwithlines"/>
      </w:pPr>
      <w:r>
        <w:tab/>
      </w:r>
      <w:r>
        <w:tab/>
      </w:r>
      <w:r>
        <w:tab/>
      </w:r>
      <w:r>
        <w:tab/>
        <w:t>481</w:t>
      </w:r>
      <w:r w:rsidR="00275FEE">
        <w:tab/>
        <w:t>Everyday Food and Fitness</w:t>
      </w:r>
    </w:p>
    <w:p w14:paraId="28114E9F" w14:textId="77777777" w:rsidR="00D66C4C" w:rsidRPr="00C67C70" w:rsidRDefault="00D66C4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84</w:t>
      </w:r>
      <w:r w:rsidRPr="00C67C70">
        <w:tab/>
        <w:t>Snack Attack!</w:t>
      </w:r>
    </w:p>
    <w:p w14:paraId="3B01FD4F" w14:textId="77777777" w:rsidR="00D66C4C" w:rsidRPr="00C67C70" w:rsidRDefault="00D66C4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85</w:t>
      </w:r>
      <w:r w:rsidRPr="00C67C70">
        <w:tab/>
        <w:t>Racing the Clock to Awesome Meals</w:t>
      </w:r>
    </w:p>
    <w:p w14:paraId="565F877B" w14:textId="77777777" w:rsidR="00360AE1" w:rsidRPr="00C67C70" w:rsidRDefault="00360AE1" w:rsidP="00710431">
      <w:pPr>
        <w:pStyle w:val="Listingwithlines"/>
      </w:pPr>
      <w:r w:rsidRPr="00C67C70">
        <w:tab/>
        <w:t xml:space="preserve"> </w:t>
      </w:r>
      <w:r w:rsidRPr="00C67C70">
        <w:tab/>
      </w:r>
      <w:r w:rsidRPr="00C67C70">
        <w:tab/>
      </w:r>
      <w:r w:rsidRPr="00C67C70">
        <w:tab/>
        <w:t>486</w:t>
      </w:r>
      <w:r w:rsidRPr="00C67C70">
        <w:tab/>
        <w:t xml:space="preserve">Dashboard Dining: A 4-H Guide to </w:t>
      </w:r>
      <w:r w:rsidRPr="00C67C70">
        <w:lastRenderedPageBreak/>
        <w:t>Healthful Fast Food Choices</w:t>
      </w:r>
    </w:p>
    <w:p w14:paraId="29DD53F9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487 </w:t>
      </w:r>
      <w:r w:rsidR="00DF531A" w:rsidRPr="00C67C70">
        <w:tab/>
      </w:r>
      <w:r w:rsidR="009B0379">
        <w:t>Take a Break for Breakfast</w:t>
      </w:r>
    </w:p>
    <w:p w14:paraId="2AEB4C94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90</w:t>
      </w:r>
      <w:r w:rsidR="00DF531A" w:rsidRPr="00C67C70">
        <w:tab/>
        <w:t>Science Fun with Dairy Foods</w:t>
      </w:r>
      <w:r w:rsidR="00AD7594" w:rsidRPr="00C67C70">
        <w:t>: The Case of the Missing Milk</w:t>
      </w:r>
    </w:p>
    <w:p w14:paraId="1FE58A6E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91</w:t>
      </w:r>
      <w:r w:rsidR="00DF531A" w:rsidRPr="00C67C70">
        <w:tab/>
      </w:r>
      <w:r w:rsidR="000C43C8">
        <w:t>It’s My Home</w:t>
      </w:r>
    </w:p>
    <w:p w14:paraId="43FC6E6F" w14:textId="6F841FA8" w:rsidR="00360AE1" w:rsidRDefault="00360AE1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 xml:space="preserve">492 </w:t>
      </w:r>
      <w:r w:rsidRPr="00C67C70">
        <w:tab/>
        <w:t>Cake Decorating Project and Record Book</w:t>
      </w:r>
      <w:r w:rsidR="00C83DE0" w:rsidRPr="00C67C70">
        <w:t xml:space="preserve"> [492R]</w:t>
      </w:r>
    </w:p>
    <w:p w14:paraId="5E0AB67D" w14:textId="77777777" w:rsidR="00386BB4" w:rsidRPr="00A506CE" w:rsidRDefault="00386BB4" w:rsidP="00386BB4">
      <w:pPr>
        <w:pStyle w:val="Listingwithlines"/>
      </w:pPr>
      <w:r w:rsidRPr="00A506CE">
        <w:tab/>
      </w:r>
      <w:r w:rsidRPr="00A506CE">
        <w:tab/>
      </w:r>
      <w:r w:rsidRPr="00A506CE">
        <w:tab/>
      </w:r>
      <w:r w:rsidRPr="00A506CE">
        <w:tab/>
        <w:t>492R</w:t>
      </w:r>
      <w:r w:rsidRPr="00A506CE">
        <w:tab/>
        <w:t>Cake Decorating Resource Handbook</w:t>
      </w:r>
    </w:p>
    <w:p w14:paraId="4625754F" w14:textId="77777777" w:rsidR="008130FA" w:rsidRPr="00C67C70" w:rsidRDefault="008130FA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93</w:t>
      </w:r>
      <w:r w:rsidRPr="00C67C70">
        <w:tab/>
        <w:t>Science Fun with Kitchen Chemistry</w:t>
      </w:r>
    </w:p>
    <w:p w14:paraId="26124180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494</w:t>
      </w:r>
      <w:r w:rsidR="00DF531A" w:rsidRPr="00C67C70">
        <w:tab/>
      </w:r>
      <w:r w:rsidR="00AD7594" w:rsidRPr="00C67C70">
        <w:t>Makeover My Space</w:t>
      </w:r>
    </w:p>
    <w:p w14:paraId="113C6EF1" w14:textId="4BD20A7C" w:rsidR="00FA0C61" w:rsidRDefault="00FA0C61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96</w:t>
      </w:r>
      <w:r w:rsidRPr="00C67C70">
        <w:tab/>
        <w:t>My Favorite Things</w:t>
      </w:r>
    </w:p>
    <w:p w14:paraId="2DDAF5EA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96AG</w:t>
      </w:r>
      <w:r w:rsidRPr="00C67C70">
        <w:tab/>
        <w:t>Growing Together</w:t>
      </w:r>
    </w:p>
    <w:p w14:paraId="5678BE7C" w14:textId="77777777" w:rsidR="00D66C4C" w:rsidRPr="00C67C70" w:rsidRDefault="00E94147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97</w:t>
      </w:r>
      <w:r w:rsidR="00000C55" w:rsidRPr="00C67C70">
        <w:tab/>
      </w:r>
      <w:r w:rsidR="00D66C4C" w:rsidRPr="00C67C70">
        <w:t>Scrapbooking: A 4-H Guide to Preserving Memories</w:t>
      </w:r>
    </w:p>
    <w:p w14:paraId="713077F5" w14:textId="77777777" w:rsidR="00FF20FF" w:rsidRPr="00C67C70" w:rsidRDefault="00FF20FF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98</w:t>
      </w:r>
      <w:r w:rsidRPr="00C67C70">
        <w:tab/>
        <w:t>Quilting the Best Better</w:t>
      </w:r>
    </w:p>
    <w:p w14:paraId="6B76D4D5" w14:textId="77777777" w:rsidR="00A84A94" w:rsidRPr="00C67C70" w:rsidRDefault="00A84A94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499</w:t>
      </w:r>
      <w:r w:rsidRPr="00C67C70">
        <w:tab/>
        <w:t>You Can Quilt!</w:t>
      </w:r>
    </w:p>
    <w:p w14:paraId="48CFDFB2" w14:textId="77777777" w:rsidR="00FF20FF" w:rsidRPr="00C67C70" w:rsidRDefault="00FF20FF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500</w:t>
      </w:r>
      <w:r w:rsidRPr="00C67C70">
        <w:tab/>
        <w:t>Science Fun with Physics</w:t>
      </w:r>
    </w:p>
    <w:p w14:paraId="69C5944A" w14:textId="73534DB2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01</w:t>
      </w:r>
      <w:r w:rsidR="00DF531A" w:rsidRPr="00C67C70">
        <w:tab/>
        <w:t>Rockets Away (</w:t>
      </w:r>
      <w:r w:rsidR="00426A5B" w:rsidRPr="00C67C70">
        <w:t>2-liter Bottles</w:t>
      </w:r>
      <w:r w:rsidR="00DF531A" w:rsidRPr="00C67C70">
        <w:t>)</w:t>
      </w:r>
    </w:p>
    <w:p w14:paraId="5710390E" w14:textId="75B94D72" w:rsidR="00386BB4" w:rsidRPr="007A3C9A" w:rsidRDefault="00386BB4" w:rsidP="00386BB4">
      <w:pPr>
        <w:pStyle w:val="Listingwithlines"/>
      </w:pPr>
      <w:r w:rsidRPr="007A3C9A">
        <w:tab/>
      </w:r>
      <w:r w:rsidRPr="007A3C9A">
        <w:tab/>
      </w:r>
      <w:r w:rsidRPr="007A3C9A">
        <w:tab/>
      </w:r>
      <w:r w:rsidRPr="007A3C9A">
        <w:tab/>
        <w:t>501GPM</w:t>
      </w:r>
      <w:r w:rsidRPr="007A3C9A">
        <w:tab/>
        <w:t xml:space="preserve">Rockets Away! </w:t>
      </w:r>
      <w:r>
        <w:t xml:space="preserve">Teacher Guide </w:t>
      </w:r>
      <w:r w:rsidRPr="007A3C9A">
        <w:t>($</w:t>
      </w:r>
      <w:r>
        <w:t>14</w:t>
      </w:r>
      <w:r w:rsidRPr="007A3C9A">
        <w:t>)</w:t>
      </w:r>
    </w:p>
    <w:p w14:paraId="2469B809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501RI</w:t>
      </w:r>
      <w:r w:rsidRPr="00C67C70">
        <w:tab/>
        <w:t xml:space="preserve">Rockets Away Logbook, single copy </w:t>
      </w:r>
    </w:p>
    <w:p w14:paraId="06C604F8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501RS</w:t>
      </w:r>
      <w:r w:rsidRPr="00C67C70">
        <w:tab/>
        <w:t>Rockets Away Logbook, set of 25 ($</w:t>
      </w:r>
      <w:r>
        <w:t>48</w:t>
      </w:r>
      <w:r w:rsidRPr="00C67C70">
        <w:t>)</w:t>
      </w:r>
    </w:p>
    <w:p w14:paraId="5BD6D8E9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2864DC" w:rsidRPr="00C67C70">
        <w:t>502</w:t>
      </w:r>
      <w:r w:rsidR="002864DC" w:rsidRPr="00C67C70">
        <w:tab/>
      </w:r>
      <w:r w:rsidR="00E94147" w:rsidRPr="00C67C70">
        <w:t xml:space="preserve">Science </w:t>
      </w:r>
      <w:r w:rsidR="00867012" w:rsidRPr="00C67C70">
        <w:t>F</w:t>
      </w:r>
      <w:r w:rsidR="002864DC" w:rsidRPr="00C67C70">
        <w:t xml:space="preserve">un </w:t>
      </w:r>
      <w:r w:rsidR="008A2292" w:rsidRPr="00C67C70">
        <w:t>w</w:t>
      </w:r>
      <w:r w:rsidR="002864DC" w:rsidRPr="00C67C70">
        <w:t>ith Flight</w:t>
      </w:r>
    </w:p>
    <w:p w14:paraId="5C4C506A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03</w:t>
      </w:r>
      <w:r w:rsidR="00DF531A" w:rsidRPr="00C67C70">
        <w:tab/>
        <w:t>Rockets Away (</w:t>
      </w:r>
      <w:r w:rsidR="00856785" w:rsidRPr="00C67C70">
        <w:t>S</w:t>
      </w:r>
      <w:r w:rsidR="00426A5B" w:rsidRPr="00C67C70">
        <w:t>olid-Fuel Model</w:t>
      </w:r>
      <w:r w:rsidR="00DF531A" w:rsidRPr="00C67C70">
        <w:t xml:space="preserve"> </w:t>
      </w:r>
      <w:r w:rsidR="00426A5B" w:rsidRPr="00C67C70">
        <w:t>R</w:t>
      </w:r>
      <w:r w:rsidR="00DF531A" w:rsidRPr="00C67C70">
        <w:t>ockets)</w:t>
      </w:r>
    </w:p>
    <w:p w14:paraId="4A6AA008" w14:textId="77777777" w:rsidR="00FF20FF" w:rsidRDefault="00FF20FF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507</w:t>
      </w:r>
      <w:r w:rsidRPr="00C67C70">
        <w:tab/>
        <w:t>Robotics 1 with EV3</w:t>
      </w:r>
    </w:p>
    <w:p w14:paraId="778A3BF4" w14:textId="77777777" w:rsidR="008706F0" w:rsidRPr="00C67C70" w:rsidRDefault="008706F0" w:rsidP="00710431">
      <w:pPr>
        <w:pStyle w:val="Listingwithlines"/>
      </w:pPr>
      <w:r>
        <w:tab/>
      </w:r>
      <w:r>
        <w:tab/>
      </w:r>
      <w:r>
        <w:tab/>
      </w:r>
      <w:r>
        <w:tab/>
        <w:t>508</w:t>
      </w:r>
      <w:r w:rsidRPr="00C67C70">
        <w:tab/>
        <w:t xml:space="preserve">Robotics </w:t>
      </w:r>
      <w:r w:rsidR="00AE3232">
        <w:t>2: EV3N More</w:t>
      </w:r>
    </w:p>
    <w:p w14:paraId="43B1A9B8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6816F3" w:rsidRPr="00C67C70">
        <w:t>517</w:t>
      </w:r>
      <w:r w:rsidR="006816F3" w:rsidRPr="00C67C70">
        <w:tab/>
        <w:t>Bicycling for Fun</w:t>
      </w:r>
      <w:r w:rsidR="00FC243B" w:rsidRPr="00C67C70">
        <w:t>, Level</w:t>
      </w:r>
      <w:r w:rsidR="00DF531A" w:rsidRPr="00C67C70">
        <w:t xml:space="preserve"> 1</w:t>
      </w:r>
    </w:p>
    <w:p w14:paraId="11C8CC5E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6816F3" w:rsidRPr="00C67C70">
        <w:t>518</w:t>
      </w:r>
      <w:r w:rsidR="006816F3" w:rsidRPr="00C67C70">
        <w:tab/>
        <w:t>Wheels in Motion</w:t>
      </w:r>
      <w:r w:rsidR="00FC243B" w:rsidRPr="00C67C70">
        <w:t>, Level</w:t>
      </w:r>
      <w:r w:rsidR="00DF531A" w:rsidRPr="00C67C70">
        <w:t xml:space="preserve"> 2</w:t>
      </w:r>
    </w:p>
    <w:p w14:paraId="5F54E16D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27</w:t>
      </w:r>
      <w:r w:rsidR="00DF531A" w:rsidRPr="00C67C70">
        <w:tab/>
        <w:t>Magic of Electricity</w:t>
      </w:r>
      <w:r w:rsidR="00426A5B" w:rsidRPr="00C67C70">
        <w:t>, Level 1</w:t>
      </w:r>
    </w:p>
    <w:p w14:paraId="5659040A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28</w:t>
      </w:r>
      <w:r w:rsidR="00DF531A" w:rsidRPr="00C67C70">
        <w:tab/>
        <w:t>Investigating Electricity</w:t>
      </w:r>
      <w:r w:rsidR="00426A5B" w:rsidRPr="00C67C70">
        <w:t>, Level 2</w:t>
      </w:r>
    </w:p>
    <w:p w14:paraId="2FFCCD9F" w14:textId="77777777" w:rsidR="00FB3CE8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29</w:t>
      </w:r>
      <w:r w:rsidR="00DF531A" w:rsidRPr="00C67C70">
        <w:tab/>
        <w:t>Wired for Power</w:t>
      </w:r>
      <w:r w:rsidR="00426A5B" w:rsidRPr="00C67C70">
        <w:t>, Level 3</w:t>
      </w:r>
    </w:p>
    <w:p w14:paraId="10692C60" w14:textId="77777777" w:rsidR="00FB3CE8" w:rsidRPr="00C67C70" w:rsidRDefault="00FB3CE8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CC6B67" w:rsidRPr="00C67C70">
        <w:t>530</w:t>
      </w:r>
      <w:r w:rsidR="00CC6B67" w:rsidRPr="00C67C70">
        <w:tab/>
        <w:t>Entering Electronics</w:t>
      </w:r>
      <w:r w:rsidR="00426A5B" w:rsidRPr="00C67C70">
        <w:t>, Level 4</w:t>
      </w:r>
    </w:p>
    <w:p w14:paraId="2DD809A9" w14:textId="77777777" w:rsidR="00DF531A" w:rsidRPr="00C67C70" w:rsidRDefault="00FB3CE8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CC6B67" w:rsidRPr="00C67C70">
        <w:t>531</w:t>
      </w:r>
      <w:r w:rsidR="00CC6B67" w:rsidRPr="00C67C70">
        <w:tab/>
        <w:t>Science Fun with Electricity</w:t>
      </w:r>
    </w:p>
    <w:p w14:paraId="53F7675E" w14:textId="77777777" w:rsidR="00DA7718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40</w:t>
      </w:r>
      <w:r w:rsidR="00DF531A" w:rsidRPr="00C67C70">
        <w:tab/>
      </w:r>
      <w:r w:rsidR="000500D3">
        <w:t>Not Just Knots</w:t>
      </w:r>
    </w:p>
    <w:p w14:paraId="55456C38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541 </w:t>
      </w:r>
      <w:r w:rsidR="00DF531A" w:rsidRPr="00C67C70">
        <w:tab/>
        <w:t>Crank It Up</w:t>
      </w:r>
      <w:r w:rsidR="00426A5B" w:rsidRPr="00C67C70">
        <w:t>, Level 1</w:t>
      </w:r>
    </w:p>
    <w:p w14:paraId="63558FD6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542 </w:t>
      </w:r>
      <w:r w:rsidR="00DF531A" w:rsidRPr="00C67C70">
        <w:tab/>
        <w:t>Warm It Up</w:t>
      </w:r>
      <w:r w:rsidR="00426A5B" w:rsidRPr="00C67C70">
        <w:t>, Level 2</w:t>
      </w:r>
    </w:p>
    <w:p w14:paraId="647BE95E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543 </w:t>
      </w:r>
      <w:r w:rsidR="00DF531A" w:rsidRPr="00C67C70">
        <w:tab/>
        <w:t>Tune It Up</w:t>
      </w:r>
      <w:r w:rsidR="00426A5B" w:rsidRPr="00C67C70">
        <w:t>, Level 3</w:t>
      </w:r>
    </w:p>
    <w:p w14:paraId="00B4B92F" w14:textId="77777777" w:rsidR="005728F8" w:rsidRDefault="007A3C9A" w:rsidP="00710431">
      <w:pPr>
        <w:pStyle w:val="Listingwithlines"/>
      </w:pPr>
      <w:r>
        <w:tab/>
      </w:r>
      <w:r>
        <w:tab/>
      </w:r>
      <w:r w:rsidR="00275FEE">
        <w:tab/>
      </w:r>
      <w:r>
        <w:tab/>
      </w:r>
      <w:r w:rsidR="00275FEE">
        <w:t>550</w:t>
      </w:r>
      <w:r w:rsidR="005728F8">
        <w:tab/>
        <w:t>Young Engineers in Solar Energy</w:t>
      </w:r>
    </w:p>
    <w:p w14:paraId="5B13D930" w14:textId="77777777" w:rsidR="00A84A94" w:rsidRPr="00C67C70" w:rsidRDefault="00A84A94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555</w:t>
      </w:r>
      <w:r w:rsidRPr="00C67C70">
        <w:tab/>
        <w:t>ATV Safety</w:t>
      </w:r>
    </w:p>
    <w:p w14:paraId="237FFBA1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56</w:t>
      </w:r>
      <w:r w:rsidR="00DF531A" w:rsidRPr="00C67C70">
        <w:tab/>
        <w:t>Measuring Up</w:t>
      </w:r>
      <w:r w:rsidR="00FC243B" w:rsidRPr="00C67C70">
        <w:t>,</w:t>
      </w:r>
      <w:r w:rsidR="00DF531A" w:rsidRPr="00C67C70">
        <w:t xml:space="preserve"> Level 1</w:t>
      </w:r>
    </w:p>
    <w:p w14:paraId="7FE50642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57</w:t>
      </w:r>
      <w:r w:rsidR="00DF531A" w:rsidRPr="00C67C70">
        <w:tab/>
        <w:t>Making the Cut</w:t>
      </w:r>
      <w:r w:rsidR="00FC243B" w:rsidRPr="00C67C70">
        <w:t>,</w:t>
      </w:r>
      <w:r w:rsidR="00DF531A" w:rsidRPr="00C67C70">
        <w:t xml:space="preserve"> Level 2</w:t>
      </w:r>
    </w:p>
    <w:p w14:paraId="102E09B7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58</w:t>
      </w:r>
      <w:r w:rsidR="00DF531A" w:rsidRPr="00C67C70">
        <w:tab/>
        <w:t xml:space="preserve">Nailing </w:t>
      </w:r>
      <w:r w:rsidR="008A2292" w:rsidRPr="00C67C70">
        <w:t>I</w:t>
      </w:r>
      <w:r w:rsidR="00DF531A" w:rsidRPr="00C67C70">
        <w:t>t Together</w:t>
      </w:r>
      <w:r w:rsidR="00FC243B" w:rsidRPr="00C67C70">
        <w:t xml:space="preserve">, </w:t>
      </w:r>
      <w:r w:rsidR="00DF531A" w:rsidRPr="00C67C70">
        <w:t>Level 3</w:t>
      </w:r>
    </w:p>
    <w:p w14:paraId="51376F25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59</w:t>
      </w:r>
      <w:r w:rsidR="00DF531A" w:rsidRPr="00C67C70">
        <w:tab/>
        <w:t>Finishing Up</w:t>
      </w:r>
      <w:r w:rsidR="00FC243B" w:rsidRPr="00C67C70">
        <w:t xml:space="preserve">, </w:t>
      </w:r>
      <w:r w:rsidR="00DF531A" w:rsidRPr="00C67C70">
        <w:t>Level 4</w:t>
      </w:r>
    </w:p>
    <w:p w14:paraId="310EF35E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CC6B67" w:rsidRPr="00C67C70">
        <w:t xml:space="preserve">573 </w:t>
      </w:r>
      <w:r w:rsidR="00CC6B67" w:rsidRPr="00C67C70">
        <w:tab/>
        <w:t>Arcs and</w:t>
      </w:r>
      <w:r w:rsidR="00DF531A" w:rsidRPr="00C67C70">
        <w:t xml:space="preserve"> Sparks</w:t>
      </w:r>
      <w:r w:rsidR="00DF531A" w:rsidRPr="00C67C70">
        <w:tab/>
      </w:r>
    </w:p>
    <w:p w14:paraId="259B37F7" w14:textId="5BA069A9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</w:t>
      </w:r>
      <w:r w:rsidR="00E0374D" w:rsidRPr="00C67C70">
        <w:t>84</w:t>
      </w:r>
      <w:r w:rsidR="00DF531A" w:rsidRPr="00C67C70">
        <w:t xml:space="preserve"> </w:t>
      </w:r>
      <w:r w:rsidR="00DF531A" w:rsidRPr="00C67C70">
        <w:tab/>
      </w:r>
      <w:r w:rsidR="00E0374D" w:rsidRPr="00C67C70">
        <w:t>Photography</w:t>
      </w:r>
      <w:r w:rsidR="00BF346F">
        <w:t xml:space="preserve"> Basics</w:t>
      </w:r>
      <w:r w:rsidR="00426A5B" w:rsidRPr="00C67C70">
        <w:t xml:space="preserve">, </w:t>
      </w:r>
      <w:r w:rsidR="00BF346F">
        <w:t>Book</w:t>
      </w:r>
      <w:r w:rsidR="00426A5B" w:rsidRPr="00C67C70">
        <w:t xml:space="preserve"> 1</w:t>
      </w:r>
      <w:r w:rsidR="00F66E73" w:rsidRPr="00C67C70">
        <w:t xml:space="preserve"> ($1</w:t>
      </w:r>
      <w:r w:rsidR="0024095B">
        <w:t>2</w:t>
      </w:r>
      <w:r w:rsidR="00E0374D" w:rsidRPr="00C67C70">
        <w:t>)</w:t>
      </w:r>
    </w:p>
    <w:p w14:paraId="4EBEB7E6" w14:textId="5B63D393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E0374D" w:rsidRPr="00C67C70">
        <w:t>585</w:t>
      </w:r>
      <w:r w:rsidR="00E0374D" w:rsidRPr="00C67C70">
        <w:tab/>
      </w:r>
      <w:r w:rsidR="00BF346F">
        <w:t>Next Level Photography</w:t>
      </w:r>
      <w:r w:rsidR="00426A5B" w:rsidRPr="00C67C70">
        <w:t xml:space="preserve">, </w:t>
      </w:r>
      <w:r w:rsidR="00BF346F">
        <w:t>Book</w:t>
      </w:r>
      <w:r w:rsidR="00426A5B" w:rsidRPr="00C67C70">
        <w:t xml:space="preserve"> 2</w:t>
      </w:r>
      <w:r w:rsidR="00F66E73" w:rsidRPr="00C67C70">
        <w:t xml:space="preserve"> ($1</w:t>
      </w:r>
      <w:r w:rsidR="0024095B">
        <w:t>2</w:t>
      </w:r>
      <w:r w:rsidR="00E0374D" w:rsidRPr="00C67C70">
        <w:t>)</w:t>
      </w:r>
    </w:p>
    <w:p w14:paraId="05A1E31A" w14:textId="08438230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E0374D" w:rsidRPr="00C67C70">
        <w:t>586</w:t>
      </w:r>
      <w:r w:rsidR="00DF531A" w:rsidRPr="00C67C70">
        <w:tab/>
      </w:r>
      <w:r w:rsidR="00E0374D" w:rsidRPr="00C67C70">
        <w:t>Mastering Photography</w:t>
      </w:r>
      <w:r w:rsidR="00426A5B" w:rsidRPr="00C67C70">
        <w:t xml:space="preserve">, </w:t>
      </w:r>
      <w:r w:rsidR="00BF346F">
        <w:t>Book</w:t>
      </w:r>
      <w:r w:rsidR="00426A5B" w:rsidRPr="00C67C70">
        <w:t xml:space="preserve"> 3</w:t>
      </w:r>
      <w:r w:rsidR="00F66E73" w:rsidRPr="00C67C70">
        <w:t xml:space="preserve"> ($1</w:t>
      </w:r>
      <w:r w:rsidR="0024095B">
        <w:t>2</w:t>
      </w:r>
      <w:r w:rsidR="00E0374D" w:rsidRPr="00C67C70">
        <w:t>)</w:t>
      </w:r>
    </w:p>
    <w:p w14:paraId="2E92092E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588</w:t>
      </w:r>
      <w:r w:rsidR="00DF531A" w:rsidRPr="00C67C70">
        <w:tab/>
      </w:r>
      <w:r w:rsidR="00675515">
        <w:t>The Writer in You</w:t>
      </w:r>
    </w:p>
    <w:p w14:paraId="74970F02" w14:textId="77777777" w:rsidR="00DF531A" w:rsidRPr="001C6575" w:rsidRDefault="00AF28EC" w:rsidP="00710431">
      <w:pPr>
        <w:pStyle w:val="Listingwithlines"/>
      </w:pPr>
      <w:r w:rsidRPr="001C6575">
        <w:tab/>
      </w:r>
      <w:r w:rsidRPr="001C6575">
        <w:tab/>
      </w:r>
      <w:r w:rsidRPr="001C6575">
        <w:tab/>
      </w:r>
      <w:r w:rsidRPr="001C6575">
        <w:tab/>
      </w:r>
      <w:r w:rsidR="00AD7594" w:rsidRPr="001C6575">
        <w:t>592</w:t>
      </w:r>
      <w:r w:rsidR="00AD7594" w:rsidRPr="001C6575">
        <w:tab/>
        <w:t>Get Started in Art</w:t>
      </w:r>
    </w:p>
    <w:p w14:paraId="6227B8F5" w14:textId="77777777" w:rsidR="00E309E5" w:rsidRPr="001C6575" w:rsidRDefault="00E309E5" w:rsidP="00E309E5">
      <w:pPr>
        <w:pStyle w:val="Listingwithlines"/>
      </w:pPr>
      <w:r w:rsidRPr="001C6575">
        <w:tab/>
      </w:r>
      <w:r w:rsidRPr="001C6575">
        <w:tab/>
      </w:r>
      <w:r w:rsidRPr="001C6575">
        <w:tab/>
      </w:r>
      <w:r w:rsidRPr="001C6575">
        <w:tab/>
        <w:t>59</w:t>
      </w:r>
      <w:r>
        <w:t>3</w:t>
      </w:r>
      <w:r w:rsidRPr="001C6575">
        <w:tab/>
      </w:r>
      <w:r>
        <w:t>Seeing Through Graphic Design</w:t>
      </w:r>
    </w:p>
    <w:p w14:paraId="28EF8B50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611</w:t>
      </w:r>
      <w:r w:rsidR="00DF531A" w:rsidRPr="00C67C70">
        <w:tab/>
        <w:t xml:space="preserve">Explore </w:t>
      </w:r>
      <w:r w:rsidR="00426A5B" w:rsidRPr="00C67C70">
        <w:t xml:space="preserve">the </w:t>
      </w:r>
      <w:r w:rsidR="00DF531A" w:rsidRPr="00C67C70">
        <w:t xml:space="preserve">Outdoors </w:t>
      </w:r>
    </w:p>
    <w:p w14:paraId="08C03CA8" w14:textId="43C41073" w:rsidR="00E309E5" w:rsidRDefault="00E309E5" w:rsidP="00E309E5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>
        <w:t>612</w:t>
      </w:r>
      <w:r w:rsidRPr="00C67C70">
        <w:tab/>
      </w:r>
      <w:r>
        <w:t>Geology: Can You Dig It?</w:t>
      </w:r>
      <w:r w:rsidRPr="00C67C70">
        <w:t xml:space="preserve"> </w:t>
      </w:r>
    </w:p>
    <w:p w14:paraId="53B7DF3F" w14:textId="143EDA5D" w:rsidR="00BF346F" w:rsidRPr="00C67C70" w:rsidRDefault="00BF346F" w:rsidP="00BF346F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>
        <w:t>613</w:t>
      </w:r>
      <w:r w:rsidRPr="00C67C70">
        <w:tab/>
      </w:r>
      <w:r w:rsidR="00B64588">
        <w:t>Exploring Polar Science</w:t>
      </w:r>
      <w:r w:rsidRPr="00C67C70">
        <w:t xml:space="preserve"> </w:t>
      </w:r>
    </w:p>
    <w:p w14:paraId="51E39C2C" w14:textId="77777777" w:rsidR="00AE3232" w:rsidRPr="00C67C70" w:rsidRDefault="00AE3232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61</w:t>
      </w:r>
      <w:r w:rsidR="00105F30">
        <w:t>7</w:t>
      </w:r>
      <w:r>
        <w:tab/>
        <w:t>Exploring Ponds</w:t>
      </w:r>
    </w:p>
    <w:p w14:paraId="23EB2518" w14:textId="77777777" w:rsidR="00000B35" w:rsidRPr="00C67C70" w:rsidRDefault="00000B35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F66E73" w:rsidRPr="00C67C70">
        <w:t>620</w:t>
      </w:r>
      <w:r w:rsidRPr="00C67C70">
        <w:tab/>
        <w:t>Why Trees Matter</w:t>
      </w:r>
    </w:p>
    <w:p w14:paraId="0EFACCC8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 xml:space="preserve">621 </w:t>
      </w:r>
      <w:r w:rsidR="00DF531A" w:rsidRPr="00C67C70">
        <w:tab/>
        <w:t>Ohio Birds</w:t>
      </w:r>
    </w:p>
    <w:p w14:paraId="468EDDF0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622</w:t>
      </w:r>
      <w:r w:rsidR="00DF531A" w:rsidRPr="00C67C70">
        <w:tab/>
        <w:t>Trapping Muskrats in Ohio</w:t>
      </w:r>
    </w:p>
    <w:p w14:paraId="71E50C63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623</w:t>
      </w:r>
      <w:r w:rsidR="00DF531A" w:rsidRPr="00C67C70">
        <w:tab/>
      </w:r>
      <w:r w:rsidR="000C43C8">
        <w:t>Outdoor Adventurer: Beginning Fishing</w:t>
      </w:r>
    </w:p>
    <w:p w14:paraId="7B1927C0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624</w:t>
      </w:r>
      <w:r w:rsidR="00DF531A" w:rsidRPr="00C67C70">
        <w:tab/>
      </w:r>
      <w:r w:rsidR="009B0379">
        <w:t>Outdoor Adventurer: Intermediate Fishing</w:t>
      </w:r>
    </w:p>
    <w:p w14:paraId="0F16DF46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630</w:t>
      </w:r>
      <w:r w:rsidR="00DF531A" w:rsidRPr="00C67C70">
        <w:tab/>
        <w:t>Safe Use of Guns</w:t>
      </w:r>
    </w:p>
    <w:p w14:paraId="7B8030E8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631</w:t>
      </w:r>
      <w:r w:rsidR="00DF531A" w:rsidRPr="00C67C70">
        <w:tab/>
        <w:t>Basic Archery</w:t>
      </w:r>
    </w:p>
    <w:p w14:paraId="7FE1221F" w14:textId="77777777" w:rsidR="00D66C4C" w:rsidRPr="00C67C70" w:rsidRDefault="00F56529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641</w:t>
      </w:r>
      <w:r w:rsidR="00D66C4C" w:rsidRPr="00C67C70">
        <w:tab/>
        <w:t>Beekeeping Project and Record Book [outside resources]</w:t>
      </w:r>
    </w:p>
    <w:p w14:paraId="7AE70A8D" w14:textId="3231A4DC" w:rsidR="00DF531A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FC243B" w:rsidRPr="00C67C70">
        <w:t>644</w:t>
      </w:r>
      <w:r w:rsidR="00FC243B" w:rsidRPr="00C67C70">
        <w:tab/>
      </w:r>
      <w:r w:rsidR="000C43C8">
        <w:t>Insect Adventures 1 [644R]</w:t>
      </w:r>
    </w:p>
    <w:p w14:paraId="2E620F5F" w14:textId="77777777" w:rsidR="00386BB4" w:rsidRDefault="00386BB4" w:rsidP="00386BB4">
      <w:pPr>
        <w:pStyle w:val="Listingwithlines"/>
      </w:pPr>
      <w:r>
        <w:tab/>
      </w:r>
      <w:r>
        <w:tab/>
      </w:r>
      <w:r>
        <w:tab/>
      </w:r>
      <w:r>
        <w:tab/>
        <w:t>644R</w:t>
      </w:r>
      <w:r>
        <w:tab/>
        <w:t>Insect Collection Guide (TBD)</w:t>
      </w:r>
    </w:p>
    <w:p w14:paraId="0C8CB6D7" w14:textId="77777777" w:rsidR="00AE3232" w:rsidRPr="00C67C70" w:rsidRDefault="00AE3232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105F30">
        <w:t>645</w:t>
      </w:r>
      <w:r w:rsidRPr="00C67C70">
        <w:tab/>
      </w:r>
      <w:r w:rsidR="000C43C8">
        <w:t xml:space="preserve">Insect Adventures </w:t>
      </w:r>
      <w:r>
        <w:t>2</w:t>
      </w:r>
      <w:r w:rsidR="000C43C8">
        <w:t xml:space="preserve"> [644R]</w:t>
      </w:r>
    </w:p>
    <w:p w14:paraId="0D4F1413" w14:textId="77777777" w:rsidR="00AE3232" w:rsidRPr="00C67C70" w:rsidRDefault="00AE3232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64</w:t>
      </w:r>
      <w:r w:rsidR="00105F30">
        <w:t>6</w:t>
      </w:r>
      <w:r w:rsidRPr="00C67C70">
        <w:tab/>
      </w:r>
      <w:r w:rsidR="000C43C8">
        <w:t>Insect Adventures</w:t>
      </w:r>
      <w:r>
        <w:t xml:space="preserve"> 3</w:t>
      </w:r>
      <w:r w:rsidR="000C43C8">
        <w:t xml:space="preserve"> [644R]</w:t>
      </w:r>
    </w:p>
    <w:p w14:paraId="2DC1D8B2" w14:textId="77777777" w:rsidR="00360AE1" w:rsidRPr="00C67C70" w:rsidRDefault="00360AE1" w:rsidP="00710431">
      <w:pPr>
        <w:pStyle w:val="Listingwithlines"/>
      </w:pPr>
      <w:r w:rsidRPr="00C67C70">
        <w:tab/>
        <w:t xml:space="preserve"> </w:t>
      </w:r>
      <w:r w:rsidRPr="00C67C70">
        <w:tab/>
      </w:r>
      <w:r w:rsidRPr="00C67C70">
        <w:tab/>
      </w:r>
      <w:r w:rsidRPr="00C67C70">
        <w:tab/>
        <w:t>670</w:t>
      </w:r>
      <w:r w:rsidRPr="00C67C70">
        <w:tab/>
        <w:t>Canning and Freezing</w:t>
      </w:r>
      <w:r w:rsidR="00856785" w:rsidRPr="00C67C70">
        <w:t xml:space="preserve"> </w:t>
      </w:r>
      <w:r w:rsidR="00856785" w:rsidRPr="00C67C70">
        <w:br/>
        <w:t>[outside resources]</w:t>
      </w:r>
    </w:p>
    <w:p w14:paraId="00A2FC8F" w14:textId="130CA992" w:rsidR="00426A5B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837C89" w:rsidRPr="00C67C70">
        <w:t>671</w:t>
      </w:r>
      <w:r w:rsidR="00DF531A" w:rsidRPr="00C67C70">
        <w:tab/>
      </w:r>
      <w:r w:rsidR="00837C89" w:rsidRPr="00C67C70">
        <w:t>How Does Your Garden Grow?</w:t>
      </w:r>
    </w:p>
    <w:p w14:paraId="67D20593" w14:textId="0B03CDBD" w:rsidR="00BF346F" w:rsidRPr="00C67C70" w:rsidRDefault="00BF346F" w:rsidP="00BF346F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67</w:t>
      </w:r>
      <w:r>
        <w:t>3</w:t>
      </w:r>
      <w:r w:rsidRPr="00C67C70">
        <w:tab/>
      </w:r>
      <w:r>
        <w:t>Edible Landscapes</w:t>
      </w:r>
    </w:p>
    <w:p w14:paraId="07BFAFE7" w14:textId="77777777" w:rsidR="00DF531A" w:rsidRPr="00C67C70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DF531A" w:rsidRPr="00C67C70">
        <w:t>691</w:t>
      </w:r>
      <w:r w:rsidR="00DF531A" w:rsidRPr="00C67C70">
        <w:tab/>
      </w:r>
      <w:r w:rsidR="000500D3">
        <w:t>Grow Your Own Vegetables</w:t>
      </w:r>
    </w:p>
    <w:p w14:paraId="24DB962F" w14:textId="4C82B58A" w:rsidR="00807B34" w:rsidRDefault="00807B34" w:rsidP="00807B3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692</w:t>
      </w:r>
      <w:r w:rsidRPr="00C67C70">
        <w:tab/>
        <w:t>Growing with the Seasons</w:t>
      </w:r>
      <w:r>
        <w:t xml:space="preserve"> ($10)</w:t>
      </w:r>
    </w:p>
    <w:p w14:paraId="0E99DF66" w14:textId="24602EF8" w:rsidR="00386BB4" w:rsidRDefault="00386BB4" w:rsidP="00386BB4">
      <w:pPr>
        <w:pStyle w:val="Listingwithlines"/>
      </w:pPr>
      <w:r w:rsidRPr="00263E45">
        <w:tab/>
      </w:r>
      <w:r w:rsidRPr="00263E45">
        <w:tab/>
      </w:r>
      <w:r w:rsidRPr="00263E45">
        <w:tab/>
      </w:r>
      <w:r w:rsidRPr="00263E45">
        <w:tab/>
        <w:t>710GPM</w:t>
      </w:r>
      <w:r w:rsidRPr="00263E45">
        <w:tab/>
        <w:t>The Big Book of 4-H Cloverbud Activities ($</w:t>
      </w:r>
      <w:r>
        <w:t>16</w:t>
      </w:r>
      <w:r w:rsidRPr="00263E45">
        <w:t>)</w:t>
      </w:r>
    </w:p>
    <w:p w14:paraId="47936DAF" w14:textId="77777777" w:rsidR="001F5133" w:rsidRPr="00C67C70" w:rsidRDefault="001F5133" w:rsidP="001F5133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11AG</w:t>
      </w:r>
      <w:r w:rsidRPr="00C67C70">
        <w:tab/>
      </w:r>
      <w:r>
        <w:t xml:space="preserve">4-H </w:t>
      </w:r>
      <w:r w:rsidRPr="00C67C70">
        <w:t>Cloverbud Volunteer Guidebook</w:t>
      </w:r>
      <w:r>
        <w:t xml:space="preserve"> ($7)</w:t>
      </w:r>
    </w:p>
    <w:p w14:paraId="6D7B10C2" w14:textId="77777777" w:rsidR="00386BB4" w:rsidRDefault="00386BB4" w:rsidP="00386BB4">
      <w:pPr>
        <w:pStyle w:val="Listingwithlines"/>
      </w:pPr>
      <w:r>
        <w:tab/>
      </w:r>
      <w:r w:rsidRPr="00C67C70">
        <w:tab/>
      </w:r>
      <w:r w:rsidRPr="00C67C70">
        <w:tab/>
      </w:r>
      <w:r w:rsidRPr="00C67C70">
        <w:tab/>
        <w:t>712GPM</w:t>
      </w:r>
      <w:r>
        <w:tab/>
      </w:r>
      <w:r w:rsidRPr="00C67C70">
        <w:t>Connect to College ($1</w:t>
      </w:r>
      <w:r>
        <w:t>6</w:t>
      </w:r>
      <w:r w:rsidRPr="00C67C70">
        <w:t>)</w:t>
      </w:r>
    </w:p>
    <w:p w14:paraId="32FC2F38" w14:textId="77777777" w:rsidR="00386BB4" w:rsidRPr="00A65B8C" w:rsidRDefault="00386BB4" w:rsidP="00386BB4">
      <w:pPr>
        <w:pStyle w:val="Listingwithlines"/>
      </w:pPr>
      <w:r>
        <w:tab/>
      </w:r>
      <w:r>
        <w:tab/>
      </w:r>
      <w:r>
        <w:tab/>
      </w:r>
      <w:r>
        <w:tab/>
        <w:t>713R</w:t>
      </w:r>
      <w:r>
        <w:tab/>
        <w:t>Choose and Tell Cards ($19)</w:t>
      </w:r>
    </w:p>
    <w:p w14:paraId="0FAC3B75" w14:textId="77777777" w:rsidR="00386BB4" w:rsidRDefault="00386BB4" w:rsidP="00386BB4">
      <w:pPr>
        <w:pStyle w:val="Listingwithlines"/>
      </w:pPr>
      <w:r>
        <w:tab/>
      </w:r>
      <w:r>
        <w:tab/>
      </w:r>
      <w:r>
        <w:tab/>
      </w:r>
      <w:r>
        <w:tab/>
        <w:t>714R</w:t>
      </w:r>
      <w:r>
        <w:tab/>
        <w:t>Clover Cubes ($13.50)</w:t>
      </w:r>
    </w:p>
    <w:p w14:paraId="5D71AF40" w14:textId="77777777" w:rsidR="00386BB4" w:rsidRPr="00C67C70" w:rsidRDefault="00386BB4" w:rsidP="00386BB4">
      <w:pPr>
        <w:pStyle w:val="Listingwithlines"/>
      </w:pPr>
      <w:r>
        <w:tab/>
      </w:r>
      <w:r>
        <w:tab/>
      </w:r>
      <w:r>
        <w:tab/>
      </w:r>
      <w:r>
        <w:tab/>
        <w:t>715I</w:t>
      </w:r>
      <w:r>
        <w:tab/>
        <w:t>My 4-H Cloverbud Year, single copy</w:t>
      </w:r>
    </w:p>
    <w:p w14:paraId="6D5D097B" w14:textId="77777777" w:rsidR="00386BB4" w:rsidRDefault="00386BB4" w:rsidP="00386BB4">
      <w:pPr>
        <w:pStyle w:val="Listingwithlines"/>
      </w:pPr>
      <w:r>
        <w:tab/>
      </w:r>
      <w:r>
        <w:tab/>
      </w:r>
      <w:r>
        <w:tab/>
      </w:r>
      <w:r>
        <w:tab/>
        <w:t>715S</w:t>
      </w:r>
      <w:r>
        <w:tab/>
        <w:t>My 4-H Cloverbud Year, set of 10 ($28)</w:t>
      </w:r>
    </w:p>
    <w:p w14:paraId="21A8FA12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50</w:t>
      </w:r>
      <w:r w:rsidRPr="00C67C70">
        <w:tab/>
        <w:t>Rifle Member Record Book</w:t>
      </w:r>
    </w:p>
    <w:p w14:paraId="6A8E42F4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51</w:t>
      </w:r>
      <w:r w:rsidRPr="00C67C70">
        <w:tab/>
        <w:t>Archery Member Record Book</w:t>
      </w:r>
    </w:p>
    <w:p w14:paraId="6EAB703E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52</w:t>
      </w:r>
      <w:r>
        <w:t>*</w:t>
      </w:r>
      <w:r w:rsidRPr="00C67C70">
        <w:tab/>
        <w:t>Shotgun Member Record Book</w:t>
      </w:r>
    </w:p>
    <w:p w14:paraId="41FDE00D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53</w:t>
      </w:r>
      <w:r w:rsidRPr="00C67C70">
        <w:tab/>
        <w:t>Pistol Member Record Book</w:t>
      </w:r>
    </w:p>
    <w:p w14:paraId="4389315B" w14:textId="60166298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54</w:t>
      </w:r>
      <w:r w:rsidRPr="00C67C70">
        <w:tab/>
        <w:t xml:space="preserve">Hunting </w:t>
      </w:r>
      <w:r w:rsidR="00790A4E">
        <w:t xml:space="preserve">and </w:t>
      </w:r>
      <w:r w:rsidRPr="00C67C70">
        <w:t>Wildlife Member Record Book</w:t>
      </w:r>
    </w:p>
    <w:p w14:paraId="013759B6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55</w:t>
      </w:r>
      <w:r>
        <w:t>*</w:t>
      </w:r>
      <w:r w:rsidRPr="00C67C70">
        <w:tab/>
        <w:t>Muzzleloader Member Record Book</w:t>
      </w:r>
    </w:p>
    <w:p w14:paraId="437952F0" w14:textId="77777777" w:rsidR="00386BB4" w:rsidRPr="00C67C70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56</w:t>
      </w:r>
      <w:r>
        <w:t>*</w:t>
      </w:r>
      <w:r w:rsidRPr="00C67C70">
        <w:tab/>
        <w:t>Living History</w:t>
      </w:r>
      <w:r>
        <w:t xml:space="preserve"> Member Record Book</w:t>
      </w:r>
    </w:p>
    <w:p w14:paraId="206FA765" w14:textId="77777777" w:rsidR="00386BB4" w:rsidRDefault="00386BB4" w:rsidP="00386BB4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  <w:t>75</w:t>
      </w:r>
      <w:r>
        <w:t>7</w:t>
      </w:r>
      <w:r w:rsidRPr="00C67C70">
        <w:tab/>
      </w:r>
      <w:r>
        <w:t>Crossbow Member Record Book ($9)</w:t>
      </w:r>
    </w:p>
    <w:p w14:paraId="2AC3E25A" w14:textId="7F4EC9D6" w:rsidR="001C6575" w:rsidRDefault="00AF28EC" w:rsidP="00710431">
      <w:pPr>
        <w:pStyle w:val="Listingwithlines"/>
      </w:pPr>
      <w:r w:rsidRPr="00C67C70">
        <w:tab/>
      </w:r>
      <w:r w:rsidRPr="00C67C70">
        <w:tab/>
      </w:r>
      <w:r w:rsidRPr="00C67C70">
        <w:tab/>
      </w:r>
      <w:r w:rsidRPr="00C67C70">
        <w:tab/>
      </w:r>
      <w:r w:rsidR="00F66E73" w:rsidRPr="00C67C70">
        <w:t>762</w:t>
      </w:r>
      <w:r w:rsidR="00F66E73" w:rsidRPr="00C67C70">
        <w:tab/>
        <w:t>Horse Nutrition ($</w:t>
      </w:r>
      <w:r w:rsidR="00BF13D0">
        <w:t>12</w:t>
      </w:r>
      <w:r w:rsidR="00BA50E6" w:rsidRPr="00C67C70">
        <w:t>) [190R]</w:t>
      </w:r>
    </w:p>
    <w:p w14:paraId="67091722" w14:textId="043663AE" w:rsidR="00FD73DF" w:rsidRDefault="00FD73DF">
      <w:pPr>
        <w:widowControl/>
        <w:tabs>
          <w:tab w:val="clear" w:pos="540"/>
          <w:tab w:val="clear" w:pos="630"/>
          <w:tab w:val="clear" w:pos="1350"/>
          <w:tab w:val="clear" w:pos="1980"/>
        </w:tabs>
        <w:autoSpaceDE/>
        <w:autoSpaceDN/>
        <w:adjustRightInd/>
        <w:spacing w:afterLines="0" w:after="0" w:line="240" w:lineRule="auto"/>
        <w:rPr>
          <w:b/>
          <w:bCs/>
          <w:sz w:val="20"/>
          <w:szCs w:val="20"/>
        </w:rPr>
      </w:pPr>
    </w:p>
    <w:p w14:paraId="67D228E8" w14:textId="0001FB0F" w:rsidR="001F5133" w:rsidRPr="00710431" w:rsidRDefault="001F5133" w:rsidP="001F5133">
      <w:pPr>
        <w:pStyle w:val="ShadedSubhead"/>
      </w:pPr>
      <w:r>
        <w:t>Books from Other Sources</w:t>
      </w:r>
    </w:p>
    <w:p w14:paraId="047836FC" w14:textId="77777777" w:rsidR="001F5133" w:rsidRPr="00C67C70" w:rsidRDefault="001F5133" w:rsidP="00FD73DF">
      <w:pPr>
        <w:pStyle w:val="Freeonline"/>
      </w:pPr>
      <w:r>
        <w:t>Buy @ iTunes</w:t>
      </w:r>
      <w:r>
        <w:tab/>
      </w:r>
      <w:r w:rsidRPr="00C67C70">
        <w:t>375</w:t>
      </w:r>
      <w:r>
        <w:t>i</w:t>
      </w:r>
      <w:r w:rsidRPr="00C67C70">
        <w:tab/>
        <w:t>Leadership Road Trip</w:t>
      </w:r>
      <w:r>
        <w:t xml:space="preserve"> iBook ($5.99)</w:t>
      </w:r>
    </w:p>
    <w:p w14:paraId="12E207D7" w14:textId="77777777" w:rsidR="001F5133" w:rsidRPr="00A506CE" w:rsidRDefault="001F5133" w:rsidP="00FD73DF">
      <w:pPr>
        <w:pStyle w:val="Freeonline"/>
      </w:pPr>
      <w:r w:rsidRPr="00A506CE">
        <w:t>From JMG</w:t>
      </w:r>
      <w:r w:rsidRPr="00A506CE">
        <w:tab/>
        <w:t>672</w:t>
      </w:r>
      <w:r w:rsidRPr="00A506CE">
        <w:tab/>
        <w:t>Junior Master Gardener Level 1 Handbook ($15)</w:t>
      </w:r>
    </w:p>
    <w:p w14:paraId="04536F9E" w14:textId="77777777" w:rsidR="001F5133" w:rsidRPr="007A3C9A" w:rsidRDefault="001F5133" w:rsidP="00FD73DF">
      <w:pPr>
        <w:pStyle w:val="Freeonline"/>
      </w:pPr>
      <w:r w:rsidRPr="007A3C9A">
        <w:lastRenderedPageBreak/>
        <w:t>From JMG</w:t>
      </w:r>
      <w:r w:rsidRPr="007A3C9A">
        <w:tab/>
        <w:t>672GPM</w:t>
      </w:r>
      <w:r w:rsidRPr="007A3C9A">
        <w:tab/>
        <w:t>Junior Master Gardener Level Teacher/Leader Guide ($</w:t>
      </w:r>
      <w:r>
        <w:t>56</w:t>
      </w:r>
      <w:r w:rsidRPr="007A3C9A">
        <w:t>)</w:t>
      </w:r>
    </w:p>
    <w:p w14:paraId="0FEDAFD5" w14:textId="7A3BB611" w:rsidR="001F5133" w:rsidRPr="00C67C70" w:rsidRDefault="001F5133" w:rsidP="00FD73DF">
      <w:pPr>
        <w:pStyle w:val="Freeonline"/>
      </w:pPr>
      <w:r w:rsidRPr="00C67C70">
        <w:t>From Purdue</w:t>
      </w:r>
      <w:r>
        <w:tab/>
      </w:r>
      <w:r w:rsidRPr="00C67C70">
        <w:t>551</w:t>
      </w:r>
      <w:r>
        <w:tab/>
      </w:r>
      <w:r w:rsidRPr="00C67C70">
        <w:t>Starting Up: Getting to Know Your Tractor, Level A ($</w:t>
      </w:r>
      <w:r w:rsidR="0019569E">
        <w:t>7)</w:t>
      </w:r>
    </w:p>
    <w:p w14:paraId="2C7F3108" w14:textId="453DA3E9" w:rsidR="001F5133" w:rsidRPr="00C67C70" w:rsidRDefault="001F5133" w:rsidP="00FD73DF">
      <w:pPr>
        <w:pStyle w:val="Freeonline"/>
      </w:pPr>
      <w:r w:rsidRPr="00C67C70">
        <w:t>From Purdue</w:t>
      </w:r>
      <w:r>
        <w:tab/>
      </w:r>
      <w:r w:rsidRPr="00C67C70">
        <w:t>552</w:t>
      </w:r>
      <w:r>
        <w:tab/>
      </w:r>
      <w:r w:rsidRPr="00C67C70">
        <w:t>Tractor Operations: Gearing up for Safety, Level B ($</w:t>
      </w:r>
      <w:r w:rsidR="0019569E">
        <w:t>7)</w:t>
      </w:r>
    </w:p>
    <w:p w14:paraId="2688D1A8" w14:textId="2D3C00BB" w:rsidR="001F5133" w:rsidRDefault="001F5133" w:rsidP="00FD73DF">
      <w:pPr>
        <w:pStyle w:val="Freeonline"/>
      </w:pPr>
      <w:r w:rsidRPr="00C67C70">
        <w:t>From Purdue</w:t>
      </w:r>
      <w:r>
        <w:tab/>
      </w:r>
      <w:r w:rsidRPr="00C67C70">
        <w:t>553</w:t>
      </w:r>
      <w:r>
        <w:tab/>
      </w:r>
      <w:r w:rsidRPr="00C67C70">
        <w:t>Moving Out: Learning About Your Tractor and Farm Machinery, Level C ($</w:t>
      </w:r>
      <w:r w:rsidR="0019569E">
        <w:t>7)</w:t>
      </w:r>
      <w:r w:rsidRPr="00C67C70">
        <w:t>)</w:t>
      </w:r>
    </w:p>
    <w:p w14:paraId="69DFD406" w14:textId="77777777" w:rsidR="001F5133" w:rsidRDefault="001F5133" w:rsidP="00FD73DF">
      <w:pPr>
        <w:pStyle w:val="Freeonline"/>
      </w:pPr>
      <w:r>
        <w:t>From Penn State</w:t>
      </w:r>
      <w:r>
        <w:tab/>
      </w:r>
      <w:r w:rsidRPr="002B6D47">
        <w:t>National Safe Tractor and Machinery Program, Student Manual</w:t>
      </w:r>
      <w:r>
        <w:t xml:space="preserve"> ($15)</w:t>
      </w:r>
    </w:p>
    <w:p w14:paraId="4AD5DAA6" w14:textId="77777777" w:rsidR="001F5133" w:rsidRPr="00C67C70" w:rsidRDefault="001F5133" w:rsidP="00FD73DF">
      <w:pPr>
        <w:pStyle w:val="Freeonline"/>
      </w:pPr>
      <w:r>
        <w:t>From Montana</w:t>
      </w:r>
      <w:r>
        <w:tab/>
        <w:t>758</w:t>
      </w:r>
      <w:r>
        <w:tab/>
        <w:t>Western Heritage Project: Youth Activity Guide Levels 1–3 ($8.50)</w:t>
      </w:r>
    </w:p>
    <w:p w14:paraId="0931DE6F" w14:textId="77777777" w:rsidR="001F5133" w:rsidRDefault="001F5133" w:rsidP="00FD73DF">
      <w:pPr>
        <w:pStyle w:val="Freeonline"/>
      </w:pPr>
      <w:r>
        <w:t>From Montana</w:t>
      </w:r>
      <w:r>
        <w:tab/>
      </w:r>
      <w:r>
        <w:tab/>
        <w:t>Western Heritage Project: Western Heritage Project: Firearms, Gunleather, and Attire of the Frontier West 1860–1900 ($25.50)</w:t>
      </w:r>
    </w:p>
    <w:p w14:paraId="592F10C7" w14:textId="62056184" w:rsidR="001F5133" w:rsidRPr="00C67C70" w:rsidRDefault="001F5133" w:rsidP="00FD73DF">
      <w:pPr>
        <w:pStyle w:val="Freeonline"/>
      </w:pPr>
      <w:r w:rsidRPr="00C67C70">
        <w:t>From Purdue</w:t>
      </w:r>
      <w:r>
        <w:tab/>
      </w:r>
      <w:r w:rsidRPr="00C67C70">
        <w:t>554</w:t>
      </w:r>
      <w:r>
        <w:tab/>
      </w:r>
      <w:r w:rsidRPr="00C67C70">
        <w:t>Learning More: Learning About Agricultural Tractors and Equipment, Level D ($</w:t>
      </w:r>
      <w:r w:rsidR="0019569E">
        <w:t>7)</w:t>
      </w:r>
    </w:p>
    <w:p w14:paraId="7DA394EE" w14:textId="77777777" w:rsidR="001F5133" w:rsidRDefault="001F5133" w:rsidP="00FD73DF">
      <w:pPr>
        <w:pStyle w:val="Freeonline"/>
      </w:pPr>
      <w:r>
        <w:t xml:space="preserve">Marketplace.unl.edu          </w:t>
      </w:r>
      <w:r>
        <w:tab/>
      </w:r>
      <w:r w:rsidRPr="00263E45">
        <w:t xml:space="preserve">National Poultry Judging </w:t>
      </w:r>
      <w:r>
        <w:t>($6.95)</w:t>
      </w:r>
    </w:p>
    <w:p w14:paraId="07956B38" w14:textId="77777777" w:rsidR="001F5133" w:rsidRPr="00C67C70" w:rsidRDefault="001F5133" w:rsidP="001F5133">
      <w:pPr>
        <w:pStyle w:val="ShadedSubhead"/>
        <w:ind w:left="0" w:firstLine="0"/>
      </w:pPr>
      <w:r>
        <w:t>Self-determined Projects, Ideas Starters, and Master Projects</w:t>
      </w:r>
    </w:p>
    <w:p w14:paraId="0A3F0775" w14:textId="77777777" w:rsidR="001F5133" w:rsidRPr="002B6D47" w:rsidRDefault="001F5133" w:rsidP="001F5133">
      <w:pPr>
        <w:pStyle w:val="Freeonline"/>
      </w:pPr>
      <w:r w:rsidRPr="002B6D47">
        <w:t>Free online</w:t>
      </w:r>
      <w:r w:rsidRPr="002B6D47">
        <w:tab/>
        <w:t>365</w:t>
      </w:r>
      <w:r w:rsidRPr="002B6D47">
        <w:tab/>
        <w:t>Self-Determined Project Guide</w:t>
      </w:r>
    </w:p>
    <w:p w14:paraId="2F0DCB40" w14:textId="77777777" w:rsidR="001F5133" w:rsidRPr="008C0325" w:rsidRDefault="001F5133" w:rsidP="001F5133">
      <w:pPr>
        <w:pStyle w:val="Freeonline"/>
        <w:tabs>
          <w:tab w:val="left" w:pos="540"/>
        </w:tabs>
        <w:rPr>
          <w:b/>
          <w:bCs/>
        </w:rPr>
      </w:pPr>
      <w:r>
        <w:tab/>
      </w:r>
      <w:r>
        <w:tab/>
      </w:r>
      <w:r>
        <w:tab/>
      </w:r>
      <w:r w:rsidRPr="008C0325">
        <w:rPr>
          <w:b/>
          <w:bCs/>
        </w:rPr>
        <w:t>365.00</w:t>
      </w:r>
      <w:r w:rsidRPr="008C0325">
        <w:rPr>
          <w:b/>
          <w:bCs/>
        </w:rPr>
        <w:tab/>
        <w:t>General</w:t>
      </w:r>
    </w:p>
    <w:p w14:paraId="3F3B357C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</w:r>
      <w:r w:rsidRPr="002B6D47">
        <w:t>Amateur Radio</w:t>
      </w:r>
    </w:p>
    <w:p w14:paraId="5D7FAAB7" w14:textId="77777777" w:rsidR="001F5133" w:rsidRDefault="001F5133" w:rsidP="001F5133">
      <w:pPr>
        <w:pStyle w:val="Freeonline"/>
      </w:pPr>
      <w:r w:rsidRPr="002B6D47">
        <w:t>Free online</w:t>
      </w:r>
      <w:r w:rsidRPr="002B6D47">
        <w:tab/>
      </w:r>
      <w:r>
        <w:t>“</w:t>
      </w:r>
      <w:r w:rsidRPr="002B6D47">
        <w:tab/>
        <w:t xml:space="preserve">American Sign Language </w:t>
      </w:r>
    </w:p>
    <w:p w14:paraId="05C51210" w14:textId="77777777" w:rsidR="001F5133" w:rsidRDefault="001F5133" w:rsidP="001F5133">
      <w:pPr>
        <w:pStyle w:val="Freeonline"/>
      </w:pPr>
      <w:r w:rsidRPr="002B6D47">
        <w:t>Free online</w:t>
      </w:r>
      <w:r w:rsidRPr="002B6D47">
        <w:tab/>
      </w:r>
      <w:r>
        <w:t>“</w:t>
      </w:r>
      <w:r>
        <w:tab/>
        <w:t>Clowning</w:t>
      </w:r>
    </w:p>
    <w:p w14:paraId="7452B2A5" w14:textId="77777777" w:rsidR="001F5133" w:rsidRPr="00C67C70" w:rsidRDefault="001F5133" w:rsidP="001F5133">
      <w:pPr>
        <w:pStyle w:val="Freeonline"/>
      </w:pPr>
      <w:r w:rsidRPr="002B6D47">
        <w:t>Free online</w:t>
      </w:r>
      <w:r w:rsidRPr="002B6D47">
        <w:tab/>
      </w:r>
      <w:r>
        <w:t>“</w:t>
      </w:r>
      <w:r w:rsidRPr="002B6D47">
        <w:tab/>
        <w:t>Computers</w:t>
      </w:r>
    </w:p>
    <w:p w14:paraId="239C650B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Discovering Genetics</w:t>
      </w:r>
    </w:p>
    <w:p w14:paraId="41DD2FA3" w14:textId="77777777" w:rsidR="001F5133" w:rsidRDefault="001F5133" w:rsidP="001F5133">
      <w:pPr>
        <w:pStyle w:val="Freeonline"/>
      </w:pPr>
      <w:r w:rsidRPr="00C67C70">
        <w:t>Free online</w:t>
      </w:r>
      <w:r w:rsidRPr="00C67C70">
        <w:tab/>
      </w:r>
      <w:r>
        <w:t>“</w:t>
      </w:r>
      <w:r>
        <w:tab/>
      </w:r>
      <w:r w:rsidRPr="00C67C70">
        <w:t>Local Foods</w:t>
      </w:r>
    </w:p>
    <w:p w14:paraId="5D79557B" w14:textId="77777777" w:rsidR="001F5133" w:rsidRDefault="001F5133" w:rsidP="001F5133">
      <w:pPr>
        <w:pStyle w:val="Freeonline"/>
      </w:pPr>
      <w:r w:rsidRPr="002B6D47">
        <w:t>Free online</w:t>
      </w:r>
      <w:r w:rsidRPr="002B6D47">
        <w:tab/>
      </w:r>
      <w:r>
        <w:t>“</w:t>
      </w:r>
      <w:r w:rsidRPr="002B6D47">
        <w:tab/>
        <w:t>Model Railroading</w:t>
      </w:r>
    </w:p>
    <w:p w14:paraId="12D144A6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Music</w:t>
      </w:r>
    </w:p>
    <w:p w14:paraId="01435C8A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Skateboarding</w:t>
      </w:r>
    </w:p>
    <w:p w14:paraId="1041D182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Viruses, Bacteria, and Fungi, Oh My!</w:t>
      </w:r>
    </w:p>
    <w:p w14:paraId="480F249F" w14:textId="77777777" w:rsidR="001F5133" w:rsidRPr="00891729" w:rsidRDefault="001F5133" w:rsidP="001F5133">
      <w:pPr>
        <w:pStyle w:val="Freeonline"/>
        <w:tabs>
          <w:tab w:val="left" w:pos="540"/>
        </w:tabs>
        <w:rPr>
          <w:b/>
          <w:bCs/>
        </w:rPr>
      </w:pPr>
      <w:r>
        <w:tab/>
      </w:r>
      <w:r>
        <w:tab/>
      </w:r>
      <w:r>
        <w:tab/>
      </w:r>
      <w:r w:rsidRPr="00891729">
        <w:rPr>
          <w:b/>
          <w:bCs/>
        </w:rPr>
        <w:t>365.01</w:t>
      </w:r>
      <w:r w:rsidRPr="00891729">
        <w:rPr>
          <w:b/>
          <w:bCs/>
        </w:rPr>
        <w:tab/>
        <w:t>Companion Animal</w:t>
      </w:r>
    </w:p>
    <w:p w14:paraId="07FCB62E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Chinchillas</w:t>
      </w:r>
    </w:p>
    <w:p w14:paraId="04E5A661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Ferrets</w:t>
      </w:r>
    </w:p>
    <w:p w14:paraId="792C9C65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Hedgehogs</w:t>
      </w:r>
    </w:p>
    <w:p w14:paraId="3F78C1A2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Pigeons</w:t>
      </w:r>
    </w:p>
    <w:p w14:paraId="16A92FE8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Reptiles and Amphibians</w:t>
      </w:r>
    </w:p>
    <w:p w14:paraId="739F98C4" w14:textId="77777777" w:rsidR="001F5133" w:rsidRPr="00891729" w:rsidRDefault="001F5133" w:rsidP="001F5133">
      <w:pPr>
        <w:pStyle w:val="Freeonline"/>
        <w:tabs>
          <w:tab w:val="left" w:pos="540"/>
        </w:tabs>
        <w:rPr>
          <w:b/>
          <w:bCs/>
        </w:rPr>
      </w:pPr>
      <w:r>
        <w:tab/>
      </w:r>
      <w:r>
        <w:tab/>
      </w:r>
      <w:r>
        <w:tab/>
      </w:r>
      <w:r w:rsidRPr="00891729">
        <w:rPr>
          <w:b/>
          <w:bCs/>
        </w:rPr>
        <w:t>365.02</w:t>
      </w:r>
      <w:r w:rsidRPr="00891729">
        <w:rPr>
          <w:b/>
          <w:bCs/>
        </w:rPr>
        <w:tab/>
        <w:t>Creative Arts</w:t>
      </w:r>
    </w:p>
    <w:p w14:paraId="4CB48DF7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Miniature Gardens (fairies, etc.)</w:t>
      </w:r>
    </w:p>
    <w:p w14:paraId="45B712D3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Paper Craft</w:t>
      </w:r>
    </w:p>
    <w:p w14:paraId="1B59F72E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String Art</w:t>
      </w:r>
    </w:p>
    <w:p w14:paraId="656C60F9" w14:textId="77777777" w:rsidR="001F5133" w:rsidRPr="00891729" w:rsidRDefault="001F5133" w:rsidP="001F5133">
      <w:pPr>
        <w:pStyle w:val="Freeonline"/>
        <w:tabs>
          <w:tab w:val="left" w:pos="540"/>
        </w:tabs>
        <w:rPr>
          <w:b/>
          <w:bCs/>
        </w:rPr>
      </w:pPr>
      <w:r>
        <w:tab/>
      </w:r>
      <w:r>
        <w:tab/>
      </w:r>
      <w:r>
        <w:tab/>
      </w:r>
      <w:r w:rsidRPr="00891729">
        <w:rPr>
          <w:b/>
          <w:bCs/>
        </w:rPr>
        <w:t>365.03</w:t>
      </w:r>
      <w:r w:rsidRPr="00891729">
        <w:rPr>
          <w:b/>
          <w:bCs/>
        </w:rPr>
        <w:tab/>
        <w:t>Family Life</w:t>
      </w:r>
    </w:p>
    <w:p w14:paraId="494D58FA" w14:textId="447D06AF" w:rsidR="00FD73DF" w:rsidRDefault="001F5133" w:rsidP="001F5133">
      <w:pPr>
        <w:pStyle w:val="Freeonline"/>
      </w:pPr>
      <w:r w:rsidRPr="0079744C">
        <w:t>Free online</w:t>
      </w:r>
      <w:r>
        <w:tab/>
        <w:t>“</w:t>
      </w:r>
      <w:r>
        <w:tab/>
        <w:t>Babysitting</w:t>
      </w:r>
    </w:p>
    <w:p w14:paraId="52FD4E13" w14:textId="77777777" w:rsidR="003E2409" w:rsidRDefault="001F5133" w:rsidP="001F5133">
      <w:pPr>
        <w:pStyle w:val="Freeonline"/>
        <w:tabs>
          <w:tab w:val="left" w:pos="540"/>
        </w:tabs>
      </w:pPr>
      <w:r>
        <w:tab/>
      </w:r>
      <w:r>
        <w:tab/>
      </w:r>
      <w:r w:rsidRPr="0079744C">
        <w:tab/>
      </w:r>
    </w:p>
    <w:p w14:paraId="34B86972" w14:textId="0B764337" w:rsidR="001F5133" w:rsidRPr="00891729" w:rsidRDefault="001F5133" w:rsidP="001F5133">
      <w:pPr>
        <w:pStyle w:val="Freeonline"/>
        <w:tabs>
          <w:tab w:val="left" w:pos="540"/>
        </w:tabs>
        <w:rPr>
          <w:b/>
          <w:bCs/>
        </w:rPr>
      </w:pPr>
      <w:r w:rsidRPr="00891729">
        <w:rPr>
          <w:b/>
          <w:bCs/>
        </w:rPr>
        <w:t>365.04</w:t>
      </w:r>
      <w:r w:rsidRPr="00891729">
        <w:rPr>
          <w:b/>
          <w:bCs/>
        </w:rPr>
        <w:tab/>
        <w:t>Natural Resources</w:t>
      </w:r>
    </w:p>
    <w:p w14:paraId="21B200D9" w14:textId="77777777" w:rsidR="001F5133" w:rsidRDefault="001F5133" w:rsidP="001F5133">
      <w:pPr>
        <w:pStyle w:val="Freeonline"/>
      </w:pPr>
      <w:r w:rsidRPr="002B6D47">
        <w:t>Free online</w:t>
      </w:r>
      <w:r w:rsidRPr="002B6D47">
        <w:tab/>
      </w:r>
      <w:r>
        <w:t>“</w:t>
      </w:r>
      <w:r w:rsidRPr="002B6D47">
        <w:tab/>
        <w:t>Astronomy</w:t>
      </w:r>
    </w:p>
    <w:p w14:paraId="44D754C8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Bats</w:t>
      </w:r>
    </w:p>
    <w:p w14:paraId="13DC4F3B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Climate Change</w:t>
      </w:r>
    </w:p>
    <w:p w14:paraId="05D8445B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Get Started with Composting</w:t>
      </w:r>
    </w:p>
    <w:p w14:paraId="54C31A32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Crop Production</w:t>
      </w:r>
    </w:p>
    <w:p w14:paraId="5BD0C069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Field to Faucet</w:t>
      </w:r>
    </w:p>
    <w:p w14:paraId="72726A96" w14:textId="77777777" w:rsidR="001F5133" w:rsidRDefault="001F5133" w:rsidP="001F5133">
      <w:pPr>
        <w:pStyle w:val="Freeonline"/>
      </w:pPr>
      <w:r>
        <w:t xml:space="preserve">Free online </w:t>
      </w:r>
      <w:r>
        <w:tab/>
        <w:t>“</w:t>
      </w:r>
      <w:r>
        <w:tab/>
        <w:t>Flower Gardening</w:t>
      </w:r>
    </w:p>
    <w:p w14:paraId="2A6FF2A8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Miniature Gardens (live plants)</w:t>
      </w:r>
    </w:p>
    <w:p w14:paraId="23BCDBBE" w14:textId="77777777" w:rsidR="001F5133" w:rsidRPr="002B6D47" w:rsidRDefault="001F5133" w:rsidP="001F5133">
      <w:pPr>
        <w:pStyle w:val="Freeonline"/>
      </w:pPr>
      <w:r>
        <w:t>Free online</w:t>
      </w:r>
      <w:r>
        <w:tab/>
        <w:t>“</w:t>
      </w:r>
      <w:r>
        <w:tab/>
        <w:t>Native American Artifacts: Arrowheads</w:t>
      </w:r>
    </w:p>
    <w:p w14:paraId="1F46D128" w14:textId="77777777" w:rsidR="001F5133" w:rsidRPr="00AD65BB" w:rsidRDefault="001F5133" w:rsidP="001F5133">
      <w:pPr>
        <w:pStyle w:val="Freeonline"/>
      </w:pPr>
      <w:r w:rsidRPr="00AD65BB">
        <w:t>Free online</w:t>
      </w:r>
      <w:r w:rsidRPr="00AD65BB">
        <w:tab/>
        <w:t>“</w:t>
      </w:r>
      <w:r w:rsidRPr="00AD65BB">
        <w:tab/>
        <w:t>Paddle Water Sports</w:t>
      </w:r>
    </w:p>
    <w:p w14:paraId="7AD2A9CB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</w:r>
      <w:r w:rsidRPr="00C67C70">
        <w:t>Shale Gas Extraction</w:t>
      </w:r>
    </w:p>
    <w:p w14:paraId="7EC8CEC6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Ways of Knowing Water</w:t>
      </w:r>
    </w:p>
    <w:p w14:paraId="78B16FD9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Weather</w:t>
      </w:r>
    </w:p>
    <w:p w14:paraId="4A1CC3A7" w14:textId="77777777" w:rsidR="001F5133" w:rsidRPr="00FD73DF" w:rsidRDefault="001F5133" w:rsidP="00FD73DF">
      <w:pPr>
        <w:pStyle w:val="Freeonline"/>
        <w:tabs>
          <w:tab w:val="left" w:pos="540"/>
        </w:tabs>
        <w:rPr>
          <w:b/>
          <w:bCs/>
        </w:rPr>
      </w:pPr>
      <w:r w:rsidRPr="00AD65BB">
        <w:tab/>
      </w:r>
      <w:r w:rsidRPr="00AD65BB">
        <w:tab/>
      </w:r>
      <w:r w:rsidRPr="00AD65BB">
        <w:tab/>
      </w:r>
      <w:r w:rsidRPr="00FD73DF">
        <w:rPr>
          <w:b/>
          <w:bCs/>
        </w:rPr>
        <w:t>365.05</w:t>
      </w:r>
      <w:r w:rsidRPr="00FD73DF">
        <w:rPr>
          <w:b/>
          <w:bCs/>
        </w:rPr>
        <w:tab/>
        <w:t>Quilt</w:t>
      </w:r>
    </w:p>
    <w:p w14:paraId="4C8AC631" w14:textId="77777777" w:rsidR="001F5133" w:rsidRPr="00FD73DF" w:rsidRDefault="001F5133" w:rsidP="00FD73DF">
      <w:pPr>
        <w:pStyle w:val="Freeonline"/>
        <w:tabs>
          <w:tab w:val="left" w:pos="540"/>
        </w:tabs>
        <w:rPr>
          <w:b/>
          <w:bCs/>
        </w:rPr>
      </w:pPr>
      <w:r w:rsidRPr="00AD65BB">
        <w:tab/>
      </w:r>
      <w:r w:rsidRPr="00AD65BB">
        <w:tab/>
      </w:r>
      <w:r w:rsidRPr="00AD65BB">
        <w:tab/>
      </w:r>
      <w:r w:rsidRPr="00FD73DF">
        <w:rPr>
          <w:b/>
          <w:bCs/>
        </w:rPr>
        <w:t>365.06</w:t>
      </w:r>
      <w:r w:rsidRPr="00FD73DF">
        <w:rPr>
          <w:b/>
          <w:bCs/>
        </w:rPr>
        <w:tab/>
        <w:t>Workforce Prep</w:t>
      </w:r>
    </w:p>
    <w:p w14:paraId="02E22E8E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Camp Counseling</w:t>
      </w:r>
    </w:p>
    <w:p w14:paraId="3A20AE84" w14:textId="77777777" w:rsidR="001F5133" w:rsidRDefault="001F5133" w:rsidP="001F5133">
      <w:pPr>
        <w:pStyle w:val="Freeonline"/>
      </w:pPr>
      <w:r>
        <w:t>Free online</w:t>
      </w:r>
      <w:r>
        <w:tab/>
        <w:t>“</w:t>
      </w:r>
      <w:r>
        <w:tab/>
        <w:t>The World of Work Is Calling</w:t>
      </w:r>
    </w:p>
    <w:p w14:paraId="0D3D9946" w14:textId="77777777" w:rsidR="00FD73DF" w:rsidRDefault="00FD73DF" w:rsidP="001F5133">
      <w:pPr>
        <w:pStyle w:val="Freeonline"/>
      </w:pPr>
    </w:p>
    <w:p w14:paraId="12D3C8E3" w14:textId="0F460BC1" w:rsidR="001F5133" w:rsidRDefault="001F5133" w:rsidP="001F5133">
      <w:pPr>
        <w:pStyle w:val="Freeonline"/>
      </w:pPr>
      <w:r w:rsidRPr="00C67C70">
        <w:t>Free online</w:t>
      </w:r>
      <w:r w:rsidRPr="00C67C70">
        <w:tab/>
        <w:t>378M</w:t>
      </w:r>
      <w:r w:rsidRPr="00C67C70">
        <w:tab/>
        <w:t>Leadership Master</w:t>
      </w:r>
    </w:p>
    <w:p w14:paraId="61CE6928" w14:textId="77777777" w:rsidR="001F5133" w:rsidRDefault="001F5133" w:rsidP="001F5133">
      <w:pPr>
        <w:pStyle w:val="Freeonline"/>
      </w:pPr>
      <w:r w:rsidRPr="00C67C70">
        <w:t>Free online</w:t>
      </w:r>
      <w:r w:rsidRPr="00C67C70">
        <w:tab/>
        <w:t>432M</w:t>
      </w:r>
      <w:r w:rsidRPr="00C67C70">
        <w:tab/>
        <w:t xml:space="preserve">Sewing </w:t>
      </w:r>
      <w:r>
        <w:t xml:space="preserve">and Textiles </w:t>
      </w:r>
      <w:r w:rsidRPr="00C67C70">
        <w:t xml:space="preserve">Master </w:t>
      </w:r>
      <w:r>
        <w:t>(non-clothing)</w:t>
      </w:r>
    </w:p>
    <w:p w14:paraId="46A50251" w14:textId="77777777" w:rsidR="001F5133" w:rsidRPr="00C67C70" w:rsidRDefault="001F5133" w:rsidP="001F5133">
      <w:pPr>
        <w:pStyle w:val="Freeonline"/>
      </w:pPr>
      <w:r w:rsidRPr="00C67C70">
        <w:t>Free online</w:t>
      </w:r>
      <w:r w:rsidRPr="00C67C70">
        <w:tab/>
        <w:t>503M</w:t>
      </w:r>
      <w:r w:rsidRPr="00C67C70">
        <w:tab/>
        <w:t>Solid-Fuel Rocketry Master</w:t>
      </w:r>
    </w:p>
    <w:p w14:paraId="4356AEA6" w14:textId="77777777" w:rsidR="001F5133" w:rsidRPr="00C67C70" w:rsidRDefault="001F5133" w:rsidP="001F5133">
      <w:pPr>
        <w:pStyle w:val="Freeonline"/>
      </w:pPr>
      <w:r w:rsidRPr="00C67C70">
        <w:t>Free online</w:t>
      </w:r>
      <w:r w:rsidRPr="00C67C70">
        <w:tab/>
        <w:t>512M</w:t>
      </w:r>
      <w:r w:rsidRPr="00C67C70">
        <w:tab/>
        <w:t>Robotics Master</w:t>
      </w:r>
    </w:p>
    <w:p w14:paraId="6F76EC3F" w14:textId="77777777" w:rsidR="001F5133" w:rsidRPr="00C67C70" w:rsidRDefault="001F5133" w:rsidP="001F5133">
      <w:pPr>
        <w:pStyle w:val="Freeonline"/>
      </w:pPr>
      <w:r w:rsidRPr="00C67C70">
        <w:t>Free online</w:t>
      </w:r>
      <w:r w:rsidRPr="00C67C70">
        <w:tab/>
        <w:t>560M</w:t>
      </w:r>
      <w:r w:rsidRPr="00C67C70">
        <w:tab/>
        <w:t>Woodworking Master</w:t>
      </w:r>
    </w:p>
    <w:p w14:paraId="405213D7" w14:textId="77777777" w:rsidR="001F5133" w:rsidRDefault="001F5133" w:rsidP="001F5133">
      <w:pPr>
        <w:pStyle w:val="Freeonline"/>
      </w:pPr>
      <w:r w:rsidRPr="00C67C70">
        <w:t>Free online</w:t>
      </w:r>
      <w:r w:rsidRPr="00C67C70">
        <w:tab/>
        <w:t>589M</w:t>
      </w:r>
      <w:r w:rsidRPr="00C67C70">
        <w:tab/>
        <w:t>Photography Master</w:t>
      </w:r>
    </w:p>
    <w:p w14:paraId="27CFE8C3" w14:textId="77777777" w:rsidR="001F5133" w:rsidRPr="00710431" w:rsidRDefault="001F5133" w:rsidP="001F5133">
      <w:pPr>
        <w:pStyle w:val="ShadedSubhead"/>
      </w:pPr>
      <w:r>
        <w:t>More Publications Online</w:t>
      </w:r>
    </w:p>
    <w:p w14:paraId="6E214985" w14:textId="77777777" w:rsidR="001F5133" w:rsidRPr="00FD73DF" w:rsidRDefault="001F5133" w:rsidP="00FD73DF">
      <w:pPr>
        <w:pStyle w:val="Freeonline"/>
      </w:pPr>
      <w:r w:rsidRPr="00FD73DF">
        <w:t>Free online</w:t>
      </w:r>
      <w:r w:rsidRPr="00FD73DF">
        <w:tab/>
      </w:r>
      <w:r w:rsidRPr="00FD73DF">
        <w:tab/>
        <w:t>PA Livestock Judging Manual</w:t>
      </w:r>
    </w:p>
    <w:p w14:paraId="0E0E5480" w14:textId="77777777" w:rsidR="001F5133" w:rsidRPr="00FD73DF" w:rsidRDefault="001F5133" w:rsidP="00FD73DF">
      <w:pPr>
        <w:pStyle w:val="Freeonline"/>
      </w:pPr>
      <w:r w:rsidRPr="00FD73DF">
        <w:t>Free online</w:t>
      </w:r>
      <w:r w:rsidRPr="00FD73DF">
        <w:tab/>
        <w:t>46</w:t>
      </w:r>
      <w:r w:rsidRPr="00FD73DF">
        <w:tab/>
        <w:t>Demonstrations for 4-H Members</w:t>
      </w:r>
    </w:p>
    <w:p w14:paraId="56CC7C9A" w14:textId="77777777" w:rsidR="001F5133" w:rsidRPr="00FD73DF" w:rsidRDefault="001F5133" w:rsidP="00FD73DF">
      <w:pPr>
        <w:pStyle w:val="Freeonline"/>
      </w:pPr>
      <w:r w:rsidRPr="00FD73DF">
        <w:t>Free online</w:t>
      </w:r>
      <w:r w:rsidRPr="00FD73DF">
        <w:tab/>
        <w:t>370</w:t>
      </w:r>
      <w:r w:rsidRPr="00FD73DF">
        <w:tab/>
        <w:t>One on One</w:t>
      </w:r>
    </w:p>
    <w:p w14:paraId="7DD5126F" w14:textId="77777777" w:rsidR="001F5133" w:rsidRPr="00FD73DF" w:rsidRDefault="001F5133" w:rsidP="00FD73DF">
      <w:pPr>
        <w:pStyle w:val="Freeonline"/>
      </w:pPr>
      <w:r w:rsidRPr="00FD73DF">
        <w:t>Free online</w:t>
      </w:r>
      <w:r w:rsidRPr="00FD73DF">
        <w:tab/>
        <w:t>495</w:t>
      </w:r>
      <w:r w:rsidRPr="00FD73DF">
        <w:tab/>
        <w:t>Your First Home Away from Home</w:t>
      </w:r>
    </w:p>
    <w:p w14:paraId="72311B24" w14:textId="77777777" w:rsidR="001F5133" w:rsidRPr="00FD73DF" w:rsidRDefault="001F5133" w:rsidP="00FD73DF">
      <w:pPr>
        <w:pStyle w:val="Freeonline"/>
      </w:pPr>
      <w:r w:rsidRPr="00FD73DF">
        <w:t>Free online</w:t>
      </w:r>
      <w:r w:rsidRPr="00FD73DF">
        <w:tab/>
        <w:t>554GPM</w:t>
      </w:r>
      <w:r w:rsidRPr="00FD73DF">
        <w:tab/>
        <w:t>Natl 4-H ATV Safety Leader’s Guide</w:t>
      </w:r>
    </w:p>
    <w:p w14:paraId="60EB26CB" w14:textId="77777777" w:rsidR="001F5133" w:rsidRPr="00FD73DF" w:rsidRDefault="001F5133" w:rsidP="00FD73DF">
      <w:pPr>
        <w:pStyle w:val="Freeonline"/>
      </w:pPr>
      <w:r w:rsidRPr="00FD73DF">
        <w:t>Free online</w:t>
      </w:r>
      <w:r w:rsidRPr="00FD73DF">
        <w:tab/>
        <w:t>927</w:t>
      </w:r>
      <w:r w:rsidRPr="00FD73DF">
        <w:tab/>
        <w:t>Forty Questions You Always Wanted Answered about Ohio 4-H</w:t>
      </w:r>
    </w:p>
    <w:p w14:paraId="383C172F" w14:textId="77777777" w:rsidR="001F5133" w:rsidRPr="00FD73DF" w:rsidRDefault="001F5133" w:rsidP="00FD73DF">
      <w:pPr>
        <w:pStyle w:val="Freeonline"/>
      </w:pPr>
      <w:r w:rsidRPr="00FD73DF">
        <w:t>Free online</w:t>
      </w:r>
      <w:r w:rsidRPr="00FD73DF">
        <w:tab/>
        <w:t>941</w:t>
      </w:r>
      <w:r w:rsidRPr="00FD73DF">
        <w:tab/>
        <w:t>Installation Ceremony—Candlelight</w:t>
      </w:r>
    </w:p>
    <w:p w14:paraId="74522CF4" w14:textId="77777777" w:rsidR="001F5133" w:rsidRPr="00FD73DF" w:rsidRDefault="001F5133" w:rsidP="00FD73DF">
      <w:pPr>
        <w:pStyle w:val="Freeonline"/>
      </w:pPr>
      <w:r w:rsidRPr="00FD73DF">
        <w:t>Free online</w:t>
      </w:r>
      <w:r w:rsidRPr="00FD73DF">
        <w:tab/>
        <w:t>713GPM</w:t>
      </w:r>
      <w:r w:rsidRPr="00FD73DF">
        <w:tab/>
        <w:t>Bioenergy Education</w:t>
      </w:r>
    </w:p>
    <w:p w14:paraId="0F938667" w14:textId="060EE1EF" w:rsidR="001F5133" w:rsidRPr="003E2409" w:rsidRDefault="00FD73DF" w:rsidP="001F5133">
      <w:pPr>
        <w:pStyle w:val="ShadedSubhead"/>
        <w:rPr>
          <w:sz w:val="16"/>
          <w:szCs w:val="16"/>
        </w:rPr>
      </w:pPr>
      <w:r w:rsidRPr="003E2409">
        <w:rPr>
          <w:sz w:val="16"/>
          <w:szCs w:val="16"/>
        </w:rPr>
        <w:t xml:space="preserve">For </w:t>
      </w:r>
      <w:r w:rsidR="001F5133" w:rsidRPr="003E2409">
        <w:rPr>
          <w:sz w:val="16"/>
          <w:szCs w:val="16"/>
        </w:rPr>
        <w:t>4-H Volunteers</w:t>
      </w:r>
    </w:p>
    <w:p w14:paraId="2997D757" w14:textId="77777777" w:rsidR="001F5133" w:rsidRPr="003E2409" w:rsidRDefault="001F5133" w:rsidP="00FD73DF">
      <w:pPr>
        <w:pStyle w:val="Freeonline"/>
        <w:rPr>
          <w:sz w:val="16"/>
          <w:szCs w:val="16"/>
        </w:rPr>
      </w:pPr>
      <w:r w:rsidRPr="003E2409">
        <w:rPr>
          <w:sz w:val="16"/>
          <w:szCs w:val="16"/>
        </w:rPr>
        <w:t>Free online</w:t>
      </w:r>
      <w:r w:rsidRPr="003E2409">
        <w:rPr>
          <w:sz w:val="16"/>
          <w:szCs w:val="16"/>
        </w:rPr>
        <w:tab/>
      </w:r>
      <w:r w:rsidRPr="003E2409">
        <w:rPr>
          <w:sz w:val="16"/>
          <w:szCs w:val="16"/>
        </w:rPr>
        <w:tab/>
        <w:t>Ohio 4-H Volunteer Handbook</w:t>
      </w:r>
    </w:p>
    <w:p w14:paraId="412CE7BE" w14:textId="77777777" w:rsidR="001F5133" w:rsidRPr="003E2409" w:rsidRDefault="001F5133" w:rsidP="00FD73DF">
      <w:pPr>
        <w:pStyle w:val="Freeonline"/>
        <w:rPr>
          <w:sz w:val="16"/>
          <w:szCs w:val="16"/>
        </w:rPr>
      </w:pPr>
      <w:r w:rsidRPr="003E2409">
        <w:rPr>
          <w:sz w:val="16"/>
          <w:szCs w:val="16"/>
        </w:rPr>
        <w:t>Free online</w:t>
      </w:r>
      <w:r w:rsidRPr="003E2409">
        <w:rPr>
          <w:sz w:val="16"/>
          <w:szCs w:val="16"/>
        </w:rPr>
        <w:tab/>
        <w:t>953.1</w:t>
      </w:r>
      <w:r w:rsidRPr="003E2409">
        <w:rPr>
          <w:sz w:val="16"/>
          <w:szCs w:val="16"/>
        </w:rPr>
        <w:tab/>
        <w:t>4-H Project Learning</w:t>
      </w:r>
    </w:p>
    <w:p w14:paraId="72C33445" w14:textId="77777777" w:rsidR="001F5133" w:rsidRPr="003E2409" w:rsidRDefault="001F5133" w:rsidP="00FD73DF">
      <w:pPr>
        <w:pStyle w:val="Freeonline"/>
        <w:rPr>
          <w:sz w:val="16"/>
          <w:szCs w:val="16"/>
        </w:rPr>
      </w:pPr>
      <w:r w:rsidRPr="003E2409">
        <w:rPr>
          <w:sz w:val="16"/>
          <w:szCs w:val="16"/>
        </w:rPr>
        <w:t>Free online</w:t>
      </w:r>
      <w:r w:rsidRPr="003E2409">
        <w:rPr>
          <w:sz w:val="16"/>
          <w:szCs w:val="16"/>
        </w:rPr>
        <w:tab/>
        <w:t>955</w:t>
      </w:r>
      <w:r w:rsidRPr="003E2409">
        <w:rPr>
          <w:sz w:val="16"/>
          <w:szCs w:val="16"/>
        </w:rPr>
        <w:tab/>
        <w:t>Working with Officers and Committees</w:t>
      </w:r>
    </w:p>
    <w:p w14:paraId="45B92983" w14:textId="77777777" w:rsidR="001F5133" w:rsidRPr="003E2409" w:rsidRDefault="001F5133" w:rsidP="00FD73DF">
      <w:pPr>
        <w:pStyle w:val="Freeonline"/>
        <w:rPr>
          <w:sz w:val="16"/>
          <w:szCs w:val="16"/>
        </w:rPr>
      </w:pPr>
      <w:r w:rsidRPr="003E2409">
        <w:rPr>
          <w:sz w:val="16"/>
          <w:szCs w:val="16"/>
        </w:rPr>
        <w:t xml:space="preserve">Free online </w:t>
      </w:r>
      <w:r w:rsidRPr="003E2409">
        <w:rPr>
          <w:sz w:val="16"/>
          <w:szCs w:val="16"/>
        </w:rPr>
        <w:tab/>
        <w:t>959</w:t>
      </w:r>
      <w:r w:rsidRPr="003E2409">
        <w:rPr>
          <w:sz w:val="16"/>
          <w:szCs w:val="16"/>
        </w:rPr>
        <w:tab/>
        <w:t>Launching into the Next Millennium Club Activities Handbook</w:t>
      </w:r>
    </w:p>
    <w:p w14:paraId="6B7A5689" w14:textId="77777777" w:rsidR="001F5133" w:rsidRPr="003E2409" w:rsidRDefault="001F5133" w:rsidP="001F5133">
      <w:pPr>
        <w:pStyle w:val="ShadedSubhead"/>
        <w:rPr>
          <w:sz w:val="16"/>
          <w:szCs w:val="16"/>
        </w:rPr>
      </w:pPr>
      <w:r w:rsidRPr="003E2409">
        <w:rPr>
          <w:sz w:val="16"/>
          <w:szCs w:val="16"/>
        </w:rPr>
        <w:t>Club Officer Resources</w:t>
      </w:r>
    </w:p>
    <w:p w14:paraId="4F56BEB4" w14:textId="77777777" w:rsidR="001F5133" w:rsidRPr="003E2409" w:rsidRDefault="001F5133" w:rsidP="001F5133">
      <w:pPr>
        <w:rPr>
          <w:sz w:val="16"/>
          <w:szCs w:val="16"/>
        </w:rPr>
      </w:pPr>
      <w:r w:rsidRPr="003E2409">
        <w:rPr>
          <w:sz w:val="16"/>
          <w:szCs w:val="16"/>
        </w:rPr>
        <w:t xml:space="preserve">Officer handbooks and related materials are available on the Club Officer Resources page at </w:t>
      </w:r>
      <w:hyperlink r:id="rId20" w:history="1">
        <w:r w:rsidRPr="003E2409">
          <w:rPr>
            <w:rStyle w:val="Hyperlink"/>
            <w:b/>
            <w:color w:val="auto"/>
            <w:sz w:val="16"/>
            <w:szCs w:val="16"/>
            <w:u w:val="none"/>
          </w:rPr>
          <w:t>ohio4h.org/officer-resources</w:t>
        </w:r>
      </w:hyperlink>
      <w:r w:rsidRPr="003E2409">
        <w:rPr>
          <w:sz w:val="16"/>
          <w:szCs w:val="16"/>
        </w:rPr>
        <w:t>.</w:t>
      </w:r>
    </w:p>
    <w:p w14:paraId="7A3D72B9" w14:textId="77777777" w:rsidR="001F5133" w:rsidRPr="003E2409" w:rsidRDefault="001F5133" w:rsidP="001F5133">
      <w:pPr>
        <w:pStyle w:val="Freeonline"/>
        <w:tabs>
          <w:tab w:val="clear" w:pos="2232"/>
          <w:tab w:val="left" w:pos="0"/>
        </w:tabs>
        <w:ind w:left="0" w:firstLine="0"/>
        <w:rPr>
          <w:sz w:val="16"/>
          <w:szCs w:val="16"/>
        </w:rPr>
      </w:pPr>
      <w:r w:rsidRPr="003E2409">
        <w:rPr>
          <w:sz w:val="16"/>
          <w:szCs w:val="16"/>
        </w:rPr>
        <w:t xml:space="preserve">For publications not available through your county Extension office, please visit </w:t>
      </w:r>
      <w:r w:rsidRPr="003E2409">
        <w:rPr>
          <w:b/>
          <w:sz w:val="16"/>
          <w:szCs w:val="16"/>
        </w:rPr>
        <w:t>ohio4h.org/</w:t>
      </w:r>
      <w:proofErr w:type="spellStart"/>
      <w:r w:rsidRPr="003E2409">
        <w:rPr>
          <w:b/>
          <w:sz w:val="16"/>
          <w:szCs w:val="16"/>
        </w:rPr>
        <w:t>projectcentral</w:t>
      </w:r>
      <w:proofErr w:type="spellEnd"/>
      <w:r w:rsidRPr="003E2409">
        <w:rPr>
          <w:sz w:val="16"/>
          <w:szCs w:val="16"/>
        </w:rPr>
        <w:t>. Links to other sources, such as Shop4-H.org, Montana State University, Purdue, and UNL are included in the descriptions of those titles.</w:t>
      </w:r>
    </w:p>
    <w:p w14:paraId="2796D987" w14:textId="2FBFB010" w:rsidR="00DA7718" w:rsidRPr="00CC610F" w:rsidRDefault="00DA7718" w:rsidP="00263E45">
      <w:pPr>
        <w:rPr>
          <w:sz w:val="20"/>
          <w:szCs w:val="20"/>
        </w:rPr>
        <w:sectPr w:rsidR="00DA7718" w:rsidRPr="00CC610F" w:rsidSect="00790A4E">
          <w:endnotePr>
            <w:numFmt w:val="decimal"/>
          </w:endnotePr>
          <w:type w:val="continuous"/>
          <w:pgSz w:w="12240" w:h="15840"/>
          <w:pgMar w:top="576" w:right="576" w:bottom="576" w:left="576" w:header="720" w:footer="720" w:gutter="0"/>
          <w:cols w:num="2" w:sep="1" w:space="346"/>
          <w:noEndnote/>
          <w:docGrid w:linePitch="326"/>
        </w:sectPr>
      </w:pPr>
    </w:p>
    <w:p w14:paraId="6123D9B2" w14:textId="77777777" w:rsidR="00DF531A" w:rsidRPr="00C67C70" w:rsidRDefault="00DF531A" w:rsidP="004C4E24"/>
    <w:sectPr w:rsidR="00DF531A" w:rsidRPr="00C67C70" w:rsidSect="00E33347">
      <w:endnotePr>
        <w:numFmt w:val="decimal"/>
      </w:endnotePr>
      <w:type w:val="continuous"/>
      <w:pgSz w:w="12240" w:h="15840"/>
      <w:pgMar w:top="576" w:right="576" w:bottom="1440" w:left="576" w:header="720" w:footer="720" w:gutter="0"/>
      <w:cols w:num="2"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E58DC" w14:textId="77777777" w:rsidR="00137A4B" w:rsidRDefault="00137A4B" w:rsidP="00263E45">
      <w:r>
        <w:separator/>
      </w:r>
    </w:p>
    <w:p w14:paraId="6C33CA48" w14:textId="77777777" w:rsidR="00137A4B" w:rsidRDefault="00137A4B" w:rsidP="00263E45"/>
  </w:endnote>
  <w:endnote w:type="continuationSeparator" w:id="0">
    <w:p w14:paraId="61DCD34A" w14:textId="77777777" w:rsidR="00137A4B" w:rsidRDefault="00137A4B" w:rsidP="00263E45">
      <w:r>
        <w:continuationSeparator/>
      </w:r>
    </w:p>
    <w:p w14:paraId="6FA295B2" w14:textId="77777777" w:rsidR="00137A4B" w:rsidRDefault="00137A4B" w:rsidP="00263E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48A45" w14:textId="77777777" w:rsidR="00073D23" w:rsidRDefault="00073D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ED8D8" w14:textId="5CBF1259" w:rsidR="00DA4DD0" w:rsidRPr="00CC610F" w:rsidRDefault="0025667B" w:rsidP="0025667B">
    <w:pPr>
      <w:pStyle w:val="Footer"/>
      <w:tabs>
        <w:tab w:val="left" w:pos="5184"/>
        <w:tab w:val="center" w:pos="5544"/>
      </w:tabs>
      <w:jc w:val="center"/>
      <w:rPr>
        <w:lang w:val="en-US"/>
      </w:rPr>
    </w:pPr>
    <w:r>
      <w:rPr>
        <w:lang w:val="en-US"/>
      </w:rPr>
      <w:t xml:space="preserve">Page </w:t>
    </w:r>
    <w:r w:rsidRPr="0025667B">
      <w:rPr>
        <w:lang w:val="en-US"/>
      </w:rPr>
      <w:fldChar w:fldCharType="begin"/>
    </w:r>
    <w:r w:rsidRPr="0025667B">
      <w:rPr>
        <w:lang w:val="en-US"/>
      </w:rPr>
      <w:instrText xml:space="preserve"> PAGE   \* MERGEFORMAT </w:instrText>
    </w:r>
    <w:r w:rsidRPr="0025667B">
      <w:rPr>
        <w:lang w:val="en-US"/>
      </w:rPr>
      <w:fldChar w:fldCharType="separate"/>
    </w:r>
    <w:r w:rsidRPr="0025667B">
      <w:rPr>
        <w:noProof/>
        <w:lang w:val="en-US"/>
      </w:rPr>
      <w:t>1</w:t>
    </w:r>
    <w:r w:rsidRPr="0025667B">
      <w:rPr>
        <w:noProof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3BD90" w14:textId="1F227BE4" w:rsidR="00E33347" w:rsidRPr="00E33347" w:rsidRDefault="00073D23" w:rsidP="00263E45">
    <w:pPr>
      <w:pStyle w:val="Footer"/>
      <w:rPr>
        <w:lang w:val="en-US"/>
      </w:rPr>
    </w:pPr>
    <w:r w:rsidRPr="00AF64F5">
      <w:rPr>
        <w:noProof/>
      </w:rPr>
      <w:drawing>
        <wp:anchor distT="0" distB="0" distL="114300" distR="114300" simplePos="0" relativeHeight="251659776" behindDoc="0" locked="0" layoutInCell="1" allowOverlap="1" wp14:anchorId="4A9B44A4" wp14:editId="72806111">
          <wp:simplePos x="0" y="0"/>
          <wp:positionH relativeFrom="column">
            <wp:posOffset>205740</wp:posOffset>
          </wp:positionH>
          <wp:positionV relativeFrom="paragraph">
            <wp:posOffset>11430</wp:posOffset>
          </wp:positionV>
          <wp:extent cx="2324100" cy="581025"/>
          <wp:effectExtent l="0" t="0" r="0" b="0"/>
          <wp:wrapNone/>
          <wp:docPr id="18" name="Picture 17" descr="Shape&#10;&#10;Description automatically generated with medium confidence">
            <a:extLst xmlns:a="http://schemas.openxmlformats.org/drawingml/2006/main">
              <a:ext uri="{FF2B5EF4-FFF2-40B4-BE49-F238E27FC236}">
                <a16:creationId xmlns:a16="http://schemas.microsoft.com/office/drawing/2014/main" id="{C6C972A3-B1E0-4829-BBED-D4B22908610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7" descr="Shape&#10;&#10;Description automatically generated with medium confidence">
                    <a:extLst>
                      <a:ext uri="{FF2B5EF4-FFF2-40B4-BE49-F238E27FC236}">
                        <a16:creationId xmlns:a16="http://schemas.microsoft.com/office/drawing/2014/main" id="{C6C972A3-B1E0-4829-BBED-D4B22908610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4856" cy="581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B5CA1">
      <w:rPr>
        <w:noProof/>
      </w:rPr>
      <w:drawing>
        <wp:anchor distT="0" distB="0" distL="114300" distR="114300" simplePos="0" relativeHeight="251656704" behindDoc="0" locked="0" layoutInCell="1" allowOverlap="1" wp14:anchorId="2368866A" wp14:editId="74DF179A">
          <wp:simplePos x="0" y="0"/>
          <wp:positionH relativeFrom="column">
            <wp:posOffset>4043680</wp:posOffset>
          </wp:positionH>
          <wp:positionV relativeFrom="paragraph">
            <wp:posOffset>75565</wp:posOffset>
          </wp:positionV>
          <wp:extent cx="409575" cy="419100"/>
          <wp:effectExtent l="0" t="0" r="0" b="0"/>
          <wp:wrapNone/>
          <wp:docPr id="3" name="Picture 3" descr="4-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4-H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B5CA1"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7BF95F08" wp14:editId="6C562645">
              <wp:simplePos x="0" y="0"/>
              <wp:positionH relativeFrom="column">
                <wp:posOffset>4602480</wp:posOffset>
              </wp:positionH>
              <wp:positionV relativeFrom="paragraph">
                <wp:posOffset>-26670</wp:posOffset>
              </wp:positionV>
              <wp:extent cx="2551430" cy="768350"/>
              <wp:effectExtent l="0" t="1905" r="3175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51430" cy="768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D59ECD" w14:textId="77777777" w:rsidR="00E2295D" w:rsidRPr="00E2295D" w:rsidRDefault="00E2295D" w:rsidP="00E2295D">
                          <w:pPr>
                            <w:jc w:val="right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E2295D">
                            <w:rPr>
                              <w:b/>
                              <w:sz w:val="16"/>
                              <w:szCs w:val="16"/>
                            </w:rPr>
                            <w:t>ohio4h.org/</w:t>
                          </w:r>
                          <w:proofErr w:type="spellStart"/>
                          <w:r w:rsidRPr="00E2295D">
                            <w:rPr>
                              <w:b/>
                              <w:sz w:val="16"/>
                              <w:szCs w:val="16"/>
                            </w:rPr>
                            <w:t>projectcentral</w:t>
                          </w:r>
                          <w:proofErr w:type="spellEnd"/>
                        </w:p>
                        <w:p w14:paraId="073A1ADB" w14:textId="77777777" w:rsidR="00B92F70" w:rsidRDefault="00B92F70" w:rsidP="00B92F70">
                          <w:pPr>
                            <w:pStyle w:val="diversitydisclaimerExtras"/>
                            <w:suppressAutoHyphens/>
                            <w:spacing w:line="240" w:lineRule="auto"/>
                          </w:pPr>
                          <w:r>
                            <w:t>CFAES provides research and related educational programs to clientele on a nondiscriminatory basis. For more information, visit cfaesdiversity.osu.edu. For an accessible format of this publication, visit cfaes.osu.edu/accessibility.</w:t>
                          </w:r>
                        </w:p>
                        <w:p w14:paraId="5B250B1D" w14:textId="77777777" w:rsidR="00E2295D" w:rsidRDefault="00E2295D" w:rsidP="00E2295D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BF95F0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62.4pt;margin-top:-2.1pt;width:200.9pt;height:60.5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" filled="f" stroked="f">
              <v:textbox style="mso-fit-shape-to-text:t" inset="0,0,0,0">
                <w:txbxContent>
                  <w:p w14:paraId="7DD59ECD" w14:textId="77777777" w:rsidR="00E2295D" w:rsidRPr="00E2295D" w:rsidRDefault="00E2295D" w:rsidP="00E2295D">
                    <w:pPr>
                      <w:jc w:val="right"/>
                      <w:rPr>
                        <w:b/>
                        <w:sz w:val="16"/>
                        <w:szCs w:val="16"/>
                      </w:rPr>
                    </w:pPr>
                    <w:r w:rsidRPr="00E2295D">
                      <w:rPr>
                        <w:b/>
                        <w:sz w:val="16"/>
                        <w:szCs w:val="16"/>
                      </w:rPr>
                      <w:t>ohio4h.org/</w:t>
                    </w:r>
                    <w:proofErr w:type="spellStart"/>
                    <w:r w:rsidRPr="00E2295D">
                      <w:rPr>
                        <w:b/>
                        <w:sz w:val="16"/>
                        <w:szCs w:val="16"/>
                      </w:rPr>
                      <w:t>projectcentral</w:t>
                    </w:r>
                    <w:proofErr w:type="spellEnd"/>
                  </w:p>
                  <w:p w14:paraId="073A1ADB" w14:textId="77777777" w:rsidR="00B92F70" w:rsidRDefault="00B92F70" w:rsidP="00B92F70">
                    <w:pPr>
                      <w:pStyle w:val="diversitydisclaimerExtras"/>
                      <w:suppressAutoHyphens/>
                      <w:spacing w:line="240" w:lineRule="auto"/>
                    </w:pPr>
                    <w:r>
                      <w:t>CFAES provides research and related educational programs to clientele on a nondiscriminatory basis. For more information, visit cfaesdiversity.osu.edu. For an accessible format of this publication, visit cfaes.osu.edu/accessibility.</w:t>
                    </w:r>
                  </w:p>
                  <w:p w14:paraId="5B250B1D" w14:textId="77777777" w:rsidR="00E2295D" w:rsidRDefault="00E2295D" w:rsidP="00E2295D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E33347">
      <w:rPr>
        <w:noProof/>
        <w:lang w:val="en-US"/>
      </w:rPr>
      <w:t xml:space="preserve"> </w:t>
    </w:r>
  </w:p>
  <w:p w14:paraId="760C0278" w14:textId="4722DA6E" w:rsidR="00E33347" w:rsidRPr="00CC610F" w:rsidRDefault="00E33347" w:rsidP="00636964">
    <w:pPr>
      <w:pStyle w:val="Footer"/>
      <w:jc w:val="center"/>
      <w:rPr>
        <w:lang w:val="en-US"/>
      </w:rPr>
    </w:pPr>
    <w:r w:rsidRPr="00CC610F">
      <w:t xml:space="preserve">Page </w:t>
    </w:r>
    <w:r w:rsidRPr="00CC610F">
      <w:fldChar w:fldCharType="begin"/>
    </w:r>
    <w:r w:rsidRPr="00CC610F">
      <w:instrText xml:space="preserve"> PAGE   \* MERGEFORMAT </w:instrText>
    </w:r>
    <w:r w:rsidRPr="00CC610F">
      <w:fldChar w:fldCharType="separate"/>
    </w:r>
    <w:r w:rsidR="00794200" w:rsidRPr="00CC610F">
      <w:rPr>
        <w:noProof/>
      </w:rPr>
      <w:t>1</w:t>
    </w:r>
    <w:r w:rsidRPr="00CC610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3F59C" w14:textId="77777777" w:rsidR="00137A4B" w:rsidRDefault="00137A4B" w:rsidP="00263E45">
      <w:r>
        <w:separator/>
      </w:r>
    </w:p>
    <w:p w14:paraId="36B253CA" w14:textId="77777777" w:rsidR="00137A4B" w:rsidRDefault="00137A4B" w:rsidP="00263E45"/>
  </w:footnote>
  <w:footnote w:type="continuationSeparator" w:id="0">
    <w:p w14:paraId="6490024D" w14:textId="77777777" w:rsidR="00137A4B" w:rsidRDefault="00137A4B" w:rsidP="00263E45">
      <w:r>
        <w:continuationSeparator/>
      </w:r>
    </w:p>
    <w:p w14:paraId="03B53EEF" w14:textId="77777777" w:rsidR="00137A4B" w:rsidRDefault="00137A4B" w:rsidP="00263E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7E7B0" w14:textId="77777777" w:rsidR="00073D23" w:rsidRDefault="00073D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E78BE" w14:textId="77777777" w:rsidR="00073D23" w:rsidRDefault="00073D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C93CC" w14:textId="77777777" w:rsidR="00073D23" w:rsidRDefault="00073D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BFC67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00D387C"/>
    <w:multiLevelType w:val="hybridMultilevel"/>
    <w:tmpl w:val="69B4A606"/>
    <w:lvl w:ilvl="0" w:tplc="F2DA4F9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F19D6"/>
    <w:multiLevelType w:val="hybridMultilevel"/>
    <w:tmpl w:val="48429322"/>
    <w:lvl w:ilvl="0" w:tplc="04090001">
      <w:start w:val="10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B70DE8"/>
    <w:multiLevelType w:val="hybridMultilevel"/>
    <w:tmpl w:val="756AD692"/>
    <w:lvl w:ilvl="0" w:tplc="0F3498DA">
      <w:start w:val="5"/>
      <w:numFmt w:val="bullet"/>
      <w:lvlText w:val=""/>
      <w:lvlJc w:val="left"/>
      <w:pPr>
        <w:ind w:left="405" w:hanging="360"/>
      </w:pPr>
      <w:rPr>
        <w:rFonts w:ascii="Symbol" w:eastAsia="Times New Roman" w:hAnsi="Symbol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50">
      <o:colormru v:ext="edit" colors="#009b48,#b00"/>
    </o:shapedefaults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LQwsLAwN7Y0MDdX0lEKTi0uzszPAykwqQUAASsDviwAAAA="/>
  </w:docVars>
  <w:rsids>
    <w:rsidRoot w:val="00A53FE1"/>
    <w:rsid w:val="00000B35"/>
    <w:rsid w:val="00000C55"/>
    <w:rsid w:val="00000D2E"/>
    <w:rsid w:val="00000EC9"/>
    <w:rsid w:val="00014B3C"/>
    <w:rsid w:val="0002313E"/>
    <w:rsid w:val="00025420"/>
    <w:rsid w:val="00034F8A"/>
    <w:rsid w:val="00035C38"/>
    <w:rsid w:val="000430F1"/>
    <w:rsid w:val="0004557F"/>
    <w:rsid w:val="000500D3"/>
    <w:rsid w:val="00050358"/>
    <w:rsid w:val="00061583"/>
    <w:rsid w:val="00066AE8"/>
    <w:rsid w:val="00072F0E"/>
    <w:rsid w:val="00073D23"/>
    <w:rsid w:val="00080A6F"/>
    <w:rsid w:val="00084BC7"/>
    <w:rsid w:val="00086DC6"/>
    <w:rsid w:val="00087E01"/>
    <w:rsid w:val="00093279"/>
    <w:rsid w:val="00096936"/>
    <w:rsid w:val="000A44F6"/>
    <w:rsid w:val="000B0683"/>
    <w:rsid w:val="000B6002"/>
    <w:rsid w:val="000C43C8"/>
    <w:rsid w:val="000D2304"/>
    <w:rsid w:val="000E0E50"/>
    <w:rsid w:val="000E4C03"/>
    <w:rsid w:val="000E5A55"/>
    <w:rsid w:val="00105F30"/>
    <w:rsid w:val="00130016"/>
    <w:rsid w:val="001302CD"/>
    <w:rsid w:val="00134CF1"/>
    <w:rsid w:val="00137A4B"/>
    <w:rsid w:val="001409C1"/>
    <w:rsid w:val="00143CCD"/>
    <w:rsid w:val="00172178"/>
    <w:rsid w:val="0018287D"/>
    <w:rsid w:val="00191FC6"/>
    <w:rsid w:val="001923A1"/>
    <w:rsid w:val="0019569E"/>
    <w:rsid w:val="001A3AFB"/>
    <w:rsid w:val="001B6231"/>
    <w:rsid w:val="001C5137"/>
    <w:rsid w:val="001C5B8E"/>
    <w:rsid w:val="001C6575"/>
    <w:rsid w:val="001D234B"/>
    <w:rsid w:val="001D245D"/>
    <w:rsid w:val="001D3B1A"/>
    <w:rsid w:val="001D578D"/>
    <w:rsid w:val="001E0B77"/>
    <w:rsid w:val="001F0884"/>
    <w:rsid w:val="001F37DF"/>
    <w:rsid w:val="001F5133"/>
    <w:rsid w:val="002042C5"/>
    <w:rsid w:val="00205487"/>
    <w:rsid w:val="00210C90"/>
    <w:rsid w:val="00215921"/>
    <w:rsid w:val="00216E07"/>
    <w:rsid w:val="00216E59"/>
    <w:rsid w:val="00217FD2"/>
    <w:rsid w:val="00233EE4"/>
    <w:rsid w:val="0024074B"/>
    <w:rsid w:val="0024095B"/>
    <w:rsid w:val="00241C0C"/>
    <w:rsid w:val="00242542"/>
    <w:rsid w:val="00243E48"/>
    <w:rsid w:val="0025459B"/>
    <w:rsid w:val="0025667B"/>
    <w:rsid w:val="00261709"/>
    <w:rsid w:val="00263E45"/>
    <w:rsid w:val="00266D70"/>
    <w:rsid w:val="00275FEE"/>
    <w:rsid w:val="00277702"/>
    <w:rsid w:val="002864DC"/>
    <w:rsid w:val="002A7A03"/>
    <w:rsid w:val="002B725B"/>
    <w:rsid w:val="002C3500"/>
    <w:rsid w:val="002C7AC1"/>
    <w:rsid w:val="002D2CD6"/>
    <w:rsid w:val="002F533D"/>
    <w:rsid w:val="00316642"/>
    <w:rsid w:val="00322D9B"/>
    <w:rsid w:val="00323E84"/>
    <w:rsid w:val="0033435F"/>
    <w:rsid w:val="00335000"/>
    <w:rsid w:val="00344BF5"/>
    <w:rsid w:val="00350D3E"/>
    <w:rsid w:val="00352FF0"/>
    <w:rsid w:val="00360AE1"/>
    <w:rsid w:val="00381398"/>
    <w:rsid w:val="003815D6"/>
    <w:rsid w:val="00385E96"/>
    <w:rsid w:val="00386BB4"/>
    <w:rsid w:val="00386C61"/>
    <w:rsid w:val="00396FC1"/>
    <w:rsid w:val="003A0B75"/>
    <w:rsid w:val="003B63B2"/>
    <w:rsid w:val="003C1C01"/>
    <w:rsid w:val="003C6DBA"/>
    <w:rsid w:val="003D1FF0"/>
    <w:rsid w:val="003E1678"/>
    <w:rsid w:val="003E2409"/>
    <w:rsid w:val="003E3101"/>
    <w:rsid w:val="003F26D0"/>
    <w:rsid w:val="003F5C65"/>
    <w:rsid w:val="00412E8B"/>
    <w:rsid w:val="00413BB0"/>
    <w:rsid w:val="0042691E"/>
    <w:rsid w:val="00426A5B"/>
    <w:rsid w:val="00430472"/>
    <w:rsid w:val="0043290C"/>
    <w:rsid w:val="004375C9"/>
    <w:rsid w:val="004432B1"/>
    <w:rsid w:val="00446B9B"/>
    <w:rsid w:val="00461580"/>
    <w:rsid w:val="00465966"/>
    <w:rsid w:val="0046671A"/>
    <w:rsid w:val="00466B3E"/>
    <w:rsid w:val="004852BA"/>
    <w:rsid w:val="00485DEE"/>
    <w:rsid w:val="00486726"/>
    <w:rsid w:val="0049032D"/>
    <w:rsid w:val="004C05BB"/>
    <w:rsid w:val="004C4E24"/>
    <w:rsid w:val="004D551C"/>
    <w:rsid w:val="004E2346"/>
    <w:rsid w:val="004E4642"/>
    <w:rsid w:val="00503E87"/>
    <w:rsid w:val="005143A9"/>
    <w:rsid w:val="00514934"/>
    <w:rsid w:val="0051791C"/>
    <w:rsid w:val="00520627"/>
    <w:rsid w:val="00525C2D"/>
    <w:rsid w:val="00537A24"/>
    <w:rsid w:val="00544F79"/>
    <w:rsid w:val="005728F8"/>
    <w:rsid w:val="00574A80"/>
    <w:rsid w:val="00585B82"/>
    <w:rsid w:val="005970FB"/>
    <w:rsid w:val="005A78FD"/>
    <w:rsid w:val="005B00E5"/>
    <w:rsid w:val="005B3B02"/>
    <w:rsid w:val="006024D3"/>
    <w:rsid w:val="00602A88"/>
    <w:rsid w:val="00603448"/>
    <w:rsid w:val="00607C3A"/>
    <w:rsid w:val="006117A9"/>
    <w:rsid w:val="00616590"/>
    <w:rsid w:val="006234FF"/>
    <w:rsid w:val="006240C1"/>
    <w:rsid w:val="00626FCB"/>
    <w:rsid w:val="00627033"/>
    <w:rsid w:val="00630BA5"/>
    <w:rsid w:val="00636964"/>
    <w:rsid w:val="00644569"/>
    <w:rsid w:val="00652006"/>
    <w:rsid w:val="00665A32"/>
    <w:rsid w:val="0067511D"/>
    <w:rsid w:val="00675515"/>
    <w:rsid w:val="0067601C"/>
    <w:rsid w:val="006816F3"/>
    <w:rsid w:val="00684960"/>
    <w:rsid w:val="006856F0"/>
    <w:rsid w:val="006922B6"/>
    <w:rsid w:val="00692393"/>
    <w:rsid w:val="006A0094"/>
    <w:rsid w:val="006A1315"/>
    <w:rsid w:val="006A1848"/>
    <w:rsid w:val="006A5424"/>
    <w:rsid w:val="006A6137"/>
    <w:rsid w:val="006B4433"/>
    <w:rsid w:val="006C1F6C"/>
    <w:rsid w:val="006C58E7"/>
    <w:rsid w:val="006D469B"/>
    <w:rsid w:val="006D53E1"/>
    <w:rsid w:val="006D612B"/>
    <w:rsid w:val="006F6FF8"/>
    <w:rsid w:val="00700A61"/>
    <w:rsid w:val="00710163"/>
    <w:rsid w:val="00710431"/>
    <w:rsid w:val="00716325"/>
    <w:rsid w:val="00717985"/>
    <w:rsid w:val="007205C7"/>
    <w:rsid w:val="00724BAD"/>
    <w:rsid w:val="00732289"/>
    <w:rsid w:val="0073257E"/>
    <w:rsid w:val="00732D89"/>
    <w:rsid w:val="00734D9A"/>
    <w:rsid w:val="00737036"/>
    <w:rsid w:val="00753A00"/>
    <w:rsid w:val="00754192"/>
    <w:rsid w:val="00757D1F"/>
    <w:rsid w:val="00765E33"/>
    <w:rsid w:val="007725F2"/>
    <w:rsid w:val="00772B6A"/>
    <w:rsid w:val="00782D35"/>
    <w:rsid w:val="00790A4E"/>
    <w:rsid w:val="00794200"/>
    <w:rsid w:val="007A1EE2"/>
    <w:rsid w:val="007A3C9A"/>
    <w:rsid w:val="007B01B4"/>
    <w:rsid w:val="007C1233"/>
    <w:rsid w:val="007C1B7F"/>
    <w:rsid w:val="007C2E5F"/>
    <w:rsid w:val="007C6717"/>
    <w:rsid w:val="007C7A6C"/>
    <w:rsid w:val="007E06E7"/>
    <w:rsid w:val="007E0CE8"/>
    <w:rsid w:val="007E6ABF"/>
    <w:rsid w:val="007F4647"/>
    <w:rsid w:val="007F6E88"/>
    <w:rsid w:val="00807B34"/>
    <w:rsid w:val="00807BB5"/>
    <w:rsid w:val="008130FA"/>
    <w:rsid w:val="00837C89"/>
    <w:rsid w:val="00846631"/>
    <w:rsid w:val="00847E99"/>
    <w:rsid w:val="00856785"/>
    <w:rsid w:val="00857A3D"/>
    <w:rsid w:val="008605BA"/>
    <w:rsid w:val="00867012"/>
    <w:rsid w:val="008706F0"/>
    <w:rsid w:val="00870C44"/>
    <w:rsid w:val="008760C2"/>
    <w:rsid w:val="008762A6"/>
    <w:rsid w:val="00880CE3"/>
    <w:rsid w:val="00891F39"/>
    <w:rsid w:val="008931A3"/>
    <w:rsid w:val="0089374E"/>
    <w:rsid w:val="008A0FA8"/>
    <w:rsid w:val="008A2292"/>
    <w:rsid w:val="008A2B21"/>
    <w:rsid w:val="008A7CA5"/>
    <w:rsid w:val="008B5CA1"/>
    <w:rsid w:val="008C02DE"/>
    <w:rsid w:val="008F3F81"/>
    <w:rsid w:val="009023F5"/>
    <w:rsid w:val="00910732"/>
    <w:rsid w:val="009109BD"/>
    <w:rsid w:val="00910EA1"/>
    <w:rsid w:val="00921537"/>
    <w:rsid w:val="00922B02"/>
    <w:rsid w:val="0092302D"/>
    <w:rsid w:val="0092344C"/>
    <w:rsid w:val="009350D4"/>
    <w:rsid w:val="00942552"/>
    <w:rsid w:val="0095136A"/>
    <w:rsid w:val="00956144"/>
    <w:rsid w:val="009709A0"/>
    <w:rsid w:val="00984413"/>
    <w:rsid w:val="00991712"/>
    <w:rsid w:val="00993B6B"/>
    <w:rsid w:val="009955A9"/>
    <w:rsid w:val="009A3366"/>
    <w:rsid w:val="009B0379"/>
    <w:rsid w:val="009B34A0"/>
    <w:rsid w:val="009B5352"/>
    <w:rsid w:val="009C0FB3"/>
    <w:rsid w:val="009D0D3C"/>
    <w:rsid w:val="009D109F"/>
    <w:rsid w:val="009D36FD"/>
    <w:rsid w:val="009E38B6"/>
    <w:rsid w:val="009F2C53"/>
    <w:rsid w:val="00A0225D"/>
    <w:rsid w:val="00A506CE"/>
    <w:rsid w:val="00A53FE1"/>
    <w:rsid w:val="00A5796C"/>
    <w:rsid w:val="00A65B8C"/>
    <w:rsid w:val="00A713B2"/>
    <w:rsid w:val="00A74EE3"/>
    <w:rsid w:val="00A81ABB"/>
    <w:rsid w:val="00A83DCC"/>
    <w:rsid w:val="00A84A94"/>
    <w:rsid w:val="00A92F87"/>
    <w:rsid w:val="00A93BC3"/>
    <w:rsid w:val="00A94C1B"/>
    <w:rsid w:val="00AA01AB"/>
    <w:rsid w:val="00AA0A04"/>
    <w:rsid w:val="00AA775E"/>
    <w:rsid w:val="00AA7B09"/>
    <w:rsid w:val="00AB4CCC"/>
    <w:rsid w:val="00AC1CE1"/>
    <w:rsid w:val="00AD1966"/>
    <w:rsid w:val="00AD7594"/>
    <w:rsid w:val="00AE3232"/>
    <w:rsid w:val="00AE6E80"/>
    <w:rsid w:val="00AF28EC"/>
    <w:rsid w:val="00AF4B6D"/>
    <w:rsid w:val="00AF4CA3"/>
    <w:rsid w:val="00B00D5F"/>
    <w:rsid w:val="00B04B2A"/>
    <w:rsid w:val="00B077F9"/>
    <w:rsid w:val="00B2224D"/>
    <w:rsid w:val="00B31663"/>
    <w:rsid w:val="00B356F2"/>
    <w:rsid w:val="00B36315"/>
    <w:rsid w:val="00B5091C"/>
    <w:rsid w:val="00B56635"/>
    <w:rsid w:val="00B64588"/>
    <w:rsid w:val="00B91F6F"/>
    <w:rsid w:val="00B92F70"/>
    <w:rsid w:val="00B9782F"/>
    <w:rsid w:val="00BA50E6"/>
    <w:rsid w:val="00BA5884"/>
    <w:rsid w:val="00BB60B4"/>
    <w:rsid w:val="00BC1D62"/>
    <w:rsid w:val="00BD0C01"/>
    <w:rsid w:val="00BD1EE0"/>
    <w:rsid w:val="00BE357D"/>
    <w:rsid w:val="00BF0FBA"/>
    <w:rsid w:val="00BF13D0"/>
    <w:rsid w:val="00BF346F"/>
    <w:rsid w:val="00BF5471"/>
    <w:rsid w:val="00C1053B"/>
    <w:rsid w:val="00C11F1E"/>
    <w:rsid w:val="00C16320"/>
    <w:rsid w:val="00C16E15"/>
    <w:rsid w:val="00C43FD8"/>
    <w:rsid w:val="00C4593E"/>
    <w:rsid w:val="00C5116C"/>
    <w:rsid w:val="00C6093D"/>
    <w:rsid w:val="00C630DB"/>
    <w:rsid w:val="00C65F98"/>
    <w:rsid w:val="00C67501"/>
    <w:rsid w:val="00C67C70"/>
    <w:rsid w:val="00C7274C"/>
    <w:rsid w:val="00C83DE0"/>
    <w:rsid w:val="00C8426C"/>
    <w:rsid w:val="00C944C3"/>
    <w:rsid w:val="00CA2909"/>
    <w:rsid w:val="00CA6055"/>
    <w:rsid w:val="00CC46B4"/>
    <w:rsid w:val="00CC5D26"/>
    <w:rsid w:val="00CC610F"/>
    <w:rsid w:val="00CC6B67"/>
    <w:rsid w:val="00CD047A"/>
    <w:rsid w:val="00CE3D6D"/>
    <w:rsid w:val="00CE5E22"/>
    <w:rsid w:val="00CF6A15"/>
    <w:rsid w:val="00D0073A"/>
    <w:rsid w:val="00D01AC5"/>
    <w:rsid w:val="00D03055"/>
    <w:rsid w:val="00D213BE"/>
    <w:rsid w:val="00D24270"/>
    <w:rsid w:val="00D25868"/>
    <w:rsid w:val="00D26D9A"/>
    <w:rsid w:val="00D31079"/>
    <w:rsid w:val="00D4093B"/>
    <w:rsid w:val="00D56AC0"/>
    <w:rsid w:val="00D66C4C"/>
    <w:rsid w:val="00D67839"/>
    <w:rsid w:val="00D704E1"/>
    <w:rsid w:val="00D708F8"/>
    <w:rsid w:val="00D72EED"/>
    <w:rsid w:val="00D76AB3"/>
    <w:rsid w:val="00D823DC"/>
    <w:rsid w:val="00D82BDA"/>
    <w:rsid w:val="00D87534"/>
    <w:rsid w:val="00DA1DC4"/>
    <w:rsid w:val="00DA29A2"/>
    <w:rsid w:val="00DA4278"/>
    <w:rsid w:val="00DA4DD0"/>
    <w:rsid w:val="00DA63D4"/>
    <w:rsid w:val="00DA7718"/>
    <w:rsid w:val="00DC0BDD"/>
    <w:rsid w:val="00DC6449"/>
    <w:rsid w:val="00DD2E86"/>
    <w:rsid w:val="00DE3351"/>
    <w:rsid w:val="00DF0D66"/>
    <w:rsid w:val="00DF305E"/>
    <w:rsid w:val="00DF531A"/>
    <w:rsid w:val="00DF72FE"/>
    <w:rsid w:val="00E0374D"/>
    <w:rsid w:val="00E03A22"/>
    <w:rsid w:val="00E070D6"/>
    <w:rsid w:val="00E168C3"/>
    <w:rsid w:val="00E2295D"/>
    <w:rsid w:val="00E25177"/>
    <w:rsid w:val="00E309E5"/>
    <w:rsid w:val="00E33347"/>
    <w:rsid w:val="00E34232"/>
    <w:rsid w:val="00E454BB"/>
    <w:rsid w:val="00E513D5"/>
    <w:rsid w:val="00E517E4"/>
    <w:rsid w:val="00E524FA"/>
    <w:rsid w:val="00E55421"/>
    <w:rsid w:val="00E566CD"/>
    <w:rsid w:val="00E60305"/>
    <w:rsid w:val="00E6373A"/>
    <w:rsid w:val="00E70618"/>
    <w:rsid w:val="00E74A72"/>
    <w:rsid w:val="00E83CA3"/>
    <w:rsid w:val="00E91CA6"/>
    <w:rsid w:val="00E94147"/>
    <w:rsid w:val="00E95287"/>
    <w:rsid w:val="00E956CF"/>
    <w:rsid w:val="00EA0C5C"/>
    <w:rsid w:val="00EA45D7"/>
    <w:rsid w:val="00EB0382"/>
    <w:rsid w:val="00ED5E18"/>
    <w:rsid w:val="00F049C6"/>
    <w:rsid w:val="00F064CC"/>
    <w:rsid w:val="00F07033"/>
    <w:rsid w:val="00F12E31"/>
    <w:rsid w:val="00F27182"/>
    <w:rsid w:val="00F36EFF"/>
    <w:rsid w:val="00F515EE"/>
    <w:rsid w:val="00F5646D"/>
    <w:rsid w:val="00F56529"/>
    <w:rsid w:val="00F6112A"/>
    <w:rsid w:val="00F66E73"/>
    <w:rsid w:val="00F816C6"/>
    <w:rsid w:val="00F82019"/>
    <w:rsid w:val="00F860FF"/>
    <w:rsid w:val="00F9275A"/>
    <w:rsid w:val="00F9477B"/>
    <w:rsid w:val="00F9569A"/>
    <w:rsid w:val="00F97430"/>
    <w:rsid w:val="00FA0C61"/>
    <w:rsid w:val="00FA1912"/>
    <w:rsid w:val="00FA33A9"/>
    <w:rsid w:val="00FB0D4B"/>
    <w:rsid w:val="00FB3765"/>
    <w:rsid w:val="00FB3CE8"/>
    <w:rsid w:val="00FC0B2F"/>
    <w:rsid w:val="00FC243B"/>
    <w:rsid w:val="00FC753D"/>
    <w:rsid w:val="00FD4456"/>
    <w:rsid w:val="00FD73DF"/>
    <w:rsid w:val="00FE3BCA"/>
    <w:rsid w:val="00FF20FF"/>
    <w:rsid w:val="4B1CCF09"/>
    <w:rsid w:val="7ECFA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09b48,#b00"/>
    </o:shapedefaults>
    <o:shapelayout v:ext="edit">
      <o:idmap v:ext="edit" data="2"/>
    </o:shapelayout>
  </w:shapeDefaults>
  <w:decimalSymbol w:val="."/>
  <w:listSeparator w:val=","/>
  <w14:docId w14:val="16E812F0"/>
  <w15:chartTrackingRefBased/>
  <w15:docId w15:val="{34B94C2A-7B73-4D50-B1B3-6B9F9EE6C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3E45"/>
    <w:pPr>
      <w:widowControl w:val="0"/>
      <w:tabs>
        <w:tab w:val="left" w:leader="underscore" w:pos="540"/>
        <w:tab w:val="left" w:pos="630"/>
        <w:tab w:val="left" w:pos="1350"/>
        <w:tab w:val="left" w:pos="1980"/>
      </w:tabs>
      <w:autoSpaceDE w:val="0"/>
      <w:autoSpaceDN w:val="0"/>
      <w:adjustRightInd w:val="0"/>
      <w:spacing w:afterLines="10" w:after="24" w:line="240" w:lineRule="exact"/>
    </w:pPr>
    <w:rPr>
      <w:rFonts w:ascii="Arial" w:hAnsi="Arial" w:cs="Arial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1302CD"/>
  </w:style>
  <w:style w:type="paragraph" w:styleId="Title">
    <w:name w:val="Title"/>
    <w:basedOn w:val="Normal"/>
    <w:qFormat/>
    <w:rsid w:val="001302CD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pct10" w:color="000000" w:fill="FFFFFF"/>
      <w:jc w:val="center"/>
    </w:pPr>
    <w:rPr>
      <w:b/>
      <w:bCs/>
      <w:sz w:val="28"/>
      <w:szCs w:val="28"/>
    </w:rPr>
  </w:style>
  <w:style w:type="paragraph" w:styleId="BalloonText">
    <w:name w:val="Balloon Text"/>
    <w:basedOn w:val="Normal"/>
    <w:semiHidden/>
    <w:rsid w:val="00602A8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D3B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D3B1A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210C90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CF6A15"/>
    <w:rPr>
      <w:sz w:val="24"/>
      <w:szCs w:val="24"/>
    </w:rPr>
  </w:style>
  <w:style w:type="paragraph" w:customStyle="1" w:styleId="ShadedSubhead">
    <w:name w:val="Shaded Subhead"/>
    <w:basedOn w:val="Normal"/>
    <w:link w:val="ShadedSubheadChar"/>
    <w:qFormat/>
    <w:rsid w:val="00FD73DF"/>
    <w:pPr>
      <w:shd w:val="clear" w:color="auto" w:fill="D9D9D9"/>
      <w:tabs>
        <w:tab w:val="left" w:leader="underscore" w:pos="1170"/>
      </w:tabs>
      <w:spacing w:before="120" w:afterLines="0" w:after="80" w:line="240" w:lineRule="auto"/>
      <w:ind w:left="2160" w:hanging="2160"/>
    </w:pPr>
    <w:rPr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D67839"/>
    <w:pPr>
      <w:spacing w:after="60"/>
      <w:jc w:val="center"/>
      <w:outlineLvl w:val="1"/>
    </w:pPr>
    <w:rPr>
      <w:rFonts w:ascii="Cambria" w:hAnsi="Cambria" w:cs="Times New Roman"/>
    </w:rPr>
  </w:style>
  <w:style w:type="character" w:customStyle="1" w:styleId="ShadedSubheadChar">
    <w:name w:val="Shaded Subhead Char"/>
    <w:link w:val="ShadedSubhead"/>
    <w:rsid w:val="00FD73DF"/>
    <w:rPr>
      <w:rFonts w:ascii="Arial" w:hAnsi="Arial" w:cs="Arial"/>
      <w:b/>
      <w:bCs/>
      <w:shd w:val="clear" w:color="auto" w:fill="D9D9D9"/>
    </w:rPr>
  </w:style>
  <w:style w:type="character" w:customStyle="1" w:styleId="SubtitleChar">
    <w:name w:val="Subtitle Char"/>
    <w:link w:val="Subtitle"/>
    <w:rsid w:val="00D67839"/>
    <w:rPr>
      <w:rFonts w:ascii="Cambria" w:eastAsia="Times New Roman" w:hAnsi="Cambria" w:cs="Times New Roman"/>
      <w:sz w:val="24"/>
      <w:szCs w:val="24"/>
    </w:rPr>
  </w:style>
  <w:style w:type="table" w:styleId="TableGrid">
    <w:name w:val="Table Grid"/>
    <w:basedOn w:val="TableNormal"/>
    <w:rsid w:val="007A1E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6C1F6C"/>
    <w:rPr>
      <w:color w:val="800080"/>
      <w:u w:val="single"/>
    </w:rPr>
  </w:style>
  <w:style w:type="paragraph" w:customStyle="1" w:styleId="Listingwithlines">
    <w:name w:val="Listing with lines"/>
    <w:basedOn w:val="Normal"/>
    <w:link w:val="ListingwithlinesChar"/>
    <w:qFormat/>
    <w:rsid w:val="00710431"/>
    <w:pPr>
      <w:tabs>
        <w:tab w:val="clear" w:pos="1980"/>
        <w:tab w:val="left" w:leader="underscore" w:pos="1260"/>
        <w:tab w:val="left" w:pos="2232"/>
      </w:tabs>
      <w:spacing w:afterLines="0" w:after="80" w:line="240" w:lineRule="auto"/>
      <w:ind w:left="2232" w:hanging="2232"/>
    </w:pPr>
  </w:style>
  <w:style w:type="paragraph" w:customStyle="1" w:styleId="SubBooks-Beefetc">
    <w:name w:val="Sub Books - Beef etc"/>
    <w:basedOn w:val="Normal"/>
    <w:link w:val="SubBooks-BeefetcChar"/>
    <w:qFormat/>
    <w:rsid w:val="00263E45"/>
    <w:pPr>
      <w:tabs>
        <w:tab w:val="clear" w:pos="540"/>
        <w:tab w:val="clear" w:pos="630"/>
        <w:tab w:val="clear" w:pos="1350"/>
        <w:tab w:val="clear" w:pos="1980"/>
        <w:tab w:val="left" w:pos="2520"/>
      </w:tabs>
      <w:spacing w:afterLines="5" w:after="12" w:line="200" w:lineRule="exact"/>
      <w:ind w:left="2520" w:hanging="2520"/>
    </w:pPr>
    <w:rPr>
      <w:i/>
      <w:sz w:val="14"/>
      <w:szCs w:val="14"/>
    </w:rPr>
  </w:style>
  <w:style w:type="character" w:customStyle="1" w:styleId="ListingwithlinesChar">
    <w:name w:val="Listing with lines Char"/>
    <w:link w:val="Listingwithlines"/>
    <w:rsid w:val="00710431"/>
    <w:rPr>
      <w:rFonts w:ascii="Arial" w:hAnsi="Arial" w:cs="Arial"/>
      <w:sz w:val="18"/>
      <w:szCs w:val="18"/>
    </w:rPr>
  </w:style>
  <w:style w:type="paragraph" w:customStyle="1" w:styleId="Freeonline">
    <w:name w:val="Free online"/>
    <w:basedOn w:val="Normal"/>
    <w:link w:val="FreeonlineChar"/>
    <w:qFormat/>
    <w:rsid w:val="00FD73DF"/>
    <w:pPr>
      <w:tabs>
        <w:tab w:val="clear" w:pos="1980"/>
        <w:tab w:val="left" w:pos="-6030"/>
        <w:tab w:val="left" w:pos="2232"/>
      </w:tabs>
      <w:spacing w:afterLines="0" w:after="80" w:line="240" w:lineRule="auto"/>
      <w:ind w:left="2232" w:hanging="2232"/>
    </w:pPr>
  </w:style>
  <w:style w:type="character" w:customStyle="1" w:styleId="SubBooks-BeefetcChar">
    <w:name w:val="Sub Books - Beef etc Char"/>
    <w:link w:val="SubBooks-Beefetc"/>
    <w:rsid w:val="00263E45"/>
    <w:rPr>
      <w:rFonts w:ascii="Arial" w:hAnsi="Arial" w:cs="Arial"/>
      <w:i/>
      <w:sz w:val="14"/>
      <w:szCs w:val="14"/>
    </w:rPr>
  </w:style>
  <w:style w:type="paragraph" w:customStyle="1" w:styleId="ColumnHeadsQty">
    <w:name w:val="Column Heads Qty $"/>
    <w:basedOn w:val="Normal"/>
    <w:link w:val="ColumnHeadsQtyChar"/>
    <w:qFormat/>
    <w:rsid w:val="00A506CE"/>
    <w:pPr>
      <w:tabs>
        <w:tab w:val="clear" w:pos="540"/>
        <w:tab w:val="clear" w:pos="630"/>
        <w:tab w:val="clear" w:pos="1980"/>
        <w:tab w:val="center" w:pos="270"/>
        <w:tab w:val="center" w:pos="990"/>
        <w:tab w:val="left" w:pos="2250"/>
        <w:tab w:val="center" w:pos="6030"/>
        <w:tab w:val="center" w:pos="6570"/>
        <w:tab w:val="left" w:pos="7020"/>
        <w:tab w:val="left" w:pos="7920"/>
      </w:tabs>
    </w:pPr>
    <w:rPr>
      <w:b/>
    </w:rPr>
  </w:style>
  <w:style w:type="character" w:customStyle="1" w:styleId="FreeonlineChar">
    <w:name w:val="Free online Char"/>
    <w:link w:val="Freeonline"/>
    <w:rsid w:val="00FD73DF"/>
    <w:rPr>
      <w:rFonts w:ascii="Arial" w:hAnsi="Arial" w:cs="Arial"/>
      <w:sz w:val="18"/>
      <w:szCs w:val="18"/>
    </w:rPr>
  </w:style>
  <w:style w:type="paragraph" w:customStyle="1" w:styleId="FormLine">
    <w:name w:val="Form Line"/>
    <w:basedOn w:val="Normal"/>
    <w:link w:val="FormLineChar"/>
    <w:qFormat/>
    <w:rsid w:val="00636964"/>
    <w:pPr>
      <w:framePr w:hSpace="180" w:wrap="around" w:vAnchor="page" w:hAnchor="margin" w:xAlign="center" w:y="1096"/>
      <w:tabs>
        <w:tab w:val="clear" w:pos="540"/>
        <w:tab w:val="clear" w:pos="630"/>
        <w:tab w:val="clear" w:pos="1350"/>
        <w:tab w:val="clear" w:pos="1980"/>
        <w:tab w:val="right" w:leader="underscore" w:pos="5191"/>
      </w:tabs>
    </w:pPr>
  </w:style>
  <w:style w:type="character" w:customStyle="1" w:styleId="ColumnHeadsQtyChar">
    <w:name w:val="Column Heads Qty $ Char"/>
    <w:link w:val="ColumnHeadsQty"/>
    <w:rsid w:val="00A506CE"/>
    <w:rPr>
      <w:rFonts w:ascii="Arial" w:hAnsi="Arial" w:cs="Arial"/>
      <w:b/>
      <w:sz w:val="18"/>
      <w:szCs w:val="18"/>
    </w:rPr>
  </w:style>
  <w:style w:type="paragraph" w:styleId="ListBullet">
    <w:name w:val="List Bullet"/>
    <w:basedOn w:val="Normal"/>
    <w:rsid w:val="00B92F70"/>
    <w:pPr>
      <w:numPr>
        <w:numId w:val="4"/>
      </w:numPr>
      <w:contextualSpacing/>
    </w:pPr>
  </w:style>
  <w:style w:type="character" w:customStyle="1" w:styleId="FormLineChar">
    <w:name w:val="Form Line Char"/>
    <w:link w:val="FormLine"/>
    <w:rsid w:val="00636964"/>
    <w:rPr>
      <w:rFonts w:ascii="Arial" w:hAnsi="Arial" w:cs="Arial"/>
      <w:sz w:val="18"/>
      <w:szCs w:val="18"/>
    </w:rPr>
  </w:style>
  <w:style w:type="paragraph" w:customStyle="1" w:styleId="diversitydisclaimerExtras">
    <w:name w:val="diversity disclaimer (Extras)"/>
    <w:basedOn w:val="Normal"/>
    <w:uiPriority w:val="99"/>
    <w:rsid w:val="00B92F70"/>
    <w:pPr>
      <w:widowControl/>
      <w:tabs>
        <w:tab w:val="clear" w:pos="540"/>
        <w:tab w:val="clear" w:pos="630"/>
        <w:tab w:val="clear" w:pos="1350"/>
        <w:tab w:val="clear" w:pos="1980"/>
      </w:tabs>
      <w:spacing w:afterLines="0" w:after="0" w:line="288" w:lineRule="auto"/>
      <w:jc w:val="right"/>
      <w:textAlignment w:val="center"/>
    </w:pPr>
    <w:rPr>
      <w:rFonts w:ascii="Proxima Nova Rg" w:hAnsi="Proxima Nova Rg" w:cs="Proxima Nova Rg"/>
      <w:color w:val="000000"/>
      <w:sz w:val="14"/>
      <w:szCs w:val="14"/>
    </w:rPr>
  </w:style>
  <w:style w:type="character" w:styleId="UnresolvedMention">
    <w:name w:val="Unresolved Mention"/>
    <w:basedOn w:val="DefaultParagraphFont"/>
    <w:uiPriority w:val="99"/>
    <w:semiHidden/>
    <w:unhideWhenUsed/>
    <w:rsid w:val="009709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ohio4h.org/publication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://www.ohio4h.org/families/members/officer-resourc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hio4h.org/familyguid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B54AA1CCEC9E4E933B5FC25F8D9A54" ma:contentTypeVersion="13" ma:contentTypeDescription="Create a new document." ma:contentTypeScope="" ma:versionID="f295548d3ecd3a8454421936c1b72075">
  <xsd:schema xmlns:xsd="http://www.w3.org/2001/XMLSchema" xmlns:xs="http://www.w3.org/2001/XMLSchema" xmlns:p="http://schemas.microsoft.com/office/2006/metadata/properties" xmlns:ns2="89be7871-f288-40e5-a8b9-35a716550a6b" xmlns:ns3="e8196b60-c642-4011-b900-dd23c5f86a1b" targetNamespace="http://schemas.microsoft.com/office/2006/metadata/properties" ma:root="true" ma:fieldsID="2b0527c8f88e08eaa7aff2dcd33a27fa" ns2:_="" ns3:_="">
    <xsd:import namespace="89be7871-f288-40e5-a8b9-35a716550a6b"/>
    <xsd:import namespace="e8196b60-c642-4011-b900-dd23c5f86a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e7871-f288-40e5-a8b9-35a716550a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96b60-c642-4011-b900-dd23c5f86a1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8196b60-c642-4011-b900-dd23c5f86a1b">
      <UserInfo>
        <DisplayName/>
        <AccountId xsi:nil="true"/>
        <AccountType/>
      </UserInfo>
    </SharedWithUsers>
    <MediaLengthInSeconds xmlns="89be7871-f288-40e5-a8b9-35a716550a6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9AA9B3-9D06-4DC8-B251-F1AF5751C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e7871-f288-40e5-a8b9-35a716550a6b"/>
    <ds:schemaRef ds:uri="e8196b60-c642-4011-b900-dd23c5f86a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3A5A4F-1FD3-4A8A-97A3-AE90B47B0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3C445E-FCC4-4156-97EB-C0857BC0714F}">
  <ds:schemaRefs>
    <ds:schemaRef ds:uri="http://schemas.microsoft.com/office/2006/metadata/properties"/>
    <ds:schemaRef ds:uri="http://schemas.microsoft.com/office/infopath/2007/PartnerControls"/>
    <ds:schemaRef ds:uri="e8196b60-c642-4011-b900-dd23c5f86a1b"/>
    <ds:schemaRef ds:uri="89be7871-f288-40e5-a8b9-35a716550a6b"/>
  </ds:schemaRefs>
</ds:datastoreItem>
</file>

<file path=customXml/itemProps4.xml><?xml version="1.0" encoding="utf-8"?>
<ds:datastoreItem xmlns:ds="http://schemas.openxmlformats.org/officeDocument/2006/customXml" ds:itemID="{03C37250-001C-4067-839E-BD6AAF882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2100</Words>
  <Characters>11135</Characters>
  <Application>Microsoft Office Word</Application>
  <DocSecurity>0</DocSecurity>
  <Lines>445</Lines>
  <Paragraphs>4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4H Youth Development</Company>
  <LinksUpToDate>false</LinksUpToDate>
  <CharactersWithSpaces>1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Warren</dc:creator>
  <cp:keywords/>
  <cp:lastModifiedBy>Fisk, Marilyn K.</cp:lastModifiedBy>
  <cp:revision>5</cp:revision>
  <cp:lastPrinted>2021-11-16T14:49:00Z</cp:lastPrinted>
  <dcterms:created xsi:type="dcterms:W3CDTF">2021-11-16T13:53:00Z</dcterms:created>
  <dcterms:modified xsi:type="dcterms:W3CDTF">2021-12-2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B54AA1CCEC9E4E933B5FC25F8D9A54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